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22134" w14:textId="77777777" w:rsidR="00031241" w:rsidRPr="008E7A53" w:rsidRDefault="00031241" w:rsidP="00031241">
      <w:pPr>
        <w:pStyle w:val="Title"/>
      </w:pPr>
      <w:r w:rsidRPr="008E7A53">
        <w:t xml:space="preserve">EXPLANATORY </w:t>
      </w:r>
      <w:r w:rsidRPr="00ED5233">
        <w:t>STATEMENT</w:t>
      </w:r>
    </w:p>
    <w:p w14:paraId="4FF0B882" w14:textId="77777777" w:rsidR="00031241" w:rsidRPr="00EC6FFB" w:rsidRDefault="00031241" w:rsidP="00031241">
      <w:pPr>
        <w:jc w:val="center"/>
      </w:pPr>
      <w:r w:rsidRPr="008E7A53">
        <w:t xml:space="preserve">Approved </w:t>
      </w:r>
      <w:r w:rsidRPr="00EC6FFB">
        <w:t>by the Australian Communications and Media Authority</w:t>
      </w:r>
    </w:p>
    <w:p w14:paraId="60E32D4A" w14:textId="77777777" w:rsidR="00031241" w:rsidRPr="00EC6FFB" w:rsidRDefault="00031241" w:rsidP="00031241">
      <w:pPr>
        <w:jc w:val="center"/>
        <w:rPr>
          <w:rStyle w:val="Emphasis"/>
        </w:rPr>
      </w:pPr>
      <w:r w:rsidRPr="00EC6FFB">
        <w:rPr>
          <w:rStyle w:val="Emphasis"/>
        </w:rPr>
        <w:t>Broadcasting Services Act 1992</w:t>
      </w:r>
    </w:p>
    <w:p w14:paraId="064D5677" w14:textId="42B71594" w:rsidR="00031241" w:rsidRPr="00700635" w:rsidRDefault="00031241" w:rsidP="00FE1D70">
      <w:pPr>
        <w:jc w:val="center"/>
        <w:rPr>
          <w:rStyle w:val="IntenseReference"/>
          <w:b w:val="0"/>
        </w:rPr>
      </w:pPr>
      <w:r w:rsidRPr="00700635">
        <w:rPr>
          <w:rStyle w:val="Emphasis"/>
          <w:b/>
        </w:rPr>
        <w:t>Variation to Licence Area Plan –</w:t>
      </w:r>
      <w:r w:rsidR="009219C8">
        <w:rPr>
          <w:rStyle w:val="Emphasis"/>
          <w:b/>
        </w:rPr>
        <w:t xml:space="preserve"> </w:t>
      </w:r>
      <w:r w:rsidR="00425630">
        <w:rPr>
          <w:rStyle w:val="Emphasis"/>
          <w:b/>
        </w:rPr>
        <w:t xml:space="preserve">Remote Central </w:t>
      </w:r>
      <w:r w:rsidR="00DB7A34">
        <w:rPr>
          <w:rStyle w:val="Emphasis"/>
          <w:b/>
        </w:rPr>
        <w:t>and Eastern Australia</w:t>
      </w:r>
      <w:r w:rsidR="00627D40">
        <w:rPr>
          <w:rStyle w:val="Emphasis"/>
          <w:b/>
        </w:rPr>
        <w:t xml:space="preserve"> </w:t>
      </w:r>
      <w:r w:rsidRPr="00700635">
        <w:rPr>
          <w:rStyle w:val="Emphasis"/>
          <w:b/>
        </w:rPr>
        <w:t>Radio – 20</w:t>
      </w:r>
      <w:r w:rsidR="00175F81">
        <w:rPr>
          <w:rStyle w:val="Emphasis"/>
          <w:b/>
        </w:rPr>
        <w:t>2</w:t>
      </w:r>
      <w:r w:rsidR="00DB7A34">
        <w:rPr>
          <w:rStyle w:val="Emphasis"/>
          <w:b/>
        </w:rPr>
        <w:t>3</w:t>
      </w:r>
      <w:r w:rsidRPr="00700635">
        <w:rPr>
          <w:rStyle w:val="Emphasis"/>
          <w:b/>
        </w:rPr>
        <w:t xml:space="preserve"> </w:t>
      </w:r>
      <w:r w:rsidR="00FE1D70" w:rsidRPr="00700635">
        <w:rPr>
          <w:rStyle w:val="Emphasis"/>
          <w:b/>
        </w:rPr>
        <w:t>(</w:t>
      </w:r>
      <w:r w:rsidRPr="00700635">
        <w:rPr>
          <w:rStyle w:val="Emphasis"/>
          <w:b/>
        </w:rPr>
        <w:t>No.</w:t>
      </w:r>
      <w:r w:rsidR="00B8283E">
        <w:rPr>
          <w:rStyle w:val="Emphasis"/>
          <w:b/>
        </w:rPr>
        <w:t xml:space="preserve"> </w:t>
      </w:r>
      <w:r w:rsidRPr="00700635">
        <w:rPr>
          <w:rStyle w:val="Emphasis"/>
          <w:b/>
        </w:rPr>
        <w:t>1)</w:t>
      </w:r>
    </w:p>
    <w:p w14:paraId="5FFAB9E4" w14:textId="77777777" w:rsidR="00031241" w:rsidRPr="00ED5233" w:rsidRDefault="00031241" w:rsidP="006125D7">
      <w:pPr>
        <w:pStyle w:val="Heading2"/>
      </w:pPr>
      <w:r w:rsidRPr="008E7A53">
        <w:t>Authority</w:t>
      </w:r>
    </w:p>
    <w:p w14:paraId="30BA558B" w14:textId="61CECC7A" w:rsidR="00031241" w:rsidRPr="00EC6FFB" w:rsidRDefault="00031241" w:rsidP="00FE1D70">
      <w:r w:rsidRPr="00EC6FFB">
        <w:t xml:space="preserve">The Australian Communications and Media Authority </w:t>
      </w:r>
      <w:r w:rsidR="00FE1D70">
        <w:t>(</w:t>
      </w:r>
      <w:r w:rsidR="008445B1" w:rsidRPr="008445B1">
        <w:rPr>
          <w:rStyle w:val="Strong"/>
        </w:rPr>
        <w:t>the ACMA</w:t>
      </w:r>
      <w:r w:rsidRPr="00EC6FFB">
        <w:t xml:space="preserve">) has made the </w:t>
      </w:r>
      <w:r w:rsidRPr="003454C0">
        <w:rPr>
          <w:rStyle w:val="Emphasis"/>
        </w:rPr>
        <w:t xml:space="preserve">Variation to Licence Area Plan – </w:t>
      </w:r>
      <w:r w:rsidR="00DB7A34">
        <w:rPr>
          <w:rStyle w:val="Emphasis"/>
        </w:rPr>
        <w:t>Remote Central and Eastern Australia</w:t>
      </w:r>
      <w:r w:rsidR="00627D40">
        <w:rPr>
          <w:rStyle w:val="Emphasis"/>
        </w:rPr>
        <w:t xml:space="preserve"> </w:t>
      </w:r>
      <w:r w:rsidR="00EE2FF8">
        <w:rPr>
          <w:rStyle w:val="Emphasis"/>
        </w:rPr>
        <w:t xml:space="preserve">Radio </w:t>
      </w:r>
      <w:r w:rsidRPr="003454C0">
        <w:rPr>
          <w:rStyle w:val="Emphasis"/>
        </w:rPr>
        <w:t>– 20</w:t>
      </w:r>
      <w:r w:rsidR="006F4255">
        <w:rPr>
          <w:rStyle w:val="Emphasis"/>
        </w:rPr>
        <w:t>2</w:t>
      </w:r>
      <w:r w:rsidR="001B1832">
        <w:rPr>
          <w:rStyle w:val="Emphasis"/>
        </w:rPr>
        <w:t>3</w:t>
      </w:r>
      <w:r w:rsidR="00215EAD">
        <w:rPr>
          <w:rStyle w:val="Emphasis"/>
        </w:rPr>
        <w:t xml:space="preserve"> </w:t>
      </w:r>
      <w:r w:rsidR="00FE1D70">
        <w:rPr>
          <w:rStyle w:val="Emphasis"/>
        </w:rPr>
        <w:t>(</w:t>
      </w:r>
      <w:r w:rsidRPr="003454C0">
        <w:rPr>
          <w:rStyle w:val="Emphasis"/>
        </w:rPr>
        <w:t>No.</w:t>
      </w:r>
      <w:r w:rsidR="00B8283E">
        <w:rPr>
          <w:rStyle w:val="Emphasis"/>
        </w:rPr>
        <w:t xml:space="preserve"> </w:t>
      </w:r>
      <w:r w:rsidRPr="003454C0">
        <w:rPr>
          <w:rStyle w:val="Emphasis"/>
        </w:rPr>
        <w:t>1)</w:t>
      </w:r>
      <w:r w:rsidRPr="002B0C9F">
        <w:t xml:space="preserve"> </w:t>
      </w:r>
      <w:r w:rsidR="00FE1D70" w:rsidRPr="002B0C9F">
        <w:rPr>
          <w:rStyle w:val="Strong"/>
        </w:rPr>
        <w:t>(</w:t>
      </w:r>
      <w:r w:rsidR="00FE1D70" w:rsidRPr="00FE1D70">
        <w:rPr>
          <w:rStyle w:val="Strong"/>
        </w:rPr>
        <w:t>the instrument</w:t>
      </w:r>
      <w:r w:rsidR="00FE1D70" w:rsidRPr="00A92449">
        <w:rPr>
          <w:rStyle w:val="Strong"/>
          <w:b w:val="0"/>
        </w:rPr>
        <w:t>)</w:t>
      </w:r>
      <w:r w:rsidRPr="00EC6FFB">
        <w:t xml:space="preserve"> under subsection 26</w:t>
      </w:r>
      <w:r w:rsidR="00FE1D70">
        <w:t>(</w:t>
      </w:r>
      <w:r w:rsidRPr="00EC6FFB">
        <w:t xml:space="preserve">2) of the </w:t>
      </w:r>
      <w:r w:rsidRPr="00841F06">
        <w:rPr>
          <w:i/>
        </w:rPr>
        <w:t>Broadcasting Services Act 1992</w:t>
      </w:r>
      <w:r w:rsidRPr="00EC6FFB">
        <w:t xml:space="preserve"> </w:t>
      </w:r>
      <w:r w:rsidR="00FE1D70" w:rsidRPr="00A92449">
        <w:rPr>
          <w:rStyle w:val="Strong"/>
          <w:b w:val="0"/>
        </w:rPr>
        <w:t>(</w:t>
      </w:r>
      <w:r w:rsidR="00FE1D70" w:rsidRPr="00FE1D70">
        <w:rPr>
          <w:rStyle w:val="Strong"/>
        </w:rPr>
        <w:t>the Act</w:t>
      </w:r>
      <w:r w:rsidR="00FE1D70" w:rsidRPr="00A92449">
        <w:rPr>
          <w:rStyle w:val="Strong"/>
          <w:b w:val="0"/>
        </w:rPr>
        <w:t>)</w:t>
      </w:r>
      <w:r w:rsidRPr="00EC6FFB">
        <w:t>.</w:t>
      </w:r>
    </w:p>
    <w:p w14:paraId="777076AE" w14:textId="2755DC1F" w:rsidR="00031241" w:rsidRPr="008E7A53" w:rsidRDefault="008445B1" w:rsidP="00FE1D70">
      <w:r w:rsidRPr="000F7EAD">
        <w:t>The ACMA</w:t>
      </w:r>
      <w:r w:rsidR="00031241" w:rsidRPr="008E7A53">
        <w:t xml:space="preserve"> may, by legislative instrument, vary </w:t>
      </w:r>
      <w:r w:rsidR="00A57459">
        <w:t xml:space="preserve">a </w:t>
      </w:r>
      <w:r w:rsidR="00031241" w:rsidRPr="008E7A53">
        <w:t xml:space="preserve">licence area plan </w:t>
      </w:r>
      <w:r w:rsidR="00FE1D70">
        <w:t>(</w:t>
      </w:r>
      <w:r w:rsidR="00031241" w:rsidRPr="008E7A53">
        <w:rPr>
          <w:b/>
        </w:rPr>
        <w:t>LAP</w:t>
      </w:r>
      <w:r w:rsidR="00031241" w:rsidRPr="008E7A53">
        <w:t>) under subsection 26</w:t>
      </w:r>
      <w:r w:rsidR="00FE1D70">
        <w:t>(</w:t>
      </w:r>
      <w:r w:rsidR="00031241" w:rsidRPr="008E7A53">
        <w:t>2) of the Act.</w:t>
      </w:r>
    </w:p>
    <w:p w14:paraId="3085F277" w14:textId="77777777" w:rsidR="00031241" w:rsidRPr="008E7A53" w:rsidRDefault="00031241" w:rsidP="006125D7">
      <w:pPr>
        <w:pStyle w:val="Heading2"/>
      </w:pPr>
      <w:r w:rsidRPr="008E7A53">
        <w:t>Purpose and operation of the instrument</w:t>
      </w:r>
    </w:p>
    <w:p w14:paraId="4E48A09A" w14:textId="77777777" w:rsidR="004C2698" w:rsidRDefault="00CB439B" w:rsidP="00031241">
      <w:r>
        <w:t>L</w:t>
      </w:r>
      <w:r w:rsidR="00DD1A4B">
        <w:t>APs</w:t>
      </w:r>
      <w:r>
        <w:t xml:space="preserve"> </w:t>
      </w:r>
      <w:r w:rsidR="00031241" w:rsidRPr="008E7A53">
        <w:t xml:space="preserve">determine the number and characteristics, including technical specifications, of broadcasting services that are to be </w:t>
      </w:r>
      <w:r w:rsidR="0067442E">
        <w:t xml:space="preserve">made </w:t>
      </w:r>
      <w:r w:rsidR="00031241" w:rsidRPr="008E7A53">
        <w:t>available in particular areas of Australia with the use of the broadcasting services bands.</w:t>
      </w:r>
      <w:r w:rsidR="00320D7D">
        <w:t xml:space="preserve"> </w:t>
      </w:r>
    </w:p>
    <w:p w14:paraId="0B7BF43B" w14:textId="096B3DC0" w:rsidR="00320D7D" w:rsidRPr="0071313E" w:rsidRDefault="00BF4F73" w:rsidP="00031241">
      <w:r>
        <w:t xml:space="preserve">The </w:t>
      </w:r>
      <w:r w:rsidR="006E6891">
        <w:t xml:space="preserve">Australian Broadcasting Authority determined </w:t>
      </w:r>
      <w:r>
        <w:t xml:space="preserve">the </w:t>
      </w:r>
      <w:r w:rsidR="00F958C8" w:rsidRPr="00FE1D70">
        <w:rPr>
          <w:rStyle w:val="Emphasis"/>
        </w:rPr>
        <w:t xml:space="preserve">Licence Area Plan </w:t>
      </w:r>
      <w:r w:rsidR="00F958C8">
        <w:rPr>
          <w:rStyle w:val="Emphasis"/>
        </w:rPr>
        <w:t xml:space="preserve">– </w:t>
      </w:r>
      <w:r w:rsidR="001B1832">
        <w:rPr>
          <w:rStyle w:val="Emphasis"/>
        </w:rPr>
        <w:t>Remote Central and Eastern Australia</w:t>
      </w:r>
      <w:r w:rsidR="00FF1A6C">
        <w:rPr>
          <w:rStyle w:val="Emphasis"/>
        </w:rPr>
        <w:t xml:space="preserve"> </w:t>
      </w:r>
      <w:proofErr w:type="gramStart"/>
      <w:r w:rsidR="004024BE">
        <w:rPr>
          <w:rStyle w:val="Emphasis"/>
        </w:rPr>
        <w:t>Radio</w:t>
      </w:r>
      <w:r w:rsidR="00F40DD1">
        <w:rPr>
          <w:rStyle w:val="Emphasis"/>
        </w:rPr>
        <w:t xml:space="preserve"> </w:t>
      </w:r>
      <w:r w:rsidR="00F958C8">
        <w:rPr>
          <w:rStyle w:val="Emphasis"/>
        </w:rPr>
        <w:t xml:space="preserve"> </w:t>
      </w:r>
      <w:r w:rsidR="00F958C8" w:rsidRPr="00747B5E">
        <w:t>(</w:t>
      </w:r>
      <w:proofErr w:type="gramEnd"/>
      <w:r w:rsidR="00FF1A6C" w:rsidRPr="00F0625B">
        <w:t>F2005</w:t>
      </w:r>
      <w:r w:rsidR="004372B5" w:rsidRPr="00747B5E">
        <w:t>B01472</w:t>
      </w:r>
      <w:r w:rsidR="00F958C8">
        <w:t>)</w:t>
      </w:r>
      <w:r w:rsidR="00F958C8" w:rsidRPr="0067062C">
        <w:t xml:space="preserve"> </w:t>
      </w:r>
      <w:r w:rsidR="00F958C8">
        <w:t>(</w:t>
      </w:r>
      <w:r w:rsidR="00124155">
        <w:rPr>
          <w:b/>
        </w:rPr>
        <w:t>Remote</w:t>
      </w:r>
      <w:r w:rsidR="0089713D">
        <w:rPr>
          <w:b/>
        </w:rPr>
        <w:t xml:space="preserve"> </w:t>
      </w:r>
      <w:r w:rsidR="00EF27C8">
        <w:rPr>
          <w:b/>
        </w:rPr>
        <w:t>LAP</w:t>
      </w:r>
      <w:r w:rsidR="00F958C8" w:rsidRPr="008E7A53">
        <w:t>)</w:t>
      </w:r>
      <w:r w:rsidR="006E6891">
        <w:t xml:space="preserve"> </w:t>
      </w:r>
      <w:r w:rsidR="007C39B8">
        <w:t xml:space="preserve">on </w:t>
      </w:r>
      <w:r w:rsidR="00FD1E0A" w:rsidRPr="006742B1">
        <w:t>14 October 1996</w:t>
      </w:r>
      <w:r w:rsidR="007C39B8" w:rsidRPr="006742B1">
        <w:t>.</w:t>
      </w:r>
      <w:r w:rsidR="004A2BB8" w:rsidRPr="0071313E">
        <w:t xml:space="preserve"> </w:t>
      </w:r>
    </w:p>
    <w:p w14:paraId="7268A633" w14:textId="5A7D1602" w:rsidR="00856A42" w:rsidRPr="0081474A" w:rsidRDefault="00856A42" w:rsidP="00856A42">
      <w:pPr>
        <w:pStyle w:val="Paragraph"/>
        <w:rPr>
          <w:rFonts w:ascii="Times New Roman" w:hAnsi="Times New Roman" w:cs="Times New Roman"/>
          <w:sz w:val="22"/>
          <w:szCs w:val="22"/>
        </w:rPr>
      </w:pPr>
      <w:r w:rsidRPr="0081474A">
        <w:rPr>
          <w:rFonts w:ascii="Times New Roman" w:hAnsi="Times New Roman" w:cs="Times New Roman"/>
          <w:sz w:val="22"/>
          <w:szCs w:val="22"/>
        </w:rPr>
        <w:t>Prior to changes made by the</w:t>
      </w:r>
      <w:r w:rsidR="00F730C1">
        <w:rPr>
          <w:rFonts w:ascii="Times New Roman" w:hAnsi="Times New Roman" w:cs="Times New Roman"/>
          <w:sz w:val="22"/>
          <w:szCs w:val="22"/>
        </w:rPr>
        <w:t xml:space="preserve"> </w:t>
      </w:r>
      <w:r w:rsidR="00F730C1">
        <w:rPr>
          <w:rFonts w:ascii="Times New Roman" w:hAnsi="Times New Roman" w:cs="Times New Roman"/>
          <w:i/>
          <w:iCs/>
          <w:sz w:val="22"/>
          <w:szCs w:val="22"/>
        </w:rPr>
        <w:t xml:space="preserve">Territories Legislation Amendment </w:t>
      </w:r>
      <w:r w:rsidR="00182690">
        <w:rPr>
          <w:rFonts w:ascii="Times New Roman" w:hAnsi="Times New Roman" w:cs="Times New Roman"/>
          <w:i/>
          <w:iCs/>
          <w:sz w:val="22"/>
          <w:szCs w:val="22"/>
        </w:rPr>
        <w:t xml:space="preserve">Act </w:t>
      </w:r>
      <w:r w:rsidR="00F730C1">
        <w:rPr>
          <w:rFonts w:ascii="Times New Roman" w:hAnsi="Times New Roman" w:cs="Times New Roman"/>
          <w:i/>
          <w:iCs/>
          <w:sz w:val="22"/>
          <w:szCs w:val="22"/>
        </w:rPr>
        <w:t>2020</w:t>
      </w:r>
      <w:r w:rsidRPr="0081474A">
        <w:rPr>
          <w:rFonts w:ascii="Times New Roman" w:hAnsi="Times New Roman" w:cs="Times New Roman"/>
          <w:sz w:val="22"/>
          <w:szCs w:val="22"/>
        </w:rPr>
        <w:t xml:space="preserve"> (</w:t>
      </w:r>
      <w:r w:rsidRPr="00441A4A">
        <w:rPr>
          <w:rFonts w:ascii="Times New Roman" w:hAnsi="Times New Roman" w:cs="Times New Roman"/>
          <w:b/>
          <w:bCs/>
          <w:sz w:val="22"/>
          <w:szCs w:val="22"/>
        </w:rPr>
        <w:t>the TLA</w:t>
      </w:r>
      <w:r w:rsidRPr="0081474A">
        <w:rPr>
          <w:rFonts w:ascii="Times New Roman" w:hAnsi="Times New Roman" w:cs="Times New Roman"/>
          <w:sz w:val="22"/>
          <w:szCs w:val="22"/>
        </w:rPr>
        <w:t xml:space="preserve">), broadcasting services on Norfolk Island were regulated under the </w:t>
      </w:r>
      <w:r w:rsidRPr="0081474A">
        <w:rPr>
          <w:rFonts w:ascii="Times New Roman" w:hAnsi="Times New Roman" w:cs="Times New Roman"/>
          <w:i/>
          <w:iCs/>
          <w:sz w:val="22"/>
          <w:szCs w:val="22"/>
        </w:rPr>
        <w:t>Norfolk Island Broadcasting Act 2001</w:t>
      </w:r>
      <w:r w:rsidRPr="0081474A">
        <w:rPr>
          <w:rFonts w:ascii="Times New Roman" w:hAnsi="Times New Roman" w:cs="Times New Roman"/>
          <w:sz w:val="22"/>
          <w:szCs w:val="22"/>
        </w:rPr>
        <w:t xml:space="preserve">. Following changes to the administration of </w:t>
      </w:r>
      <w:r w:rsidR="002650B2">
        <w:rPr>
          <w:rFonts w:ascii="Times New Roman" w:hAnsi="Times New Roman" w:cs="Times New Roman"/>
          <w:sz w:val="22"/>
          <w:szCs w:val="22"/>
        </w:rPr>
        <w:t>Norfolk</w:t>
      </w:r>
      <w:r w:rsidR="002650B2" w:rsidRPr="0081474A">
        <w:rPr>
          <w:rFonts w:ascii="Times New Roman" w:hAnsi="Times New Roman" w:cs="Times New Roman"/>
          <w:sz w:val="22"/>
          <w:szCs w:val="22"/>
        </w:rPr>
        <w:t xml:space="preserve"> </w:t>
      </w:r>
      <w:r w:rsidRPr="0081474A">
        <w:rPr>
          <w:rFonts w:ascii="Times New Roman" w:hAnsi="Times New Roman" w:cs="Times New Roman"/>
          <w:sz w:val="22"/>
          <w:szCs w:val="22"/>
        </w:rPr>
        <w:t>Island, broadcasting services on Norfolk Island are now regulated under the Act. Part 1 of Schedule 4 to the TLA, which commenced on 17 June 2021, contains transitional provisions, the effect of which are that the ACMA must be in a position to use its powers under Part 6 of the Act in respect of Norfolk Island community radio broadcasting services within 2 years of the commencement of Schedule 4 to the TLA. In order to be able to do so, the Remote LAP needs to be amended to include provision for services on Norfolk Island.</w:t>
      </w:r>
    </w:p>
    <w:p w14:paraId="3F9F4CC6" w14:textId="34858361" w:rsidR="00AF7C0D" w:rsidRDefault="00B71F89" w:rsidP="00017A06">
      <w:pPr>
        <w:rPr>
          <w:color w:val="000000"/>
          <w:shd w:val="clear" w:color="auto" w:fill="FFFFFF"/>
        </w:rPr>
      </w:pPr>
      <w:r w:rsidRPr="006742B1">
        <w:rPr>
          <w:color w:val="000000"/>
          <w:shd w:val="clear" w:color="auto" w:fill="FFFFFF"/>
        </w:rPr>
        <w:t xml:space="preserve">The instrument </w:t>
      </w:r>
      <w:r w:rsidR="000C6FE8">
        <w:rPr>
          <w:color w:val="000000"/>
          <w:shd w:val="clear" w:color="auto" w:fill="FFFFFF"/>
        </w:rPr>
        <w:t xml:space="preserve">varies the Remote LAP </w:t>
      </w:r>
      <w:r w:rsidR="005C6E19">
        <w:rPr>
          <w:color w:val="000000"/>
          <w:shd w:val="clear" w:color="auto" w:fill="FFFFFF"/>
        </w:rPr>
        <w:t>to insert</w:t>
      </w:r>
      <w:r w:rsidR="002650B2">
        <w:rPr>
          <w:color w:val="000000"/>
          <w:shd w:val="clear" w:color="auto" w:fill="FFFFFF"/>
        </w:rPr>
        <w:t xml:space="preserve"> </w:t>
      </w:r>
      <w:r w:rsidR="005D74DF" w:rsidRPr="006742B1">
        <w:rPr>
          <w:color w:val="000000"/>
          <w:shd w:val="clear" w:color="auto" w:fill="FFFFFF"/>
        </w:rPr>
        <w:t xml:space="preserve">the </w:t>
      </w:r>
      <w:r w:rsidRPr="006742B1">
        <w:rPr>
          <w:color w:val="000000"/>
          <w:shd w:val="clear" w:color="auto" w:fill="FFFFFF"/>
        </w:rPr>
        <w:t xml:space="preserve">characteristics, including technical specifications, of radio broadcasting services </w:t>
      </w:r>
      <w:r w:rsidR="00FE6F62" w:rsidRPr="006742B1">
        <w:rPr>
          <w:color w:val="000000"/>
          <w:shd w:val="clear" w:color="auto" w:fill="FFFFFF"/>
        </w:rPr>
        <w:t xml:space="preserve">to be </w:t>
      </w:r>
      <w:r w:rsidR="005D74DF" w:rsidRPr="006742B1">
        <w:rPr>
          <w:color w:val="000000"/>
          <w:shd w:val="clear" w:color="auto" w:fill="FFFFFF"/>
        </w:rPr>
        <w:t>available on</w:t>
      </w:r>
      <w:r w:rsidRPr="006742B1">
        <w:rPr>
          <w:color w:val="000000"/>
          <w:shd w:val="clear" w:color="auto" w:fill="FFFFFF"/>
        </w:rPr>
        <w:t xml:space="preserve"> </w:t>
      </w:r>
      <w:r w:rsidR="00FD1E0A" w:rsidRPr="006742B1">
        <w:rPr>
          <w:color w:val="000000"/>
          <w:shd w:val="clear" w:color="auto" w:fill="FFFFFF"/>
        </w:rPr>
        <w:t>Norfolk Island</w:t>
      </w:r>
      <w:r w:rsidRPr="006742B1">
        <w:rPr>
          <w:color w:val="000000"/>
          <w:shd w:val="clear" w:color="auto" w:fill="FFFFFF"/>
        </w:rPr>
        <w:t xml:space="preserve">. The main </w:t>
      </w:r>
      <w:r w:rsidR="00602925" w:rsidRPr="006742B1">
        <w:rPr>
          <w:color w:val="000000"/>
          <w:shd w:val="clear" w:color="auto" w:fill="FFFFFF"/>
        </w:rPr>
        <w:t xml:space="preserve">purpose of the </w:t>
      </w:r>
      <w:r w:rsidRPr="006742B1">
        <w:rPr>
          <w:color w:val="000000"/>
          <w:shd w:val="clear" w:color="auto" w:fill="FFFFFF"/>
        </w:rPr>
        <w:t xml:space="preserve">variations </w:t>
      </w:r>
      <w:r w:rsidR="00D27983" w:rsidRPr="006742B1">
        <w:rPr>
          <w:color w:val="000000"/>
          <w:shd w:val="clear" w:color="auto" w:fill="FFFFFF"/>
        </w:rPr>
        <w:t xml:space="preserve">is to </w:t>
      </w:r>
      <w:r w:rsidR="00D27983" w:rsidRPr="000A4FA3">
        <w:rPr>
          <w:color w:val="000000"/>
          <w:shd w:val="clear" w:color="auto" w:fill="FFFFFF"/>
        </w:rPr>
        <w:t xml:space="preserve">include the two existing community radio broadcasting services </w:t>
      </w:r>
      <w:r w:rsidR="00700B6A" w:rsidRPr="000A4FA3">
        <w:rPr>
          <w:color w:val="000000"/>
          <w:shd w:val="clear" w:color="auto" w:fill="FFFFFF"/>
        </w:rPr>
        <w:t xml:space="preserve">on Norfolk Island in the Remote LAP and to add five </w:t>
      </w:r>
      <w:r w:rsidR="002650B2">
        <w:rPr>
          <w:color w:val="000000"/>
          <w:shd w:val="clear" w:color="auto" w:fill="FFFFFF"/>
        </w:rPr>
        <w:t>n</w:t>
      </w:r>
      <w:r w:rsidR="00700B6A" w:rsidRPr="000A4FA3">
        <w:rPr>
          <w:color w:val="000000"/>
          <w:shd w:val="clear" w:color="auto" w:fill="FFFFFF"/>
        </w:rPr>
        <w:t>ational radio broadcasting services and two commercial radio broadcasting services to serve Norfolk Island.</w:t>
      </w:r>
      <w:r w:rsidR="002A42E3" w:rsidRPr="000A4FA3">
        <w:rPr>
          <w:color w:val="000000"/>
          <w:shd w:val="clear" w:color="auto" w:fill="FFFFFF"/>
        </w:rPr>
        <w:t xml:space="preserve"> </w:t>
      </w:r>
    </w:p>
    <w:p w14:paraId="608F1A40" w14:textId="0FD267DB" w:rsidR="00690BBE" w:rsidRPr="000A4FA3" w:rsidRDefault="00690BBE" w:rsidP="00017A06">
      <w:pPr>
        <w:rPr>
          <w:color w:val="000000"/>
          <w:shd w:val="clear" w:color="auto" w:fill="FFFFFF"/>
        </w:rPr>
      </w:pPr>
      <w:r>
        <w:rPr>
          <w:color w:val="000000"/>
          <w:shd w:val="clear" w:color="auto" w:fill="FFFFFF"/>
        </w:rPr>
        <w:t xml:space="preserve">The instrument otherwise varies the Remote LAP to correct </w:t>
      </w:r>
      <w:r w:rsidR="00861F46">
        <w:rPr>
          <w:color w:val="000000"/>
          <w:shd w:val="clear" w:color="auto" w:fill="FFFFFF"/>
        </w:rPr>
        <w:t>a drafting error</w:t>
      </w:r>
      <w:r w:rsidR="00C87BF5">
        <w:rPr>
          <w:color w:val="000000"/>
          <w:shd w:val="clear" w:color="auto" w:fill="FFFFFF"/>
        </w:rPr>
        <w:t>.</w:t>
      </w:r>
      <w:r w:rsidR="00861F46">
        <w:rPr>
          <w:color w:val="000000"/>
          <w:shd w:val="clear" w:color="auto" w:fill="FFFFFF"/>
        </w:rPr>
        <w:t xml:space="preserve"> </w:t>
      </w:r>
    </w:p>
    <w:p w14:paraId="39EBBB06" w14:textId="22195650" w:rsidR="001E09F6" w:rsidRDefault="003A5681" w:rsidP="00FE1D70">
      <w:r w:rsidRPr="006742B1">
        <w:t>A provision-by-provision description of</w:t>
      </w:r>
      <w:r w:rsidR="00031241" w:rsidRPr="006742B1">
        <w:t xml:space="preserve"> the instrument </w:t>
      </w:r>
      <w:r w:rsidRPr="006742B1">
        <w:t>is</w:t>
      </w:r>
      <w:r w:rsidR="00031241" w:rsidRPr="006742B1">
        <w:t xml:space="preserve"> set out in</w:t>
      </w:r>
      <w:r w:rsidRPr="006742B1">
        <w:t xml:space="preserve"> the notes at</w:t>
      </w:r>
      <w:r w:rsidR="00031241" w:rsidRPr="006742B1">
        <w:t xml:space="preserve"> </w:t>
      </w:r>
      <w:r w:rsidR="00031241" w:rsidRPr="006742B1">
        <w:rPr>
          <w:b/>
        </w:rPr>
        <w:t>Attachment A</w:t>
      </w:r>
      <w:r w:rsidR="00031241" w:rsidRPr="006742B1">
        <w:t>.</w:t>
      </w:r>
    </w:p>
    <w:p w14:paraId="35625592" w14:textId="77777777" w:rsidR="00B3122A" w:rsidRDefault="00031241" w:rsidP="00FE1D70">
      <w:r w:rsidRPr="00EC6FFB">
        <w:t xml:space="preserve">The instrument is a </w:t>
      </w:r>
      <w:r w:rsidR="001736B3">
        <w:t xml:space="preserve">disallowable </w:t>
      </w:r>
      <w:r w:rsidRPr="00EC6FFB">
        <w:t xml:space="preserve">legislative instrument for the purposes of the </w:t>
      </w:r>
      <w:r w:rsidRPr="00140ED0">
        <w:rPr>
          <w:rStyle w:val="Emphasis"/>
        </w:rPr>
        <w:t>Legislation Act 2003</w:t>
      </w:r>
      <w:r w:rsidRPr="00EC6FFB">
        <w:t xml:space="preserve"> </w:t>
      </w:r>
      <w:r w:rsidR="00FE1D70">
        <w:t>(</w:t>
      </w:r>
      <w:r w:rsidRPr="00F47FE5">
        <w:rPr>
          <w:rStyle w:val="Strong"/>
        </w:rPr>
        <w:t>the LA</w:t>
      </w:r>
      <w:r w:rsidRPr="00EC6FFB">
        <w:t>).</w:t>
      </w:r>
      <w:r w:rsidR="00C95488">
        <w:t xml:space="preserve"> </w:t>
      </w:r>
    </w:p>
    <w:p w14:paraId="2F22D991" w14:textId="77777777" w:rsidR="00CC49CB" w:rsidRDefault="00CC49CB" w:rsidP="00A8516D">
      <w:pPr>
        <w:spacing w:line="256" w:lineRule="auto"/>
      </w:pPr>
      <w:r>
        <w:t xml:space="preserve">Item 13 of the table at regulation 12 of the </w:t>
      </w:r>
      <w:r>
        <w:rPr>
          <w:i/>
          <w:iCs/>
        </w:rPr>
        <w:t xml:space="preserve">Legislation (Exemptions and Other Matters) Regulation 2015 </w:t>
      </w:r>
      <w:r>
        <w:t xml:space="preserve">provides that licence area plans are not subject to the sunsetting provisions in Part 4 of Chapter 3 of the </w:t>
      </w:r>
      <w:r>
        <w:rPr>
          <w:i/>
          <w:iCs/>
        </w:rPr>
        <w:t>Legislation Act 2003</w:t>
      </w:r>
      <w:r>
        <w:t>. According to the explanatory statement to that regulation:</w:t>
      </w:r>
    </w:p>
    <w:p w14:paraId="67016026" w14:textId="77777777" w:rsidR="00CC49CB" w:rsidRDefault="00CC49CB" w:rsidP="00A8516D">
      <w:pPr>
        <w:spacing w:before="120" w:after="120"/>
        <w:ind w:left="720"/>
        <w:jc w:val="both"/>
        <w:rPr>
          <w:i/>
          <w:iCs/>
        </w:rPr>
      </w:pPr>
      <w:r>
        <w:rPr>
          <w:i/>
          <w:iCs/>
        </w:rPr>
        <w:t>Instruments made under section 26 of the Broadcasting Services Act include licence area plans … These instruments provide for the planning of broadcasting services. They are intended to be enduring to provide certainty for industry in making significant investment decisions concerning the provision of broadcasting services in the relevant licence areas.</w:t>
      </w:r>
    </w:p>
    <w:p w14:paraId="3AD26ECB" w14:textId="77777777" w:rsidR="00CC49CB" w:rsidRDefault="00CC49CB" w:rsidP="00A8516D">
      <w:pPr>
        <w:spacing w:line="256" w:lineRule="auto"/>
      </w:pPr>
      <w:r>
        <w:lastRenderedPageBreak/>
        <w:t xml:space="preserve">The Explanatory Memorandum for the </w:t>
      </w:r>
      <w:r w:rsidRPr="009E756E">
        <w:t>Legislative Instruments Bill 2003</w:t>
      </w:r>
      <w:r>
        <w:t xml:space="preserve"> stated that some of the rationales for exemption from sunsetting included:</w:t>
      </w:r>
    </w:p>
    <w:p w14:paraId="35F1252F" w14:textId="15E6F2BC" w:rsidR="00CC49CB" w:rsidRPr="00A8516D" w:rsidRDefault="00CC49CB" w:rsidP="00A8516D">
      <w:pPr>
        <w:pStyle w:val="ListParagraph"/>
        <w:numPr>
          <w:ilvl w:val="0"/>
          <w:numId w:val="10"/>
        </w:numPr>
      </w:pPr>
      <w:r w:rsidRPr="00A8516D">
        <w:t xml:space="preserve">where the instrument is clearly designed to be enduring and not subject to regular </w:t>
      </w:r>
      <w:proofErr w:type="gramStart"/>
      <w:r w:rsidRPr="00A8516D">
        <w:t>review</w:t>
      </w:r>
      <w:r w:rsidR="00E33FE0">
        <w:t>;</w:t>
      </w:r>
      <w:proofErr w:type="gramEnd"/>
    </w:p>
    <w:p w14:paraId="7F2C41D4" w14:textId="77777777" w:rsidR="00CC49CB" w:rsidRPr="00A8516D" w:rsidRDefault="00CC49CB" w:rsidP="00A8516D">
      <w:pPr>
        <w:pStyle w:val="ListParagraph"/>
        <w:numPr>
          <w:ilvl w:val="0"/>
          <w:numId w:val="10"/>
        </w:numPr>
      </w:pPr>
      <w:r w:rsidRPr="00A8516D">
        <w:t xml:space="preserve">where commercial certainty would be undermined by sunsetting. For example, the table includes plans of management made under the </w:t>
      </w:r>
      <w:r w:rsidRPr="00A70299">
        <w:rPr>
          <w:i/>
          <w:iCs/>
        </w:rPr>
        <w:t>Fisheries Management Act 1991</w:t>
      </w:r>
      <w:r w:rsidRPr="00A8516D">
        <w:t xml:space="preserve"> – substantial investments are made in reliance on plans that are intended to be in force for substantially longer periods than 10 years.</w:t>
      </w:r>
    </w:p>
    <w:p w14:paraId="5FE66656" w14:textId="77777777" w:rsidR="00CC49CB" w:rsidRDefault="00CC49CB" w:rsidP="00A8516D">
      <w:pPr>
        <w:spacing w:line="256" w:lineRule="auto"/>
      </w:pPr>
      <w:r>
        <w:t>There are a number of factors that point to the benefit of commercial certainty being undermined if licence area plans were to sunset every 10 years, and which suggest that licence area plans are intended to be enduring:</w:t>
      </w:r>
    </w:p>
    <w:p w14:paraId="24F0E90E" w14:textId="77777777" w:rsidR="00CC49CB" w:rsidRDefault="00CC49CB" w:rsidP="00A8516D">
      <w:pPr>
        <w:pStyle w:val="ListParagraph"/>
        <w:numPr>
          <w:ilvl w:val="0"/>
          <w:numId w:val="10"/>
        </w:numPr>
      </w:pPr>
      <w:r>
        <w:t xml:space="preserve">Broadcasting services have been provided in Australia since the first half of the twentieth </w:t>
      </w:r>
      <w:proofErr w:type="gramStart"/>
      <w:r>
        <w:t>century, and</w:t>
      </w:r>
      <w:proofErr w:type="gramEnd"/>
      <w:r>
        <w:t xml:space="preserve"> continue to be a significant part of daily life in Australia. </w:t>
      </w:r>
    </w:p>
    <w:p w14:paraId="49298292" w14:textId="77777777" w:rsidR="00CC49CB" w:rsidRDefault="00CC49CB" w:rsidP="00A8516D">
      <w:pPr>
        <w:pStyle w:val="ListParagraph"/>
        <w:numPr>
          <w:ilvl w:val="0"/>
          <w:numId w:val="10"/>
        </w:numPr>
      </w:pPr>
      <w:r>
        <w:t xml:space="preserve">There is no express power to revoke a licence area plan. The bulk of the services provided are intended to be for long duration. Commercial and community broadcasting licences are allocated for five </w:t>
      </w:r>
      <w:proofErr w:type="gramStart"/>
      <w:r>
        <w:t>years, and</w:t>
      </w:r>
      <w:proofErr w:type="gramEnd"/>
      <w:r>
        <w:t xml:space="preserve"> are subject to regular renewal after that time. Under section 47 of the Act, the ACMA </w:t>
      </w:r>
      <w:r w:rsidRPr="00A8516D">
        <w:t>must</w:t>
      </w:r>
      <w:r>
        <w:t xml:space="preserve"> renew commercial broadcasting licences unless it is satisfied that allowing the licensee to continue to provide commercial broadcasting services would lead to a significant risk of an offence or a breach of a civil penalty provision under the Act occurring, or a breach of the licence conditions occurring. The regulatory regime clearly intends that generally, once commenced, these services continue uninterrupted, where possible.</w:t>
      </w:r>
    </w:p>
    <w:p w14:paraId="5882F5A0" w14:textId="77777777" w:rsidR="00CC49CB" w:rsidRDefault="00CC49CB" w:rsidP="00A8516D">
      <w:pPr>
        <w:pStyle w:val="ListParagraph"/>
        <w:numPr>
          <w:ilvl w:val="0"/>
          <w:numId w:val="10"/>
        </w:numPr>
      </w:pPr>
      <w:r>
        <w:t xml:space="preserve">A person must not be in a position to exercise control of more than two commercial radio broadcasting licences, or one commercial television broadcasting licence, in the same licence area (sections 53 and 54 of the Act). Particular considerations apply to overlapping licence areas (section 51 of the Act). A change to a licence area may cause section 51 of the Act to operate in circumstances where it did not previously </w:t>
      </w:r>
      <w:proofErr w:type="gramStart"/>
      <w:r>
        <w:t>operate, and</w:t>
      </w:r>
      <w:proofErr w:type="gramEnd"/>
      <w:r>
        <w:t xml:space="preserve"> place a person in breach of section 53 or section 54 of the Act.</w:t>
      </w:r>
    </w:p>
    <w:p w14:paraId="3315EC1E" w14:textId="79FAC2B8" w:rsidR="00CC49CB" w:rsidRDefault="00CC49CB" w:rsidP="00A8516D">
      <w:pPr>
        <w:pStyle w:val="ListParagraph"/>
        <w:numPr>
          <w:ilvl w:val="0"/>
          <w:numId w:val="10"/>
        </w:numPr>
      </w:pPr>
      <w:r>
        <w:t>The provision of broadcasting services involves the deployment of significant infrastructure, especially the radiocommunications transmitters used to provide the service</w:t>
      </w:r>
      <w:r w:rsidR="00E33FE0">
        <w:t>s</w:t>
      </w:r>
      <w:r>
        <w:t xml:space="preserve"> that are planned in licence area plans. As </w:t>
      </w:r>
      <w:proofErr w:type="gramStart"/>
      <w:r>
        <w:t>at</w:t>
      </w:r>
      <w:proofErr w:type="gramEnd"/>
      <w:r>
        <w:t xml:space="preserve"> 30 June </w:t>
      </w:r>
      <w:r w:rsidR="00FB7197">
        <w:t>2022</w:t>
      </w:r>
      <w:r>
        <w:t>, there were 276 commercial radio broadcasting licences, 69 commercial television broadcasting licences and 36</w:t>
      </w:r>
      <w:r w:rsidR="00FB7197">
        <w:t>6</w:t>
      </w:r>
      <w:r>
        <w:t xml:space="preserve"> community radio broadcasting licences in force. Combined with the national broadcasters and open radio narrowcasting services, this is a substantial group of stakeholders who would be compelled to make submissions to advance their interests and protect their significant investments if licence area plans were to sunset and be remade every 10 years.</w:t>
      </w:r>
    </w:p>
    <w:p w14:paraId="6B101170" w14:textId="77777777" w:rsidR="00CC49CB" w:rsidRDefault="00CC49CB" w:rsidP="00A8516D">
      <w:pPr>
        <w:spacing w:line="256" w:lineRule="auto"/>
      </w:pPr>
      <w:r>
        <w:t>Parliament continues to have oversight of variations to licence area plans, as these instruments are subject to disallowance under the LA. It also has oversight through other mechanisms (e.g., the relevant Senate Estimates Committee). The Minister has the power to give the ACMA a direction about the exercise of the ACMA’s powers to make or vary a licence area plan for a particular area (see subsection 26(8) of the Act).</w:t>
      </w:r>
    </w:p>
    <w:p w14:paraId="0A8AFC63" w14:textId="77777777" w:rsidR="007E5201" w:rsidRDefault="007E5201" w:rsidP="007E5201">
      <w:pPr>
        <w:rPr>
          <w:b/>
        </w:rPr>
      </w:pPr>
      <w:r>
        <w:rPr>
          <w:b/>
        </w:rPr>
        <w:t>Documents incorporated by reference</w:t>
      </w:r>
    </w:p>
    <w:p w14:paraId="110127A7" w14:textId="3CE4F1A1" w:rsidR="007E5201" w:rsidRDefault="007E5201" w:rsidP="007E5201">
      <w:r>
        <w:t xml:space="preserve">In accordance with section 14 of the LA, the instrument </w:t>
      </w:r>
      <w:r w:rsidR="00BE3A5A">
        <w:t xml:space="preserve">amends the </w:t>
      </w:r>
      <w:r w:rsidR="009C219D">
        <w:t>Remote</w:t>
      </w:r>
      <w:r w:rsidR="00A10B8A">
        <w:t xml:space="preserve"> </w:t>
      </w:r>
      <w:r w:rsidR="00BE3A5A">
        <w:t xml:space="preserve">LAP to </w:t>
      </w:r>
      <w:r>
        <w:t xml:space="preserve">incorporate the </w:t>
      </w:r>
      <w:r w:rsidRPr="00BE1CD9">
        <w:rPr>
          <w:i/>
        </w:rPr>
        <w:t>Broadcasting Services (Technical Planning) Guidelines 2017</w:t>
      </w:r>
      <w:r>
        <w:t xml:space="preserve">, as in force from time to time. The </w:t>
      </w:r>
      <w:r w:rsidRPr="00BE1CD9">
        <w:rPr>
          <w:i/>
        </w:rPr>
        <w:t>Broadcasting Services (Technical Planning) Guidelines 2017</w:t>
      </w:r>
      <w:r>
        <w:t xml:space="preserve"> may be accessed from the Federal Register of Legislation</w:t>
      </w:r>
      <w:r w:rsidR="00203DC0">
        <w:t>, free of charge,</w:t>
      </w:r>
      <w:r>
        <w:t xml:space="preserve"> at: </w:t>
      </w:r>
      <w:hyperlink r:id="rId11" w:history="1">
        <w:r w:rsidRPr="007E0A61">
          <w:rPr>
            <w:rStyle w:val="Hyperlink"/>
          </w:rPr>
          <w:t>www.legislation.gov.au</w:t>
        </w:r>
      </w:hyperlink>
      <w:r>
        <w:t>.</w:t>
      </w:r>
    </w:p>
    <w:p w14:paraId="174E5DE5" w14:textId="29966F39" w:rsidR="00996339" w:rsidRDefault="00AA1275" w:rsidP="007E5201">
      <w:r>
        <w:rPr>
          <w:color w:val="000000"/>
          <w:shd w:val="clear" w:color="auto" w:fill="FFFFFF"/>
        </w:rPr>
        <w:lastRenderedPageBreak/>
        <w:t xml:space="preserve">As permitted by paragraph 14(1)(b) of the LA, </w:t>
      </w:r>
      <w:r w:rsidR="00996339">
        <w:t>the</w:t>
      </w:r>
      <w:r w:rsidR="007E5201">
        <w:t xml:space="preserve"> instrument also incorporates</w:t>
      </w:r>
      <w:r w:rsidR="00996339">
        <w:t>:</w:t>
      </w:r>
    </w:p>
    <w:p w14:paraId="6126FD93" w14:textId="6A483BCE" w:rsidR="0098660F" w:rsidRDefault="00996339" w:rsidP="007E5BC8">
      <w:pPr>
        <w:pStyle w:val="ListParagraph"/>
        <w:numPr>
          <w:ilvl w:val="0"/>
          <w:numId w:val="15"/>
        </w:numPr>
        <w:ind w:left="709"/>
      </w:pPr>
      <w:r>
        <w:t xml:space="preserve">the </w:t>
      </w:r>
      <w:r w:rsidR="007E5201">
        <w:t xml:space="preserve">Geodetic Datum of Australia known as GDA94, gazetted in the Commonwealth of Australia </w:t>
      </w:r>
      <w:r w:rsidR="007E5201" w:rsidRPr="0098660F">
        <w:rPr>
          <w:i/>
          <w:iCs/>
        </w:rPr>
        <w:t xml:space="preserve">Gazette </w:t>
      </w:r>
      <w:r w:rsidR="007E5201">
        <w:t xml:space="preserve">No. GN 35 on 6 September 1995, </w:t>
      </w:r>
      <w:r w:rsidR="005967D9">
        <w:t xml:space="preserve">as in </w:t>
      </w:r>
      <w:r w:rsidR="00A15B5E">
        <w:t>existence at the day the instrument commenced</w:t>
      </w:r>
      <w:r w:rsidR="008A4A5D">
        <w:t xml:space="preserve">; </w:t>
      </w:r>
      <w:r>
        <w:t>and</w:t>
      </w:r>
    </w:p>
    <w:p w14:paraId="70A20135" w14:textId="3D0DBC60" w:rsidR="008A4A5D" w:rsidRDefault="002E263A" w:rsidP="007E5BC8">
      <w:pPr>
        <w:pStyle w:val="ListParagraph"/>
        <w:numPr>
          <w:ilvl w:val="0"/>
          <w:numId w:val="15"/>
        </w:numPr>
        <w:ind w:left="709"/>
        <w:rPr>
          <w:color w:val="000000"/>
          <w:shd w:val="clear" w:color="auto" w:fill="FFFFFF"/>
        </w:rPr>
      </w:pPr>
      <w:r>
        <w:rPr>
          <w:color w:val="000000"/>
          <w:shd w:val="clear" w:color="auto" w:fill="FFFFFF"/>
        </w:rPr>
        <w:t>areas defined by the Australian Bureau of Statistics (</w:t>
      </w:r>
      <w:r>
        <w:rPr>
          <w:b/>
          <w:bCs/>
          <w:color w:val="000000"/>
          <w:shd w:val="clear" w:color="auto" w:fill="FFFFFF"/>
        </w:rPr>
        <w:t>ABS</w:t>
      </w:r>
      <w:r>
        <w:rPr>
          <w:color w:val="000000"/>
          <w:shd w:val="clear" w:color="auto" w:fill="FFFFFF"/>
        </w:rPr>
        <w:t>) in its 5</w:t>
      </w:r>
      <w:r w:rsidR="006E7D4E">
        <w:rPr>
          <w:color w:val="000000"/>
          <w:shd w:val="clear" w:color="auto" w:fill="FFFFFF"/>
        </w:rPr>
        <w:t> </w:t>
      </w:r>
      <w:r>
        <w:rPr>
          <w:color w:val="000000"/>
          <w:shd w:val="clear" w:color="auto" w:fill="FFFFFF"/>
        </w:rPr>
        <w:t>August 200</w:t>
      </w:r>
      <w:r w:rsidR="002046D2">
        <w:rPr>
          <w:color w:val="000000"/>
          <w:shd w:val="clear" w:color="auto" w:fill="FFFFFF"/>
        </w:rPr>
        <w:t>6</w:t>
      </w:r>
      <w:r>
        <w:rPr>
          <w:color w:val="000000"/>
          <w:shd w:val="clear" w:color="auto" w:fill="FFFFFF"/>
        </w:rPr>
        <w:t xml:space="preserve"> Census</w:t>
      </w:r>
      <w:r w:rsidR="005D2C9F">
        <w:rPr>
          <w:color w:val="000000"/>
          <w:shd w:val="clear" w:color="auto" w:fill="FFFFFF"/>
        </w:rPr>
        <w:t xml:space="preserve"> </w:t>
      </w:r>
      <w:r w:rsidR="005D2C9F" w:rsidRPr="000E5EF3">
        <w:rPr>
          <w:color w:val="000000"/>
          <w:shd w:val="clear" w:color="auto" w:fill="FFFFFF"/>
        </w:rPr>
        <w:t xml:space="preserve">and in its </w:t>
      </w:r>
      <w:r w:rsidR="000E5EF3" w:rsidRPr="007E5BC8">
        <w:t>9 August 2016 Census</w:t>
      </w:r>
      <w:r w:rsidR="00996339">
        <w:rPr>
          <w:color w:val="000000"/>
          <w:shd w:val="clear" w:color="auto" w:fill="FFFFFF"/>
        </w:rPr>
        <w:t>,</w:t>
      </w:r>
      <w:r>
        <w:rPr>
          <w:color w:val="000000"/>
          <w:shd w:val="clear" w:color="auto" w:fill="FFFFFF"/>
        </w:rPr>
        <w:t xml:space="preserve"> as in force at the day the instrument commenced. </w:t>
      </w:r>
    </w:p>
    <w:p w14:paraId="10BBEAB0" w14:textId="2453D4D9" w:rsidR="002E263A" w:rsidRPr="004F5CFB" w:rsidRDefault="008A4A5D" w:rsidP="008A4A5D">
      <w:r>
        <w:rPr>
          <w:i/>
          <w:iCs/>
        </w:rPr>
        <w:t xml:space="preserve">Gazette </w:t>
      </w:r>
      <w:r>
        <w:t xml:space="preserve">No. GN 35 can be accessed, free of charge, at: </w:t>
      </w:r>
      <w:hyperlink r:id="rId12" w:history="1">
        <w:r w:rsidRPr="007E0A61">
          <w:rPr>
            <w:rStyle w:val="Hyperlink"/>
          </w:rPr>
          <w:t>www.legislation.gov.au</w:t>
        </w:r>
      </w:hyperlink>
      <w:r w:rsidR="00ED3D9A">
        <w:t xml:space="preserve">. </w:t>
      </w:r>
      <w:r w:rsidR="002E263A">
        <w:rPr>
          <w:color w:val="000000"/>
          <w:shd w:val="clear" w:color="auto" w:fill="FFFFFF"/>
        </w:rPr>
        <w:t xml:space="preserve">The areas defined in the Censuses referred to above are available, free of charge, from the ABS website at: </w:t>
      </w:r>
      <w:hyperlink r:id="rId13" w:history="1">
        <w:r w:rsidR="001C5A52" w:rsidRPr="00711339">
          <w:rPr>
            <w:rStyle w:val="Hyperlink"/>
            <w:shd w:val="clear" w:color="auto" w:fill="FFFFFF"/>
          </w:rPr>
          <w:t>http://www.abs.gov.au</w:t>
        </w:r>
      </w:hyperlink>
      <w:r w:rsidR="002E263A">
        <w:rPr>
          <w:color w:val="000000"/>
          <w:shd w:val="clear" w:color="auto" w:fill="FFFFFF"/>
        </w:rPr>
        <w:t>.</w:t>
      </w:r>
    </w:p>
    <w:p w14:paraId="0B8DE8A1" w14:textId="77777777" w:rsidR="00031241" w:rsidRPr="008E7A53" w:rsidRDefault="00031241" w:rsidP="006125D7">
      <w:pPr>
        <w:pStyle w:val="Heading2"/>
      </w:pPr>
      <w:r w:rsidRPr="000C30C8">
        <w:t>Consultation</w:t>
      </w:r>
    </w:p>
    <w:p w14:paraId="79BA793A" w14:textId="1E3981F0" w:rsidR="006125D7" w:rsidRDefault="00031241" w:rsidP="008445B1">
      <w:r w:rsidRPr="008E7A53">
        <w:t>Before the instrument was made,</w:t>
      </w:r>
      <w:r w:rsidR="008445B1">
        <w:t xml:space="preserve"> the ACMA</w:t>
      </w:r>
      <w:r w:rsidRPr="008E7A53">
        <w:t xml:space="preserve"> was satisfied that consultation was undertaken to the extent appropriate and reasonably practicable, in accordance with section 17 of the</w:t>
      </w:r>
      <w:r w:rsidR="002C3F59">
        <w:t xml:space="preserve"> LA.</w:t>
      </w:r>
      <w:r w:rsidRPr="008E7A53">
        <w:t xml:space="preserve"> </w:t>
      </w:r>
    </w:p>
    <w:p w14:paraId="0E4CAAE8" w14:textId="0C6F2689" w:rsidR="00203DC0" w:rsidRPr="006742B1" w:rsidRDefault="00031241" w:rsidP="00583A83">
      <w:r w:rsidRPr="006742B1">
        <w:t xml:space="preserve">Before making the decision to vary the </w:t>
      </w:r>
      <w:r w:rsidR="002046D2" w:rsidRPr="006742B1">
        <w:t>Remote</w:t>
      </w:r>
      <w:r w:rsidR="00C55689" w:rsidRPr="006742B1">
        <w:t xml:space="preserve"> </w:t>
      </w:r>
      <w:r w:rsidR="00EF27C8" w:rsidRPr="006742B1">
        <w:t>LAP</w:t>
      </w:r>
      <w:r w:rsidRPr="006742B1">
        <w:t>,</w:t>
      </w:r>
      <w:r w:rsidR="008445B1" w:rsidRPr="006742B1">
        <w:t xml:space="preserve"> the ACMA</w:t>
      </w:r>
      <w:r w:rsidRPr="006742B1">
        <w:t xml:space="preserve"> </w:t>
      </w:r>
      <w:r w:rsidR="00F7367F" w:rsidRPr="006742B1">
        <w:t>published</w:t>
      </w:r>
      <w:r w:rsidRPr="006742B1">
        <w:t xml:space="preserve"> a consultation paper </w:t>
      </w:r>
      <w:r w:rsidR="004A2BB8" w:rsidRPr="006742B1">
        <w:t xml:space="preserve">on its website on </w:t>
      </w:r>
      <w:r w:rsidR="007024BE" w:rsidRPr="006742B1">
        <w:t>7 December 2022</w:t>
      </w:r>
      <w:r w:rsidR="00203DC0" w:rsidRPr="006742B1">
        <w:t>,</w:t>
      </w:r>
      <w:r w:rsidR="004A2BB8" w:rsidRPr="006742B1">
        <w:t xml:space="preserve"> </w:t>
      </w:r>
      <w:r w:rsidRPr="006742B1">
        <w:t>which provided the background to the proposal</w:t>
      </w:r>
      <w:r w:rsidR="00DD2A6E" w:rsidRPr="006742B1">
        <w:t>. The following stakeholders were notified by email about the release of the consultation paper:</w:t>
      </w:r>
      <w:r w:rsidR="005354DF" w:rsidRPr="006742B1">
        <w:t xml:space="preserve"> </w:t>
      </w:r>
    </w:p>
    <w:p w14:paraId="005BDD3C" w14:textId="57FAE1C9" w:rsidR="00203DC0" w:rsidRPr="006742B1" w:rsidRDefault="00C12393" w:rsidP="00203DC0">
      <w:pPr>
        <w:pStyle w:val="ListParagraph"/>
        <w:numPr>
          <w:ilvl w:val="0"/>
          <w:numId w:val="10"/>
        </w:numPr>
      </w:pPr>
      <w:r w:rsidRPr="006742B1">
        <w:t>radio broadcasting licensees</w:t>
      </w:r>
      <w:r w:rsidR="005354DF" w:rsidRPr="006742B1">
        <w:t xml:space="preserve"> </w:t>
      </w:r>
      <w:r w:rsidR="00B70843" w:rsidRPr="006742B1">
        <w:t>on Norfolk Island</w:t>
      </w:r>
      <w:r w:rsidR="006F7AA8" w:rsidRPr="006742B1">
        <w:t xml:space="preserve">, the two commercial radio broadcasting licensees who serve the Remote LAP and the </w:t>
      </w:r>
      <w:r w:rsidR="003F6838">
        <w:t>n</w:t>
      </w:r>
      <w:r w:rsidR="006F7AA8" w:rsidRPr="006742B1">
        <w:t xml:space="preserve">ational broadcasting </w:t>
      </w:r>
      <w:proofErr w:type="gramStart"/>
      <w:r w:rsidR="006F7AA8" w:rsidRPr="006742B1">
        <w:t>services</w:t>
      </w:r>
      <w:r w:rsidR="00203DC0" w:rsidRPr="006742B1">
        <w:t>;</w:t>
      </w:r>
      <w:proofErr w:type="gramEnd"/>
    </w:p>
    <w:p w14:paraId="1F06F67B" w14:textId="4EB4C927" w:rsidR="00203DC0" w:rsidRPr="006742B1" w:rsidRDefault="00D9178B" w:rsidP="00203DC0">
      <w:pPr>
        <w:pStyle w:val="ListParagraph"/>
        <w:numPr>
          <w:ilvl w:val="0"/>
          <w:numId w:val="10"/>
        </w:numPr>
      </w:pPr>
      <w:r w:rsidRPr="006742B1">
        <w:t>the</w:t>
      </w:r>
      <w:r w:rsidR="00BB44F9" w:rsidRPr="006742B1">
        <w:t xml:space="preserve"> peak industry bodies</w:t>
      </w:r>
      <w:r w:rsidR="00DF6DC4" w:rsidRPr="006742B1">
        <w:t xml:space="preserve"> </w:t>
      </w:r>
      <w:r w:rsidR="008E3A35" w:rsidRPr="006742B1">
        <w:t>Commercial Radio Australia</w:t>
      </w:r>
      <w:r w:rsidR="006F7AA8" w:rsidRPr="006742B1">
        <w:t>,</w:t>
      </w:r>
      <w:r w:rsidR="00974EBC">
        <w:t xml:space="preserve"> </w:t>
      </w:r>
      <w:r w:rsidR="008E3A35" w:rsidRPr="006742B1">
        <w:t>Community Broadcasting Association of Australia</w:t>
      </w:r>
      <w:r w:rsidR="006F7AA8" w:rsidRPr="006742B1">
        <w:t xml:space="preserve"> and the Austra</w:t>
      </w:r>
      <w:r w:rsidR="003F6838">
        <w:t>l</w:t>
      </w:r>
      <w:r w:rsidR="006F7AA8" w:rsidRPr="006742B1">
        <w:t xml:space="preserve">ian Narrowcast Radio </w:t>
      </w:r>
      <w:proofErr w:type="gramStart"/>
      <w:r w:rsidR="006F7AA8" w:rsidRPr="006742B1">
        <w:t>Association</w:t>
      </w:r>
      <w:r w:rsidR="00203DC0" w:rsidRPr="006742B1">
        <w:t>;</w:t>
      </w:r>
      <w:proofErr w:type="gramEnd"/>
      <w:r w:rsidR="00F1189A" w:rsidRPr="006742B1">
        <w:t xml:space="preserve"> </w:t>
      </w:r>
    </w:p>
    <w:p w14:paraId="5ED169E6" w14:textId="530087AA" w:rsidR="00583A83" w:rsidRPr="006742B1" w:rsidRDefault="00F1189A" w:rsidP="001E75C4">
      <w:pPr>
        <w:pStyle w:val="ListParagraph"/>
        <w:numPr>
          <w:ilvl w:val="0"/>
          <w:numId w:val="10"/>
        </w:numPr>
      </w:pPr>
      <w:r w:rsidRPr="006742B1">
        <w:t xml:space="preserve">Federal members of Parliament whose </w:t>
      </w:r>
      <w:r w:rsidR="00936833" w:rsidRPr="006742B1">
        <w:t>electorates</w:t>
      </w:r>
      <w:r w:rsidRPr="006742B1">
        <w:t xml:space="preserve"> include the </w:t>
      </w:r>
      <w:r w:rsidR="007024BE" w:rsidRPr="006742B1">
        <w:t>Norfolk Island</w:t>
      </w:r>
      <w:r w:rsidR="00936833" w:rsidRPr="006742B1">
        <w:t>,</w:t>
      </w:r>
      <w:r w:rsidR="00697AEB" w:rsidRPr="006742B1">
        <w:t xml:space="preserve"> a</w:t>
      </w:r>
      <w:r w:rsidR="00BB44F9" w:rsidRPr="006742B1">
        <w:t xml:space="preserve">nd civic </w:t>
      </w:r>
      <w:r w:rsidR="00DF0A09" w:rsidRPr="006742B1">
        <w:t>bod</w:t>
      </w:r>
      <w:r w:rsidR="00BB44F9" w:rsidRPr="006742B1">
        <w:t>ies</w:t>
      </w:r>
      <w:r w:rsidR="008E3A35" w:rsidRPr="006742B1">
        <w:t xml:space="preserve"> including</w:t>
      </w:r>
      <w:r w:rsidR="00B3734E" w:rsidRPr="006742B1">
        <w:t xml:space="preserve"> </w:t>
      </w:r>
      <w:r w:rsidR="00251DE3" w:rsidRPr="006742B1">
        <w:t xml:space="preserve">the </w:t>
      </w:r>
      <w:r w:rsidR="00B3734E" w:rsidRPr="006742B1">
        <w:t>l</w:t>
      </w:r>
      <w:r w:rsidR="008E3A35" w:rsidRPr="006742B1">
        <w:t>ocal council</w:t>
      </w:r>
      <w:r w:rsidR="00936833" w:rsidRPr="006742B1">
        <w:t>,</w:t>
      </w:r>
      <w:r w:rsidR="006F7AA8" w:rsidRPr="006742B1">
        <w:t xml:space="preserve"> local </w:t>
      </w:r>
      <w:proofErr w:type="gramStart"/>
      <w:r w:rsidR="006F7AA8" w:rsidRPr="006742B1">
        <w:t>media</w:t>
      </w:r>
      <w:proofErr w:type="gramEnd"/>
      <w:r w:rsidR="006F7AA8" w:rsidRPr="006742B1">
        <w:t xml:space="preserve"> </w:t>
      </w:r>
      <w:r w:rsidR="007E7059" w:rsidRPr="006742B1">
        <w:t>and community associations.</w:t>
      </w:r>
      <w:bookmarkStart w:id="0" w:name="_Hlk8302657"/>
    </w:p>
    <w:bookmarkEnd w:id="0"/>
    <w:p w14:paraId="1AD59973" w14:textId="3DEA99C5" w:rsidR="00321FAF" w:rsidRDefault="00FE1D70" w:rsidP="00AA7D1F">
      <w:r w:rsidRPr="006742B1">
        <w:t xml:space="preserve">The consultation period ended on </w:t>
      </w:r>
      <w:r w:rsidR="00F34141" w:rsidRPr="006742B1">
        <w:t>27 January 2023</w:t>
      </w:r>
      <w:r w:rsidR="006F2EF8" w:rsidRPr="006742B1">
        <w:t xml:space="preserve"> and </w:t>
      </w:r>
      <w:r w:rsidR="00F34141" w:rsidRPr="006742B1">
        <w:t>three</w:t>
      </w:r>
      <w:r w:rsidR="006030AF" w:rsidRPr="006742B1">
        <w:t xml:space="preserve"> </w:t>
      </w:r>
      <w:r w:rsidR="006F2EF8" w:rsidRPr="006742B1">
        <w:t>submission</w:t>
      </w:r>
      <w:r w:rsidR="00F34141" w:rsidRPr="006742B1">
        <w:t>s</w:t>
      </w:r>
      <w:r w:rsidR="006F2EF8" w:rsidRPr="006742B1">
        <w:t xml:space="preserve"> w</w:t>
      </w:r>
      <w:r w:rsidR="00F34141" w:rsidRPr="006742B1">
        <w:t>ere</w:t>
      </w:r>
      <w:r w:rsidR="006F2EF8" w:rsidRPr="006742B1">
        <w:t xml:space="preserve"> received</w:t>
      </w:r>
      <w:r w:rsidR="006E7113" w:rsidRPr="006742B1">
        <w:t xml:space="preserve">. </w:t>
      </w:r>
      <w:r w:rsidR="006030AF" w:rsidRPr="006742B1">
        <w:t>The submission</w:t>
      </w:r>
      <w:r w:rsidR="00F34141" w:rsidRPr="006742B1">
        <w:t>s</w:t>
      </w:r>
      <w:r w:rsidR="006030AF" w:rsidRPr="006742B1">
        <w:t xml:space="preserve"> </w:t>
      </w:r>
      <w:r w:rsidR="00A323CA" w:rsidRPr="006742B1">
        <w:t xml:space="preserve">raised </w:t>
      </w:r>
      <w:r w:rsidR="00F34141" w:rsidRPr="006742B1">
        <w:t xml:space="preserve">no opposition to the </w:t>
      </w:r>
      <w:r w:rsidR="006D1F41" w:rsidRPr="006742B1">
        <w:t xml:space="preserve">plan to include Norfolk Island in the Remote LAP. </w:t>
      </w:r>
      <w:r w:rsidR="0053369C" w:rsidRPr="006742B1">
        <w:t xml:space="preserve">One submission raised </w:t>
      </w:r>
      <w:r w:rsidR="000C0C14" w:rsidRPr="006742B1">
        <w:t>queries regarding frequency allocations</w:t>
      </w:r>
      <w:r w:rsidR="00F910D3" w:rsidRPr="006742B1">
        <w:t xml:space="preserve"> for the radio services on the </w:t>
      </w:r>
      <w:r w:rsidR="00974EBC">
        <w:t>i</w:t>
      </w:r>
      <w:r w:rsidR="00F910D3" w:rsidRPr="006742B1">
        <w:t>sland</w:t>
      </w:r>
      <w:r w:rsidR="000C0C14" w:rsidRPr="006742B1">
        <w:t xml:space="preserve"> and another raised the </w:t>
      </w:r>
      <w:r w:rsidR="003B1E93" w:rsidRPr="006742B1">
        <w:t>proposal</w:t>
      </w:r>
      <w:r w:rsidR="000C0C14" w:rsidRPr="006742B1">
        <w:t xml:space="preserve"> of </w:t>
      </w:r>
      <w:r w:rsidR="003B1E93" w:rsidRPr="006742B1">
        <w:t>planning for</w:t>
      </w:r>
      <w:r w:rsidR="00F910D3" w:rsidRPr="006742B1">
        <w:t xml:space="preserve"> a </w:t>
      </w:r>
      <w:r w:rsidR="00582181">
        <w:t xml:space="preserve">local </w:t>
      </w:r>
      <w:r w:rsidR="00F910D3" w:rsidRPr="006742B1">
        <w:t>c</w:t>
      </w:r>
      <w:r w:rsidR="000C0C14" w:rsidRPr="006742B1">
        <w:t xml:space="preserve">ommercial radio service </w:t>
      </w:r>
      <w:r w:rsidR="006450D6" w:rsidRPr="006742B1">
        <w:t xml:space="preserve">and </w:t>
      </w:r>
      <w:proofErr w:type="gramStart"/>
      <w:r w:rsidR="006450D6" w:rsidRPr="006742B1">
        <w:t>High Powered</w:t>
      </w:r>
      <w:proofErr w:type="gramEnd"/>
      <w:r w:rsidR="006450D6" w:rsidRPr="006742B1">
        <w:t xml:space="preserve"> Open Narrowcasting </w:t>
      </w:r>
      <w:r w:rsidR="000C6497">
        <w:t xml:space="preserve">(HPON) </w:t>
      </w:r>
      <w:r w:rsidR="006450D6" w:rsidRPr="006742B1">
        <w:t>Service</w:t>
      </w:r>
      <w:r w:rsidR="00F910D3" w:rsidRPr="006742B1">
        <w:t xml:space="preserve"> on the </w:t>
      </w:r>
      <w:r w:rsidR="00974EBC">
        <w:t>i</w:t>
      </w:r>
      <w:r w:rsidR="00F910D3" w:rsidRPr="006742B1">
        <w:t xml:space="preserve">sland, as opposed to </w:t>
      </w:r>
      <w:r w:rsidR="0095736F" w:rsidRPr="006742B1">
        <w:t xml:space="preserve">allocating </w:t>
      </w:r>
      <w:r w:rsidR="003D47CB" w:rsidRPr="006742B1">
        <w:t>services to an incumbent mainland broadcaster</w:t>
      </w:r>
      <w:r w:rsidR="006030AF" w:rsidRPr="006742B1">
        <w:t>. After consideration of the submission</w:t>
      </w:r>
      <w:r w:rsidR="003D47CB" w:rsidRPr="006742B1">
        <w:t>s</w:t>
      </w:r>
      <w:r w:rsidR="006030AF" w:rsidRPr="006742B1">
        <w:t>, the ACMA decided to proceed with the proposals</w:t>
      </w:r>
      <w:r w:rsidR="000C6497">
        <w:t>.</w:t>
      </w:r>
      <w:r w:rsidR="00B53EE2">
        <w:t xml:space="preserve"> </w:t>
      </w:r>
      <w:r w:rsidR="000C6497">
        <w:t>ACMA engineering and policy assessments indicate the allocation of spectrum on th</w:t>
      </w:r>
      <w:r w:rsidR="00DF377B">
        <w:t>e</w:t>
      </w:r>
      <w:r w:rsidR="000C6497">
        <w:t xml:space="preserve"> </w:t>
      </w:r>
      <w:r w:rsidR="00EC62A9">
        <w:t>i</w:t>
      </w:r>
      <w:r w:rsidR="000C6497">
        <w:t>sland meets the legislative requirements for the economic and efficient use of radio spectrum and there ha</w:t>
      </w:r>
      <w:r w:rsidR="00EC62A9">
        <w:t>s</w:t>
      </w:r>
      <w:r w:rsidR="000C6497">
        <w:t xml:space="preserve"> been no indication </w:t>
      </w:r>
      <w:r w:rsidR="00EC62A9">
        <w:t>of</w:t>
      </w:r>
      <w:r w:rsidR="000C6497">
        <w:t xml:space="preserve"> demand for a </w:t>
      </w:r>
      <w:r w:rsidR="00F70E3E">
        <w:t xml:space="preserve">local </w:t>
      </w:r>
      <w:r w:rsidR="000C6497">
        <w:t>commercial or HPON service from residents or organisations on Norfolk Island. A</w:t>
      </w:r>
      <w:r w:rsidR="00C61E24">
        <w:t xml:space="preserve"> copy of the </w:t>
      </w:r>
      <w:r w:rsidR="003063B1">
        <w:t xml:space="preserve">consultation paper and </w:t>
      </w:r>
      <w:r w:rsidR="00C61E24">
        <w:t xml:space="preserve">submissions are accessible on the ACMA website: </w:t>
      </w:r>
      <w:hyperlink r:id="rId14" w:history="1">
        <w:r w:rsidR="00C61E24" w:rsidRPr="00C61E24">
          <w:rPr>
            <w:rStyle w:val="Hyperlink"/>
          </w:rPr>
          <w:t>www.acma.gov.au</w:t>
        </w:r>
      </w:hyperlink>
      <w:r w:rsidR="00C61E24">
        <w:t xml:space="preserve">. </w:t>
      </w:r>
    </w:p>
    <w:p w14:paraId="6E40DDD6" w14:textId="01C9987D" w:rsidR="00031241" w:rsidRPr="008E7A53" w:rsidRDefault="00031241" w:rsidP="006125D7">
      <w:pPr>
        <w:pStyle w:val="Heading2"/>
      </w:pPr>
      <w:r w:rsidRPr="008E7A53">
        <w:t>Regulatory impact assessment</w:t>
      </w:r>
    </w:p>
    <w:p w14:paraId="3A773888" w14:textId="3AB0CC3B" w:rsidR="00C12393" w:rsidRPr="002E5894" w:rsidRDefault="00C12393" w:rsidP="006125D7">
      <w:pPr>
        <w:pStyle w:val="Heading2"/>
        <w:rPr>
          <w:b w:val="0"/>
        </w:rPr>
      </w:pPr>
      <w:r w:rsidRPr="006742B1">
        <w:rPr>
          <w:b w:val="0"/>
        </w:rPr>
        <w:t xml:space="preserve">The Office of </w:t>
      </w:r>
      <w:r w:rsidR="00D03FD8" w:rsidRPr="006742B1">
        <w:rPr>
          <w:b w:val="0"/>
        </w:rPr>
        <w:t>Impact Analysis</w:t>
      </w:r>
      <w:r w:rsidRPr="006742B1">
        <w:rPr>
          <w:b w:val="0"/>
        </w:rPr>
        <w:t xml:space="preserve"> (</w:t>
      </w:r>
      <w:r w:rsidRPr="006742B1">
        <w:t>O</w:t>
      </w:r>
      <w:r w:rsidR="00D03FD8" w:rsidRPr="006742B1">
        <w:t>IA</w:t>
      </w:r>
      <w:r w:rsidRPr="006742B1">
        <w:rPr>
          <w:b w:val="0"/>
        </w:rPr>
        <w:t xml:space="preserve">), in a guidance note </w:t>
      </w:r>
      <w:r w:rsidR="00834E5D" w:rsidRPr="006742B1">
        <w:rPr>
          <w:b w:val="0"/>
        </w:rPr>
        <w:t>en</w:t>
      </w:r>
      <w:r w:rsidRPr="006742B1">
        <w:rPr>
          <w:b w:val="0"/>
        </w:rPr>
        <w:t xml:space="preserve">titled “Carve-outs” (available </w:t>
      </w:r>
      <w:r w:rsidR="001736B3" w:rsidRPr="006742B1">
        <w:rPr>
          <w:b w:val="0"/>
        </w:rPr>
        <w:t>at</w:t>
      </w:r>
      <w:r w:rsidRPr="006742B1">
        <w:rPr>
          <w:b w:val="0"/>
        </w:rPr>
        <w:t>:</w:t>
      </w:r>
      <w:hyperlink r:id="rId15" w:history="1">
        <w:r w:rsidR="009C6F57" w:rsidRPr="006742B1">
          <w:rPr>
            <w:rStyle w:val="Hyperlink"/>
          </w:rPr>
          <w:t>https://obpr.pmc.gov.au/resources/guidance-obpr-procedures/carve-outs</w:t>
        </w:r>
      </w:hyperlink>
      <w:r w:rsidRPr="006742B1">
        <w:rPr>
          <w:b w:val="0"/>
        </w:rPr>
        <w:t>),</w:t>
      </w:r>
      <w:r w:rsidR="002E5894" w:rsidRPr="006742B1">
        <w:rPr>
          <w:b w:val="0"/>
        </w:rPr>
        <w:t xml:space="preserve"> </w:t>
      </w:r>
      <w:r w:rsidRPr="006742B1">
        <w:rPr>
          <w:b w:val="0"/>
        </w:rPr>
        <w:t>has established a carve-out for variations to LAPs where those variations are unlikely to have more than a minor regulatory impact (</w:t>
      </w:r>
      <w:r w:rsidR="00D03FD8" w:rsidRPr="006742B1">
        <w:rPr>
          <w:b w:val="0"/>
        </w:rPr>
        <w:t>OIA</w:t>
      </w:r>
      <w:r w:rsidRPr="006742B1">
        <w:rPr>
          <w:b w:val="0"/>
        </w:rPr>
        <w:t xml:space="preserve"> reference number: 13301). A carve-out is a standing agreement between </w:t>
      </w:r>
      <w:r w:rsidR="00D03FD8" w:rsidRPr="006742B1">
        <w:rPr>
          <w:b w:val="0"/>
        </w:rPr>
        <w:t>OIA</w:t>
      </w:r>
      <w:r w:rsidRPr="006742B1">
        <w:rPr>
          <w:b w:val="0"/>
        </w:rPr>
        <w:t xml:space="preserve"> and a government agency which sets aside the requirement for a preliminary assessment to be sent to </w:t>
      </w:r>
      <w:r w:rsidR="00D03FD8" w:rsidRPr="006742B1">
        <w:rPr>
          <w:b w:val="0"/>
        </w:rPr>
        <w:lastRenderedPageBreak/>
        <w:t>OIA</w:t>
      </w:r>
      <w:r w:rsidRPr="006742B1">
        <w:rPr>
          <w:b w:val="0"/>
        </w:rPr>
        <w:t xml:space="preserve"> for certain types of proposed regulatory change. The ACMA has formed the opinion that the instrument falls within the terms of the carve-out</w:t>
      </w:r>
      <w:r w:rsidRPr="006742B1">
        <w:rPr>
          <w:b w:val="0"/>
          <w:bCs/>
        </w:rPr>
        <w:t>.</w:t>
      </w:r>
      <w:r w:rsidRPr="000D105E">
        <w:rPr>
          <w:b w:val="0"/>
          <w:bCs/>
        </w:rPr>
        <w:t xml:space="preserve"> </w:t>
      </w:r>
    </w:p>
    <w:p w14:paraId="7E10B6FE" w14:textId="0AC08F94" w:rsidR="00031241" w:rsidRPr="008E7A53" w:rsidRDefault="00031241" w:rsidP="006125D7">
      <w:pPr>
        <w:pStyle w:val="Heading2"/>
      </w:pPr>
      <w:r w:rsidRPr="008E7A53">
        <w:t>Statement of compatibility with human rights</w:t>
      </w:r>
    </w:p>
    <w:p w14:paraId="16DA8665" w14:textId="71136DCF" w:rsidR="006125D7" w:rsidRDefault="00031241" w:rsidP="00FE1D70">
      <w:r w:rsidRPr="00EC6FFB">
        <w:t>Subsection 9</w:t>
      </w:r>
      <w:r w:rsidR="00FE1D70">
        <w:t>(</w:t>
      </w:r>
      <w:r w:rsidRPr="00EC6FFB">
        <w:t xml:space="preserve">1) of the </w:t>
      </w:r>
      <w:r w:rsidRPr="00140ED0">
        <w:rPr>
          <w:rStyle w:val="Emphasis"/>
        </w:rPr>
        <w:t xml:space="preserve">Human Rights </w:t>
      </w:r>
      <w:r w:rsidR="00FE1D70">
        <w:rPr>
          <w:rStyle w:val="Emphasis"/>
        </w:rPr>
        <w:t>(</w:t>
      </w:r>
      <w:r w:rsidRPr="00140ED0">
        <w:rPr>
          <w:rStyle w:val="Emphasis"/>
        </w:rPr>
        <w:t>Parliamentary Scrutiny) Act 2011</w:t>
      </w:r>
      <w:r w:rsidRPr="00EC6FFB">
        <w:t xml:space="preserve"> requires the rule-maker in relation to a legislative instrument to which section 42 </w:t>
      </w:r>
      <w:r w:rsidR="00FE1D70">
        <w:t>(</w:t>
      </w:r>
      <w:r w:rsidRPr="00EC6FFB">
        <w:t xml:space="preserve">disallowance) of the LA applies to cause a statement of compatibility </w:t>
      </w:r>
      <w:r w:rsidR="00A92081">
        <w:t xml:space="preserve">with human rights </w:t>
      </w:r>
      <w:r w:rsidRPr="00EC6FFB">
        <w:t>to be prepared in respect of that legislative instrument.</w:t>
      </w:r>
    </w:p>
    <w:p w14:paraId="2994D202" w14:textId="01D9AD50" w:rsidR="00031241" w:rsidRPr="008E7A53" w:rsidRDefault="00031241" w:rsidP="00031241">
      <w:r w:rsidRPr="008E7A53">
        <w:t>The statement of compatibility set out below has been prepared to meet that requirement.</w:t>
      </w:r>
    </w:p>
    <w:p w14:paraId="4D49536B" w14:textId="77777777" w:rsidR="00031241" w:rsidRPr="00F8302E" w:rsidRDefault="00031241" w:rsidP="00F8302E">
      <w:pPr>
        <w:pStyle w:val="Heading3"/>
      </w:pPr>
      <w:r w:rsidRPr="00F8302E">
        <w:t>Overview of the instrument</w:t>
      </w:r>
    </w:p>
    <w:p w14:paraId="4341CA87" w14:textId="2B97BF30" w:rsidR="006F02E2" w:rsidRDefault="00970155" w:rsidP="002C19AA">
      <w:r w:rsidRPr="006742B1">
        <w:t>The instrument</w:t>
      </w:r>
      <w:r w:rsidR="006F02E2" w:rsidRPr="006742B1">
        <w:t xml:space="preserve"> varies the</w:t>
      </w:r>
      <w:r w:rsidR="0017088C" w:rsidRPr="006742B1">
        <w:t xml:space="preserve"> </w:t>
      </w:r>
      <w:r w:rsidR="009C219D" w:rsidRPr="006742B1">
        <w:t>Remote</w:t>
      </w:r>
      <w:r w:rsidR="006D186F" w:rsidRPr="006742B1">
        <w:t xml:space="preserve"> </w:t>
      </w:r>
      <w:r w:rsidR="0017088C" w:rsidRPr="006742B1">
        <w:t>LAP</w:t>
      </w:r>
      <w:r w:rsidR="006F02E2" w:rsidRPr="006742B1">
        <w:t xml:space="preserve">. The </w:t>
      </w:r>
      <w:r w:rsidR="0017088C" w:rsidRPr="006742B1">
        <w:t>i</w:t>
      </w:r>
      <w:r w:rsidR="006F02E2" w:rsidRPr="006742B1">
        <w:t xml:space="preserve">nstrument </w:t>
      </w:r>
      <w:r w:rsidR="006742B1" w:rsidRPr="006742B1">
        <w:t>contains</w:t>
      </w:r>
      <w:r w:rsidR="00F63899" w:rsidRPr="006742B1">
        <w:t xml:space="preserve"> the</w:t>
      </w:r>
      <w:r w:rsidR="006F02E2" w:rsidRPr="006742B1">
        <w:t xml:space="preserve"> characteristics</w:t>
      </w:r>
      <w:r w:rsidR="00B83CD3" w:rsidRPr="006742B1">
        <w:t>,</w:t>
      </w:r>
      <w:r w:rsidR="006F02E2" w:rsidRPr="006742B1">
        <w:t xml:space="preserve"> including technical specifications</w:t>
      </w:r>
      <w:r w:rsidR="00B83CD3" w:rsidRPr="006742B1">
        <w:t>,</w:t>
      </w:r>
      <w:r w:rsidR="006F02E2" w:rsidRPr="006742B1">
        <w:t xml:space="preserve"> of certain radio broadcasting services </w:t>
      </w:r>
      <w:r w:rsidR="00B02E67" w:rsidRPr="006742B1">
        <w:t xml:space="preserve">to be </w:t>
      </w:r>
      <w:r w:rsidR="0059391B">
        <w:t xml:space="preserve">made </w:t>
      </w:r>
      <w:r w:rsidR="00D03FD8" w:rsidRPr="006742B1">
        <w:t xml:space="preserve">available </w:t>
      </w:r>
      <w:r w:rsidR="00941EA7">
        <w:t>o</w:t>
      </w:r>
      <w:r w:rsidR="006F02E2" w:rsidRPr="006742B1">
        <w:t xml:space="preserve">n </w:t>
      </w:r>
      <w:r w:rsidR="00B02E67" w:rsidRPr="006742B1">
        <w:rPr>
          <w:color w:val="000000"/>
          <w:shd w:val="clear" w:color="auto" w:fill="FFFFFF"/>
        </w:rPr>
        <w:t>Norfolk Island</w:t>
      </w:r>
      <w:r w:rsidR="00EE5283" w:rsidRPr="006742B1">
        <w:rPr>
          <w:color w:val="000000"/>
          <w:shd w:val="clear" w:color="auto" w:fill="FFFFFF"/>
        </w:rPr>
        <w:t>.</w:t>
      </w:r>
      <w:r w:rsidR="00EE5283">
        <w:rPr>
          <w:color w:val="000000"/>
          <w:shd w:val="clear" w:color="auto" w:fill="FFFFFF"/>
        </w:rPr>
        <w:t xml:space="preserve"> </w:t>
      </w:r>
      <w:r w:rsidR="006F02E2">
        <w:t xml:space="preserve"> </w:t>
      </w:r>
    </w:p>
    <w:p w14:paraId="7CC91440" w14:textId="77777777" w:rsidR="00031241" w:rsidRPr="00F8302E" w:rsidRDefault="00031241" w:rsidP="00F8302E">
      <w:pPr>
        <w:pStyle w:val="Heading3"/>
      </w:pPr>
      <w:r w:rsidRPr="00F8302E">
        <w:t>Human rights implications</w:t>
      </w:r>
    </w:p>
    <w:p w14:paraId="0D82E77A" w14:textId="77777777" w:rsidR="006125D7" w:rsidRDefault="008445B1" w:rsidP="00FE1D70">
      <w:r w:rsidRPr="000F7EAD">
        <w:t>The ACMA</w:t>
      </w:r>
      <w:r w:rsidR="00031241" w:rsidRPr="000F7EAD">
        <w:t xml:space="preserve"> has assessed whether the</w:t>
      </w:r>
      <w:r w:rsidR="00031241" w:rsidRPr="00EC6FFB">
        <w:t xml:space="preserve"> instrument is compatible with human rights, being the rights and freedoms recognised or declared by the international instruments listed in subsection 3</w:t>
      </w:r>
      <w:r w:rsidR="00FE1D70">
        <w:t>(</w:t>
      </w:r>
      <w:r w:rsidR="00031241" w:rsidRPr="00EC6FFB">
        <w:t xml:space="preserve">1) of the </w:t>
      </w:r>
      <w:r w:rsidR="00031241" w:rsidRPr="00140ED0">
        <w:rPr>
          <w:rStyle w:val="Emphasis"/>
        </w:rPr>
        <w:t xml:space="preserve">Human Rights </w:t>
      </w:r>
      <w:r w:rsidR="00FE1D70">
        <w:rPr>
          <w:rStyle w:val="Emphasis"/>
        </w:rPr>
        <w:t>(</w:t>
      </w:r>
      <w:r w:rsidR="00031241" w:rsidRPr="00140ED0">
        <w:rPr>
          <w:rStyle w:val="Emphasis"/>
        </w:rPr>
        <w:t>Parliamentary Scrutiny) Act 2011</w:t>
      </w:r>
      <w:r w:rsidR="00031241" w:rsidRPr="00EC6FFB">
        <w:t xml:space="preserve"> as they apply to Australia.</w:t>
      </w:r>
    </w:p>
    <w:p w14:paraId="25CC499D" w14:textId="1FFB79F8" w:rsidR="00031241" w:rsidRPr="008E7A53" w:rsidRDefault="00031241" w:rsidP="008445B1">
      <w:r w:rsidRPr="008E7A53">
        <w:t>Having considered the likely impact of the instrument and the nature of the applicable rights and freedoms,</w:t>
      </w:r>
      <w:r w:rsidR="008445B1">
        <w:t xml:space="preserve"> the ACMA</w:t>
      </w:r>
      <w:r w:rsidRPr="008E7A53">
        <w:t xml:space="preserve"> has formed the view that the instrument does not engage an</w:t>
      </w:r>
      <w:r w:rsidR="000F7EAD">
        <w:t>y of those rights or freedoms.</w:t>
      </w:r>
    </w:p>
    <w:p w14:paraId="2930DC83" w14:textId="77777777" w:rsidR="00031241" w:rsidRPr="00F8302E" w:rsidRDefault="00031241" w:rsidP="00F8302E">
      <w:pPr>
        <w:pStyle w:val="Heading3"/>
      </w:pPr>
      <w:r w:rsidRPr="00F8302E">
        <w:t>Conclusion</w:t>
      </w:r>
    </w:p>
    <w:p w14:paraId="50ADB56A" w14:textId="1CBBA293" w:rsidR="00031241" w:rsidRPr="008E7A53" w:rsidRDefault="00031241" w:rsidP="00031241">
      <w:r w:rsidRPr="008E7A53">
        <w:t>The instrument is compatible with human rights as it does not raise any human rights issues.</w:t>
      </w:r>
      <w:r w:rsidRPr="008E7A53">
        <w:br w:type="page"/>
      </w:r>
    </w:p>
    <w:p w14:paraId="33158FA1" w14:textId="77777777" w:rsidR="00031241" w:rsidRPr="008E7A53" w:rsidRDefault="00031241" w:rsidP="00031241">
      <w:pPr>
        <w:pStyle w:val="Title"/>
        <w:jc w:val="right"/>
      </w:pPr>
      <w:r w:rsidRPr="00CA6D2D">
        <w:lastRenderedPageBreak/>
        <w:t>Attachment A</w:t>
      </w:r>
    </w:p>
    <w:p w14:paraId="5D33F172" w14:textId="72479B08" w:rsidR="00031241" w:rsidRPr="00700635" w:rsidRDefault="00031241" w:rsidP="000F7EAD">
      <w:pPr>
        <w:pStyle w:val="Title"/>
        <w:rPr>
          <w:sz w:val="24"/>
          <w:szCs w:val="24"/>
        </w:rPr>
      </w:pPr>
      <w:r w:rsidRPr="00700635">
        <w:rPr>
          <w:sz w:val="24"/>
          <w:szCs w:val="24"/>
        </w:rPr>
        <w:t xml:space="preserve">Notes to the </w:t>
      </w:r>
      <w:r w:rsidRPr="00700635">
        <w:rPr>
          <w:rStyle w:val="Emphasis"/>
          <w:sz w:val="24"/>
          <w:szCs w:val="24"/>
        </w:rPr>
        <w:t>Variation to Licence Area Plan –</w:t>
      </w:r>
      <w:r w:rsidR="00394EB9" w:rsidRPr="00700635">
        <w:rPr>
          <w:rStyle w:val="Emphasis"/>
          <w:sz w:val="24"/>
          <w:szCs w:val="24"/>
        </w:rPr>
        <w:t xml:space="preserve"> </w:t>
      </w:r>
      <w:r w:rsidR="00092691">
        <w:rPr>
          <w:rStyle w:val="Emphasis"/>
          <w:sz w:val="24"/>
          <w:szCs w:val="24"/>
        </w:rPr>
        <w:t>Remote Central and Eastern Australia</w:t>
      </w:r>
      <w:r w:rsidR="00894CB4">
        <w:rPr>
          <w:rStyle w:val="Emphasis"/>
          <w:sz w:val="24"/>
          <w:szCs w:val="24"/>
        </w:rPr>
        <w:t xml:space="preserve"> </w:t>
      </w:r>
      <w:r w:rsidR="000F5D53">
        <w:rPr>
          <w:rStyle w:val="Emphasis"/>
          <w:sz w:val="24"/>
          <w:szCs w:val="24"/>
        </w:rPr>
        <w:t>Radio</w:t>
      </w:r>
      <w:r w:rsidRPr="00700635">
        <w:rPr>
          <w:rStyle w:val="Emphasis"/>
          <w:sz w:val="24"/>
          <w:szCs w:val="24"/>
        </w:rPr>
        <w:t xml:space="preserve"> – 20</w:t>
      </w:r>
      <w:r w:rsidR="006F02E2">
        <w:rPr>
          <w:rStyle w:val="Emphasis"/>
          <w:sz w:val="24"/>
          <w:szCs w:val="24"/>
        </w:rPr>
        <w:t>2</w:t>
      </w:r>
      <w:r w:rsidR="00092691">
        <w:rPr>
          <w:rStyle w:val="Emphasis"/>
          <w:sz w:val="24"/>
          <w:szCs w:val="24"/>
        </w:rPr>
        <w:t>3</w:t>
      </w:r>
      <w:r w:rsidRPr="00700635">
        <w:rPr>
          <w:rStyle w:val="Emphasis"/>
          <w:sz w:val="24"/>
          <w:szCs w:val="24"/>
        </w:rPr>
        <w:t xml:space="preserve"> </w:t>
      </w:r>
      <w:r w:rsidR="00FE1D70" w:rsidRPr="00700635">
        <w:rPr>
          <w:rStyle w:val="Emphasis"/>
          <w:sz w:val="24"/>
          <w:szCs w:val="24"/>
        </w:rPr>
        <w:t>(</w:t>
      </w:r>
      <w:r w:rsidRPr="00700635">
        <w:rPr>
          <w:rStyle w:val="Emphasis"/>
          <w:sz w:val="24"/>
          <w:szCs w:val="24"/>
        </w:rPr>
        <w:t>No.1)</w:t>
      </w:r>
    </w:p>
    <w:p w14:paraId="2CC29A13" w14:textId="77777777" w:rsidR="00031241" w:rsidRPr="008E7A53" w:rsidRDefault="00031241" w:rsidP="006125D7">
      <w:pPr>
        <w:pStyle w:val="Heading2"/>
      </w:pPr>
      <w:r w:rsidRPr="008E7A53">
        <w:t>Section 1</w:t>
      </w:r>
      <w:r w:rsidRPr="008E7A53">
        <w:tab/>
        <w:t>Name</w:t>
      </w:r>
    </w:p>
    <w:p w14:paraId="409DA7D0" w14:textId="488A2860" w:rsidR="00031241" w:rsidRPr="008E7A53" w:rsidRDefault="00031241" w:rsidP="00FE1D70">
      <w:r w:rsidRPr="008E7A53">
        <w:t xml:space="preserve">This section provides for the instrument to be cited as the </w:t>
      </w:r>
      <w:r w:rsidRPr="003454C0">
        <w:rPr>
          <w:rStyle w:val="Emphasis"/>
        </w:rPr>
        <w:t xml:space="preserve">Variation to Licence Area Plan – </w:t>
      </w:r>
      <w:r w:rsidR="00356584">
        <w:rPr>
          <w:rStyle w:val="Emphasis"/>
        </w:rPr>
        <w:t>Remote Central and Eastern Australia</w:t>
      </w:r>
      <w:r w:rsidR="00717DD7">
        <w:rPr>
          <w:rStyle w:val="Emphasis"/>
        </w:rPr>
        <w:t xml:space="preserve"> </w:t>
      </w:r>
      <w:r w:rsidRPr="003454C0">
        <w:rPr>
          <w:rStyle w:val="Emphasis"/>
        </w:rPr>
        <w:t>Radio – 20</w:t>
      </w:r>
      <w:r w:rsidR="006F02E2">
        <w:rPr>
          <w:rStyle w:val="Emphasis"/>
        </w:rPr>
        <w:t>2</w:t>
      </w:r>
      <w:r w:rsidR="00356584">
        <w:rPr>
          <w:rStyle w:val="Emphasis"/>
        </w:rPr>
        <w:t>3</w:t>
      </w:r>
      <w:r w:rsidRPr="003454C0">
        <w:rPr>
          <w:rStyle w:val="Emphasis"/>
        </w:rPr>
        <w:t xml:space="preserve"> </w:t>
      </w:r>
      <w:r w:rsidR="00FE1D70">
        <w:rPr>
          <w:rStyle w:val="Emphasis"/>
        </w:rPr>
        <w:t>(</w:t>
      </w:r>
      <w:r w:rsidRPr="003454C0">
        <w:rPr>
          <w:rStyle w:val="Emphasis"/>
        </w:rPr>
        <w:t>No.1)</w:t>
      </w:r>
      <w:r w:rsidRPr="008E7A53">
        <w:t>.</w:t>
      </w:r>
    </w:p>
    <w:p w14:paraId="7B3BB964" w14:textId="77777777" w:rsidR="00031241" w:rsidRPr="008E7A53" w:rsidRDefault="00031241" w:rsidP="006125D7">
      <w:pPr>
        <w:pStyle w:val="Heading2"/>
      </w:pPr>
      <w:r w:rsidRPr="008E7A53">
        <w:t>Section 2</w:t>
      </w:r>
      <w:r w:rsidRPr="008E7A53">
        <w:tab/>
        <w:t>Commencement</w:t>
      </w:r>
    </w:p>
    <w:p w14:paraId="575E23D2" w14:textId="41B06E61" w:rsidR="006125D7" w:rsidRDefault="00031241" w:rsidP="00031241">
      <w:r w:rsidRPr="008E7A53">
        <w:t>This section provides for the instrument to commence at the start of the day after it is registered on the Federal Register of Legislation.</w:t>
      </w:r>
    </w:p>
    <w:p w14:paraId="28875FBF" w14:textId="487E48AB" w:rsidR="00CD2F82" w:rsidRDefault="00CD2F82" w:rsidP="00031241">
      <w:r>
        <w:t xml:space="preserve">The Federal Register of Legislation may be accessed, free of charge, at </w:t>
      </w:r>
      <w:hyperlink r:id="rId16" w:history="1">
        <w:r w:rsidRPr="0006203F">
          <w:rPr>
            <w:rStyle w:val="Hyperlink"/>
          </w:rPr>
          <w:t>www.legislation.gov.au</w:t>
        </w:r>
      </w:hyperlink>
      <w:r>
        <w:t xml:space="preserve">. </w:t>
      </w:r>
    </w:p>
    <w:p w14:paraId="79C8BBC5" w14:textId="58628A3D" w:rsidR="00031241" w:rsidRPr="008E7A53" w:rsidRDefault="00031241" w:rsidP="006125D7">
      <w:pPr>
        <w:pStyle w:val="Heading2"/>
      </w:pPr>
      <w:r w:rsidRPr="008E7A53">
        <w:t>Section 3</w:t>
      </w:r>
      <w:r w:rsidRPr="008E7A53">
        <w:tab/>
        <w:t>Authority</w:t>
      </w:r>
    </w:p>
    <w:p w14:paraId="24D87DB0" w14:textId="3FCA6955" w:rsidR="00031241" w:rsidRPr="008E7A53" w:rsidRDefault="00031241" w:rsidP="00FE1D70">
      <w:r w:rsidRPr="008E7A53">
        <w:t>This section identifies the provision of the Act that authorises the making of the instrument, namely subsection 26</w:t>
      </w:r>
      <w:r w:rsidR="00FE1D70">
        <w:t>(</w:t>
      </w:r>
      <w:r w:rsidRPr="008E7A53">
        <w:t>2) of the Act.</w:t>
      </w:r>
    </w:p>
    <w:p w14:paraId="205A8C00" w14:textId="778E6069" w:rsidR="00031241" w:rsidRPr="00D9206D" w:rsidRDefault="00031241" w:rsidP="006125D7">
      <w:pPr>
        <w:pStyle w:val="Heading2"/>
      </w:pPr>
      <w:r w:rsidRPr="00D9206D">
        <w:t>Section 4</w:t>
      </w:r>
      <w:r w:rsidRPr="00D9206D">
        <w:tab/>
      </w:r>
      <w:r w:rsidR="00E471F9">
        <w:t>Variation</w:t>
      </w:r>
    </w:p>
    <w:p w14:paraId="3A7F0974" w14:textId="10947DDC" w:rsidR="0018666C" w:rsidRDefault="0018666C" w:rsidP="00FE1D70">
      <w:r>
        <w:t xml:space="preserve">This section provides for the </w:t>
      </w:r>
      <w:r w:rsidR="00356584">
        <w:t>Remote</w:t>
      </w:r>
      <w:r>
        <w:t xml:space="preserve"> LAP (</w:t>
      </w:r>
      <w:r w:rsidR="00952E35">
        <w:t>F2005B</w:t>
      </w:r>
      <w:r w:rsidR="00AE1663">
        <w:t>01472</w:t>
      </w:r>
      <w:r w:rsidR="00E5605A">
        <w:t>)</w:t>
      </w:r>
      <w:r w:rsidR="00725B57">
        <w:t xml:space="preserve"> to be varied as set out in Schedule 1 to the instrument.</w:t>
      </w:r>
    </w:p>
    <w:p w14:paraId="3442F2F5" w14:textId="2BAD0CAE" w:rsidR="00725B57" w:rsidRPr="00A70299" w:rsidRDefault="00725B57" w:rsidP="00FE1D70">
      <w:pPr>
        <w:rPr>
          <w:b/>
          <w:bCs/>
        </w:rPr>
      </w:pPr>
      <w:r w:rsidRPr="00450275">
        <w:rPr>
          <w:b/>
          <w:bCs/>
        </w:rPr>
        <w:t>Schedule 1-</w:t>
      </w:r>
      <w:r w:rsidR="009E5032">
        <w:rPr>
          <w:b/>
          <w:bCs/>
        </w:rPr>
        <w:t>Variation</w:t>
      </w:r>
    </w:p>
    <w:p w14:paraId="0296625C" w14:textId="4265AE4A" w:rsidR="007D5081" w:rsidRPr="00D9206D" w:rsidRDefault="009D0293" w:rsidP="007D5081">
      <w:r w:rsidRPr="007E5BC8">
        <w:rPr>
          <w:b/>
          <w:bCs/>
        </w:rPr>
        <w:t xml:space="preserve">Item </w:t>
      </w:r>
      <w:r w:rsidR="0017582A" w:rsidRPr="007E5BC8">
        <w:rPr>
          <w:b/>
          <w:bCs/>
        </w:rPr>
        <w:t>1</w:t>
      </w:r>
      <w:r w:rsidR="007D5081" w:rsidRPr="00D9206D">
        <w:t xml:space="preserve"> </w:t>
      </w:r>
      <w:r w:rsidR="00871A3C">
        <w:t xml:space="preserve">amends </w:t>
      </w:r>
      <w:r w:rsidR="00E471F9">
        <w:t>c</w:t>
      </w:r>
      <w:r w:rsidR="00055AFD">
        <w:t xml:space="preserve">lause </w:t>
      </w:r>
      <w:r w:rsidR="00B27C13">
        <w:t xml:space="preserve">4 </w:t>
      </w:r>
      <w:r w:rsidR="00871A3C">
        <w:t xml:space="preserve">of the Remote LAP by </w:t>
      </w:r>
      <w:r w:rsidR="006F4478">
        <w:t>omit</w:t>
      </w:r>
      <w:r w:rsidR="00871A3C">
        <w:t>ting</w:t>
      </w:r>
      <w:r w:rsidR="006F4478">
        <w:t xml:space="preserve"> the word “twelve” and substi</w:t>
      </w:r>
      <w:r w:rsidR="00E670FE">
        <w:t>tuting</w:t>
      </w:r>
      <w:r w:rsidR="006F4478">
        <w:t xml:space="preserve"> the word “seventeen”</w:t>
      </w:r>
      <w:r w:rsidR="00EC211A">
        <w:t>.</w:t>
      </w:r>
      <w:r w:rsidR="00A805C3">
        <w:t xml:space="preserve"> This </w:t>
      </w:r>
      <w:r w:rsidR="0061511D">
        <w:t xml:space="preserve">changes </w:t>
      </w:r>
      <w:r w:rsidR="00EC0C4B">
        <w:t xml:space="preserve">the number of </w:t>
      </w:r>
      <w:r w:rsidR="00E471F9">
        <w:t>n</w:t>
      </w:r>
      <w:r w:rsidR="00EC0C4B">
        <w:t xml:space="preserve">ational radio broadcasting services </w:t>
      </w:r>
      <w:r w:rsidR="00412F89">
        <w:t xml:space="preserve">planned </w:t>
      </w:r>
      <w:r w:rsidR="00EC0C4B">
        <w:t xml:space="preserve">in the </w:t>
      </w:r>
      <w:r w:rsidR="00CC10A1">
        <w:t>instrument</w:t>
      </w:r>
      <w:r w:rsidR="00EC0C4B">
        <w:t xml:space="preserve">. </w:t>
      </w:r>
      <w:r w:rsidR="00412F89">
        <w:t xml:space="preserve">Five </w:t>
      </w:r>
      <w:r w:rsidR="00E471F9">
        <w:t>n</w:t>
      </w:r>
      <w:r w:rsidR="00412F89">
        <w:t xml:space="preserve">ational radio broadcasting services </w:t>
      </w:r>
      <w:r w:rsidR="001A2472">
        <w:t xml:space="preserve">are to be </w:t>
      </w:r>
      <w:r w:rsidR="00953218">
        <w:t>available in Norfolk Island.</w:t>
      </w:r>
    </w:p>
    <w:p w14:paraId="1BF43ACA" w14:textId="29396E5D" w:rsidR="005E3782" w:rsidRPr="00D9206D" w:rsidRDefault="009D0293" w:rsidP="005E3782">
      <w:r w:rsidRPr="007E5BC8">
        <w:rPr>
          <w:b/>
          <w:bCs/>
        </w:rPr>
        <w:t xml:space="preserve">Item </w:t>
      </w:r>
      <w:r w:rsidR="0017582A" w:rsidRPr="007E5BC8">
        <w:rPr>
          <w:b/>
          <w:bCs/>
        </w:rPr>
        <w:t>2</w:t>
      </w:r>
      <w:r w:rsidR="005E3782" w:rsidRPr="00EB74A8">
        <w:t xml:space="preserve"> </w:t>
      </w:r>
      <w:r w:rsidR="00FC08BB">
        <w:t xml:space="preserve">repeals </w:t>
      </w:r>
      <w:r w:rsidR="00DC388D">
        <w:t>c</w:t>
      </w:r>
      <w:r w:rsidR="00FC08BB">
        <w:t xml:space="preserve">lauses 46 to 58 </w:t>
      </w:r>
      <w:r w:rsidR="00DC388D">
        <w:t xml:space="preserve">(both </w:t>
      </w:r>
      <w:r w:rsidR="00FC08BB">
        <w:t>inclusive</w:t>
      </w:r>
      <w:r w:rsidR="00DC388D">
        <w:t>)</w:t>
      </w:r>
      <w:r w:rsidR="00FC08BB">
        <w:t xml:space="preserve"> </w:t>
      </w:r>
      <w:r w:rsidR="009E5032">
        <w:t xml:space="preserve">and substitutes the </w:t>
      </w:r>
      <w:r w:rsidR="00DC388D">
        <w:t>c</w:t>
      </w:r>
      <w:r w:rsidR="009E5032">
        <w:t xml:space="preserve">lauses in Part 1 of Schedule 2 </w:t>
      </w:r>
      <w:r w:rsidR="00165A73">
        <w:t xml:space="preserve">to </w:t>
      </w:r>
      <w:r w:rsidR="009E5032">
        <w:t>the instrument</w:t>
      </w:r>
      <w:r w:rsidR="00D47BA1">
        <w:t>.</w:t>
      </w:r>
      <w:r w:rsidR="00134D8C">
        <w:t xml:space="preserve"> This </w:t>
      </w:r>
      <w:r w:rsidR="00BA379F">
        <w:t>amend</w:t>
      </w:r>
      <w:r w:rsidR="00165A73">
        <w:t xml:space="preserve">ment corrects a previous </w:t>
      </w:r>
      <w:r w:rsidR="0094230D">
        <w:t xml:space="preserve">error in the numbering of the clauses. New clause 57 </w:t>
      </w:r>
      <w:r w:rsidR="009C1214">
        <w:t xml:space="preserve">has been added </w:t>
      </w:r>
      <w:r w:rsidR="00332742">
        <w:t xml:space="preserve">to </w:t>
      </w:r>
      <w:r w:rsidR="00BE7C05">
        <w:t xml:space="preserve">reflect the addition of the </w:t>
      </w:r>
      <w:r w:rsidR="00CC10A1">
        <w:t xml:space="preserve">two community radio broadcasting services on Norfolk Island to the instrument. </w:t>
      </w:r>
    </w:p>
    <w:p w14:paraId="2FC3F0F8" w14:textId="1B4BB6A3" w:rsidR="00B75D1C" w:rsidRDefault="000C1693" w:rsidP="002A7691">
      <w:r w:rsidRPr="007E5BC8">
        <w:rPr>
          <w:b/>
          <w:bCs/>
        </w:rPr>
        <w:t>Item</w:t>
      </w:r>
      <w:r w:rsidR="004E6B03" w:rsidRPr="007E5BC8">
        <w:rPr>
          <w:b/>
          <w:bCs/>
        </w:rPr>
        <w:t xml:space="preserve"> </w:t>
      </w:r>
      <w:r w:rsidR="009E5032" w:rsidRPr="007E5BC8">
        <w:rPr>
          <w:b/>
          <w:bCs/>
        </w:rPr>
        <w:t>3</w:t>
      </w:r>
      <w:r w:rsidR="007D7C13">
        <w:t xml:space="preserve"> amends Schedule Two to the</w:t>
      </w:r>
      <w:r w:rsidR="00040395">
        <w:t xml:space="preserve"> Remote LAP </w:t>
      </w:r>
      <w:r w:rsidR="00495333">
        <w:t>to insert</w:t>
      </w:r>
      <w:r w:rsidR="00323A03">
        <w:t xml:space="preserve"> </w:t>
      </w:r>
      <w:r w:rsidR="002B046B">
        <w:t xml:space="preserve">the </w:t>
      </w:r>
      <w:r w:rsidR="00C7607E">
        <w:t xml:space="preserve">details of </w:t>
      </w:r>
      <w:r w:rsidR="006B5461">
        <w:t xml:space="preserve">two new commercial broadcasting services </w:t>
      </w:r>
      <w:r w:rsidR="00C36CC8">
        <w:t>on Norfolk Island. N</w:t>
      </w:r>
      <w:r w:rsidR="00C7607E">
        <w:t xml:space="preserve">ew Attachments </w:t>
      </w:r>
      <w:r w:rsidR="006B5461">
        <w:t>2.37A and 2.81A</w:t>
      </w:r>
      <w:r w:rsidR="00C36CC8">
        <w:t xml:space="preserve"> that</w:t>
      </w:r>
      <w:r w:rsidR="0075157B">
        <w:t xml:space="preserve"> </w:t>
      </w:r>
      <w:r w:rsidR="00C36CC8">
        <w:t xml:space="preserve">are </w:t>
      </w:r>
      <w:r w:rsidR="006B5461">
        <w:t xml:space="preserve">being added to the Remote LAP </w:t>
      </w:r>
      <w:r w:rsidR="005D74C2">
        <w:t>contain</w:t>
      </w:r>
      <w:r w:rsidR="00FE71A3">
        <w:t xml:space="preserve"> the </w:t>
      </w:r>
      <w:r w:rsidR="004C50E7">
        <w:t xml:space="preserve">technical specifications </w:t>
      </w:r>
      <w:proofErr w:type="gramStart"/>
      <w:r w:rsidR="004C50E7">
        <w:t xml:space="preserve">for </w:t>
      </w:r>
      <w:r w:rsidR="00095290">
        <w:t xml:space="preserve"> </w:t>
      </w:r>
      <w:r w:rsidR="00C36CC8">
        <w:t>the</w:t>
      </w:r>
      <w:proofErr w:type="gramEnd"/>
      <w:r w:rsidR="00C36CC8">
        <w:t xml:space="preserve"> </w:t>
      </w:r>
      <w:r w:rsidR="00FE71A3">
        <w:t>two</w:t>
      </w:r>
      <w:r w:rsidR="00095290">
        <w:t xml:space="preserve"> commercial radio broadcasting service</w:t>
      </w:r>
      <w:r w:rsidR="00FE71A3">
        <w:t>s</w:t>
      </w:r>
      <w:r w:rsidR="00095290">
        <w:t>.</w:t>
      </w:r>
      <w:r w:rsidR="00B75D1C">
        <w:t xml:space="preserve"> </w:t>
      </w:r>
    </w:p>
    <w:p w14:paraId="6AD96C57" w14:textId="18257E9F" w:rsidR="002238D5" w:rsidRDefault="000C1693" w:rsidP="002A7691">
      <w:r w:rsidRPr="007E5BC8">
        <w:rPr>
          <w:b/>
          <w:bCs/>
        </w:rPr>
        <w:t xml:space="preserve">Item </w:t>
      </w:r>
      <w:r w:rsidR="005A4446" w:rsidRPr="007E5BC8">
        <w:rPr>
          <w:b/>
          <w:bCs/>
        </w:rPr>
        <w:t>4</w:t>
      </w:r>
      <w:r w:rsidR="00820E73">
        <w:t xml:space="preserve"> </w:t>
      </w:r>
      <w:r w:rsidR="0006537A">
        <w:t xml:space="preserve">amends </w:t>
      </w:r>
      <w:r w:rsidR="00820E73">
        <w:t xml:space="preserve">Schedule Three </w:t>
      </w:r>
      <w:r w:rsidR="0006537A">
        <w:t>to the Remote LAP to insert</w:t>
      </w:r>
      <w:r w:rsidR="009C112C">
        <w:t xml:space="preserve"> the details of five new </w:t>
      </w:r>
      <w:r w:rsidR="00E33FD1">
        <w:t>n</w:t>
      </w:r>
      <w:r w:rsidR="009C112C">
        <w:t xml:space="preserve">ational broadcasting services </w:t>
      </w:r>
      <w:r w:rsidR="002F673E">
        <w:t>on Norfolk Island. N</w:t>
      </w:r>
      <w:r w:rsidR="0006537A">
        <w:t xml:space="preserve">ew </w:t>
      </w:r>
      <w:r w:rsidR="005D74C2">
        <w:t>A</w:t>
      </w:r>
      <w:r w:rsidR="0006537A">
        <w:t xml:space="preserve">ttachments </w:t>
      </w:r>
      <w:r w:rsidR="005D74C2">
        <w:t>3.78A to 3.78E</w:t>
      </w:r>
      <w:r w:rsidR="002F673E">
        <w:t xml:space="preserve"> </w:t>
      </w:r>
      <w:proofErr w:type="spellStart"/>
      <w:r w:rsidR="002F673E">
        <w:t>contain</w:t>
      </w:r>
      <w:r w:rsidR="00820E73">
        <w:t>the</w:t>
      </w:r>
      <w:proofErr w:type="spellEnd"/>
      <w:r w:rsidR="00820E73">
        <w:t xml:space="preserve"> technical specifications </w:t>
      </w:r>
      <w:r w:rsidR="0075012E">
        <w:t xml:space="preserve">for the </w:t>
      </w:r>
      <w:r w:rsidR="00450275">
        <w:t xml:space="preserve">five </w:t>
      </w:r>
      <w:r w:rsidR="00E33FD1">
        <w:t>n</w:t>
      </w:r>
      <w:r w:rsidR="0075012E">
        <w:t>ational radio broadcasting services</w:t>
      </w:r>
      <w:r w:rsidR="00820E73">
        <w:t xml:space="preserve">. </w:t>
      </w:r>
      <w:r w:rsidR="0065224D">
        <w:t xml:space="preserve"> </w:t>
      </w:r>
    </w:p>
    <w:p w14:paraId="12E703DC" w14:textId="55DA8DA3" w:rsidR="002A7691" w:rsidRDefault="000C1693" w:rsidP="002A7691">
      <w:r w:rsidRPr="007E5BC8">
        <w:rPr>
          <w:b/>
          <w:bCs/>
        </w:rPr>
        <w:t xml:space="preserve">Item </w:t>
      </w:r>
      <w:r w:rsidR="00E20D35" w:rsidRPr="007E5BC8">
        <w:rPr>
          <w:b/>
          <w:bCs/>
        </w:rPr>
        <w:t>5</w:t>
      </w:r>
      <w:r w:rsidR="000C6FA9">
        <w:t xml:space="preserve"> </w:t>
      </w:r>
      <w:r w:rsidR="00E46431">
        <w:t xml:space="preserve">inserts new Schedule </w:t>
      </w:r>
      <w:proofErr w:type="gramStart"/>
      <w:r w:rsidR="00E46431">
        <w:t>Fifty Seven</w:t>
      </w:r>
      <w:proofErr w:type="gramEnd"/>
      <w:r w:rsidR="00E46431">
        <w:t xml:space="preserve"> </w:t>
      </w:r>
      <w:r w:rsidR="00266315">
        <w:t>in</w:t>
      </w:r>
      <w:r w:rsidR="00E46431">
        <w:t>to the Remote LAP</w:t>
      </w:r>
      <w:r w:rsidR="00D21CD0">
        <w:t xml:space="preserve">. </w:t>
      </w:r>
      <w:r w:rsidR="000C6FA9">
        <w:t>Schedule Fifty Seven</w:t>
      </w:r>
      <w:r w:rsidR="004033BE">
        <w:t xml:space="preserve"> </w:t>
      </w:r>
      <w:r w:rsidR="003D039A">
        <w:t>specif</w:t>
      </w:r>
      <w:r w:rsidR="00D21CD0">
        <w:t>ies</w:t>
      </w:r>
      <w:r w:rsidR="003D039A">
        <w:t xml:space="preserve"> the</w:t>
      </w:r>
      <w:r w:rsidR="00AE281A">
        <w:t xml:space="preserve"> t</w:t>
      </w:r>
      <w:r w:rsidR="00403D7E">
        <w:t xml:space="preserve">echnical specifications for </w:t>
      </w:r>
      <w:r w:rsidR="00F52CDA">
        <w:t xml:space="preserve">new </w:t>
      </w:r>
      <w:r w:rsidR="0057332E">
        <w:t xml:space="preserve">Attachments </w:t>
      </w:r>
      <w:r w:rsidR="003D039A">
        <w:t xml:space="preserve">57.2, 57.3 and 57.4 </w:t>
      </w:r>
      <w:r w:rsidR="00F52CDA">
        <w:t xml:space="preserve">which contain the technical specifications for the </w:t>
      </w:r>
      <w:proofErr w:type="gramStart"/>
      <w:r w:rsidR="006D41EB">
        <w:t xml:space="preserve">two </w:t>
      </w:r>
      <w:r w:rsidR="00403D7E">
        <w:t xml:space="preserve"> community</w:t>
      </w:r>
      <w:proofErr w:type="gramEnd"/>
      <w:r w:rsidR="00403D7E">
        <w:t xml:space="preserve"> </w:t>
      </w:r>
      <w:r w:rsidR="00710850">
        <w:t>radio broadcasting service</w:t>
      </w:r>
      <w:r w:rsidR="006D41EB">
        <w:t>s</w:t>
      </w:r>
      <w:r w:rsidR="00710850">
        <w:t xml:space="preserve"> provided under licence SL 1180039</w:t>
      </w:r>
      <w:r w:rsidR="003D039A">
        <w:t xml:space="preserve"> </w:t>
      </w:r>
      <w:r w:rsidR="006D41EB">
        <w:t>and SL 118</w:t>
      </w:r>
      <w:r w:rsidR="008D5296">
        <w:t xml:space="preserve">0049, </w:t>
      </w:r>
      <w:r w:rsidR="000450C7">
        <w:t>serving the Norfolk Island RA1 licence area</w:t>
      </w:r>
      <w:r w:rsidR="008D5296">
        <w:t xml:space="preserve"> described at Attachment 57.1</w:t>
      </w:r>
      <w:r w:rsidR="0057332E">
        <w:t>.</w:t>
      </w:r>
    </w:p>
    <w:p w14:paraId="3E5D9E14" w14:textId="32067F6F" w:rsidR="00010726" w:rsidRDefault="00FB3A01" w:rsidP="00450E6C">
      <w:r w:rsidRPr="007E5BC8">
        <w:rPr>
          <w:b/>
          <w:bCs/>
        </w:rPr>
        <w:t xml:space="preserve">Item </w:t>
      </w:r>
      <w:r w:rsidR="004C3B38" w:rsidRPr="007E5BC8">
        <w:rPr>
          <w:b/>
          <w:bCs/>
        </w:rPr>
        <w:t>6</w:t>
      </w:r>
      <w:r w:rsidR="00010726">
        <w:t xml:space="preserve"> </w:t>
      </w:r>
      <w:r w:rsidR="00D12EEC">
        <w:t>amen</w:t>
      </w:r>
      <w:r w:rsidR="002A58D1">
        <w:t xml:space="preserve">ds </w:t>
      </w:r>
      <w:r w:rsidR="00010726">
        <w:t xml:space="preserve"> Attachment </w:t>
      </w:r>
      <w:r w:rsidR="000B2258">
        <w:t xml:space="preserve">2.1 </w:t>
      </w:r>
      <w:r w:rsidR="002A58D1">
        <w:t xml:space="preserve">to the Remote LAP by </w:t>
      </w:r>
      <w:r w:rsidR="005676AE">
        <w:t>omit</w:t>
      </w:r>
      <w:r w:rsidR="002A58D1">
        <w:t>ting</w:t>
      </w:r>
      <w:r w:rsidR="005676AE">
        <w:t xml:space="preserve"> the </w:t>
      </w:r>
      <w:r w:rsidR="00420119">
        <w:t xml:space="preserve">words </w:t>
      </w:r>
      <w:r w:rsidR="004F52F0">
        <w:t>“</w:t>
      </w:r>
      <w:r w:rsidR="00FD2FCB">
        <w:t>The licence area, in terms of areas defined by the Australian Bureau of Statistics at the Census of 8 August 2006, is</w:t>
      </w:r>
      <w:r w:rsidR="008017DB">
        <w:t>:</w:t>
      </w:r>
      <w:r w:rsidR="00FD2FCB">
        <w:t>” and subst</w:t>
      </w:r>
      <w:r w:rsidR="002B40F1">
        <w:t>i</w:t>
      </w:r>
      <w:r w:rsidR="00CC595D">
        <w:t>t</w:t>
      </w:r>
      <w:r w:rsidR="00FD2FCB">
        <w:t>ut</w:t>
      </w:r>
      <w:r w:rsidR="00670507">
        <w:t>ing</w:t>
      </w:r>
      <w:r w:rsidR="00FD2FCB">
        <w:t xml:space="preserve"> </w:t>
      </w:r>
      <w:r w:rsidR="00AA140E">
        <w:t>“The licence area</w:t>
      </w:r>
      <w:r w:rsidR="00ED6AFB">
        <w:t xml:space="preserve"> is the licence area defined in Attachment 57.1 (Norfolk Island RA1) and the following areas defin</w:t>
      </w:r>
      <w:r w:rsidR="00670507">
        <w:t>e</w:t>
      </w:r>
      <w:r w:rsidR="00ED6AFB">
        <w:t xml:space="preserve">d by the Australian Bureau of Statistics </w:t>
      </w:r>
      <w:r w:rsidR="00355DEC">
        <w:t xml:space="preserve">at the Census of 8 August </w:t>
      </w:r>
      <w:r w:rsidR="00355DEC">
        <w:lastRenderedPageBreak/>
        <w:t>2006</w:t>
      </w:r>
      <w:r w:rsidR="00670507">
        <w:t>:</w:t>
      </w:r>
      <w:r w:rsidR="00355DEC">
        <w:t>”</w:t>
      </w:r>
      <w:r w:rsidR="00F07E58">
        <w:t xml:space="preserve"> </w:t>
      </w:r>
      <w:r w:rsidR="00804A8F">
        <w:t xml:space="preserve">This amendment </w:t>
      </w:r>
      <w:r w:rsidR="00FF656B">
        <w:t xml:space="preserve">includes Norfolk Island </w:t>
      </w:r>
      <w:r w:rsidR="0095098C">
        <w:t xml:space="preserve">(the </w:t>
      </w:r>
      <w:r w:rsidR="00F143FD">
        <w:t xml:space="preserve">licence area </w:t>
      </w:r>
      <w:r w:rsidR="009E6A12">
        <w:t>a</w:t>
      </w:r>
      <w:r w:rsidR="00F143FD">
        <w:t xml:space="preserve">s defined in Attachment 57.1) </w:t>
      </w:r>
      <w:r w:rsidR="00FF656B">
        <w:t xml:space="preserve">as a part of the </w:t>
      </w:r>
      <w:r w:rsidR="00C677B9">
        <w:t>Remote Commercial Radio Service North East Zone RA1</w:t>
      </w:r>
      <w:r w:rsidR="00E97E81">
        <w:t xml:space="preserve">. </w:t>
      </w:r>
    </w:p>
    <w:p w14:paraId="4F7A0AF1" w14:textId="3E538C35" w:rsidR="00E97E81" w:rsidRDefault="00E97E81" w:rsidP="00450E6C">
      <w:r w:rsidRPr="007E5BC8">
        <w:rPr>
          <w:b/>
          <w:bCs/>
        </w:rPr>
        <w:t>Item</w:t>
      </w:r>
      <w:r w:rsidR="00862A68" w:rsidRPr="007E5BC8">
        <w:rPr>
          <w:b/>
          <w:bCs/>
        </w:rPr>
        <w:t xml:space="preserve"> </w:t>
      </w:r>
      <w:r w:rsidR="004C3B38" w:rsidRPr="007E5BC8">
        <w:rPr>
          <w:b/>
          <w:bCs/>
        </w:rPr>
        <w:t>7</w:t>
      </w:r>
      <w:r w:rsidR="0018628C">
        <w:t xml:space="preserve"> inserts new </w:t>
      </w:r>
      <w:r w:rsidR="00F07F8F">
        <w:t>Attachment 2.37</w:t>
      </w:r>
      <w:r w:rsidR="0018628C">
        <w:t xml:space="preserve">A which contains the technical specifications for a </w:t>
      </w:r>
      <w:r w:rsidR="0087296E">
        <w:t xml:space="preserve">new </w:t>
      </w:r>
      <w:r w:rsidR="0018628C">
        <w:t xml:space="preserve">commercial radio broadcasting service on Norfolk Island. </w:t>
      </w:r>
    </w:p>
    <w:p w14:paraId="16F69729" w14:textId="1CC3E085" w:rsidR="008D74E0" w:rsidRDefault="009D535D" w:rsidP="00450E6C">
      <w:r w:rsidRPr="007E5BC8">
        <w:rPr>
          <w:b/>
          <w:bCs/>
        </w:rPr>
        <w:t>Item 8</w:t>
      </w:r>
      <w:r>
        <w:t xml:space="preserve"> </w:t>
      </w:r>
      <w:r w:rsidR="0087296E">
        <w:t xml:space="preserve">inserts new Attachment 2.81A which contains the technical specifications for a </w:t>
      </w:r>
      <w:r w:rsidR="007D0BCD">
        <w:t xml:space="preserve">second </w:t>
      </w:r>
      <w:r w:rsidR="0087296E">
        <w:t xml:space="preserve">new commercial radio broadcasting service on Norfolk Island. </w:t>
      </w:r>
    </w:p>
    <w:p w14:paraId="102116E0" w14:textId="2636A0A7" w:rsidR="00DC253C" w:rsidRDefault="00DC253C" w:rsidP="00450E6C">
      <w:r w:rsidRPr="007E5BC8">
        <w:rPr>
          <w:b/>
          <w:bCs/>
        </w:rPr>
        <w:t>Item</w:t>
      </w:r>
      <w:r w:rsidR="00862A68" w:rsidRPr="007E5BC8">
        <w:rPr>
          <w:b/>
          <w:bCs/>
        </w:rPr>
        <w:t xml:space="preserve"> 9</w:t>
      </w:r>
      <w:r>
        <w:t xml:space="preserve"> </w:t>
      </w:r>
      <w:r w:rsidR="0013234A">
        <w:t>insert</w:t>
      </w:r>
      <w:r w:rsidR="00A0521A">
        <w:t>s</w:t>
      </w:r>
      <w:r w:rsidR="0013234A">
        <w:t xml:space="preserve"> </w:t>
      </w:r>
      <w:r w:rsidR="00A0521A">
        <w:t xml:space="preserve">new </w:t>
      </w:r>
      <w:r w:rsidR="0013234A">
        <w:t>Attachment</w:t>
      </w:r>
      <w:r w:rsidR="00A0521A">
        <w:t>s</w:t>
      </w:r>
      <w:r w:rsidR="0013234A">
        <w:t xml:space="preserve"> 3.78A, </w:t>
      </w:r>
      <w:r w:rsidR="00C07271">
        <w:t>3.78B, 3.78C, 3.78D</w:t>
      </w:r>
      <w:r w:rsidR="00F30966">
        <w:t xml:space="preserve"> and 3.78E</w:t>
      </w:r>
      <w:r w:rsidR="00A0521A">
        <w:t xml:space="preserve">. These Attachments contain the technical specifications for the five new </w:t>
      </w:r>
      <w:r w:rsidR="009E6A12">
        <w:t>n</w:t>
      </w:r>
      <w:r w:rsidR="00A0521A">
        <w:t>ational broadcasting services on Norfolk Island.</w:t>
      </w:r>
    </w:p>
    <w:p w14:paraId="776602F6" w14:textId="6DC15A6F" w:rsidR="00950904" w:rsidRDefault="00950904" w:rsidP="00450E6C">
      <w:r w:rsidRPr="007E5BC8">
        <w:rPr>
          <w:b/>
          <w:bCs/>
        </w:rPr>
        <w:t>Item 10</w:t>
      </w:r>
      <w:r>
        <w:t xml:space="preserve"> </w:t>
      </w:r>
      <w:r w:rsidR="000A75E3">
        <w:t xml:space="preserve">inserts new </w:t>
      </w:r>
      <w:r>
        <w:t>Attachment</w:t>
      </w:r>
      <w:r w:rsidR="00092A05">
        <w:t>s</w:t>
      </w:r>
      <w:r>
        <w:t xml:space="preserve"> </w:t>
      </w:r>
      <w:r w:rsidR="00591301">
        <w:t>57.2</w:t>
      </w:r>
      <w:proofErr w:type="gramStart"/>
      <w:r w:rsidR="00591301">
        <w:t xml:space="preserve">,  </w:t>
      </w:r>
      <w:r w:rsidR="00A77CB0">
        <w:t>57.3</w:t>
      </w:r>
      <w:proofErr w:type="gramEnd"/>
      <w:r w:rsidR="00A77CB0">
        <w:t xml:space="preserve"> and 57.4</w:t>
      </w:r>
      <w:r w:rsidR="00092A05">
        <w:t xml:space="preserve"> which contain the technical specifications for two new community radio broadcasting services on Norfolk Island</w:t>
      </w:r>
      <w:r w:rsidR="00A77CB0">
        <w:t xml:space="preserve">. </w:t>
      </w:r>
    </w:p>
    <w:p w14:paraId="2F515161" w14:textId="7C2A835C" w:rsidR="00B80FC6" w:rsidRPr="007E5BC8" w:rsidRDefault="0018628C" w:rsidP="00D614E2">
      <w:pPr>
        <w:rPr>
          <w:bCs/>
          <w:iCs/>
        </w:rPr>
      </w:pPr>
      <w:r w:rsidRPr="007E5BC8">
        <w:rPr>
          <w:b/>
          <w:iCs/>
        </w:rPr>
        <w:t>Schedule 2</w:t>
      </w:r>
      <w:r>
        <w:rPr>
          <w:bCs/>
          <w:iCs/>
        </w:rPr>
        <w:t xml:space="preserve"> to the instrument contains the </w:t>
      </w:r>
      <w:r w:rsidR="00382508">
        <w:rPr>
          <w:bCs/>
          <w:iCs/>
        </w:rPr>
        <w:t xml:space="preserve">clauses and Attachments referred to in items </w:t>
      </w:r>
      <w:r w:rsidR="0087296E">
        <w:rPr>
          <w:bCs/>
          <w:iCs/>
        </w:rPr>
        <w:t xml:space="preserve">2, 7, 8, 9 and 10 of Schedule 1. </w:t>
      </w:r>
    </w:p>
    <w:sectPr w:rsidR="00B80FC6" w:rsidRPr="007E5BC8" w:rsidSect="00082354">
      <w:footerReference w:type="defaul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D3CE6" w14:textId="77777777" w:rsidR="0011794F" w:rsidRDefault="0011794F" w:rsidP="00ED5233">
      <w:r>
        <w:separator/>
      </w:r>
    </w:p>
    <w:p w14:paraId="01F61083" w14:textId="77777777" w:rsidR="0011794F" w:rsidRDefault="0011794F" w:rsidP="00ED5233"/>
  </w:endnote>
  <w:endnote w:type="continuationSeparator" w:id="0">
    <w:p w14:paraId="63D10CFB" w14:textId="77777777" w:rsidR="0011794F" w:rsidRDefault="0011794F" w:rsidP="00ED5233">
      <w:r>
        <w:continuationSeparator/>
      </w:r>
    </w:p>
    <w:p w14:paraId="65EBEAB3" w14:textId="77777777" w:rsidR="0011794F" w:rsidRDefault="0011794F" w:rsidP="00ED52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9620644"/>
      <w:docPartObj>
        <w:docPartGallery w:val="Page Numbers (Bottom of Page)"/>
        <w:docPartUnique/>
      </w:docPartObj>
    </w:sdtPr>
    <w:sdtEndPr>
      <w:rPr>
        <w:i w:val="0"/>
        <w:noProof/>
      </w:rPr>
    </w:sdtEndPr>
    <w:sdtContent>
      <w:p w14:paraId="53BA164C" w14:textId="6C4F7AEE" w:rsidR="00225E48" w:rsidRDefault="00225E48" w:rsidP="001E09F6">
        <w:pPr>
          <w:pStyle w:val="Footer"/>
          <w:pBdr>
            <w:top w:val="single" w:sz="4" w:space="1" w:color="auto"/>
          </w:pBdr>
          <w:jc w:val="center"/>
        </w:pPr>
        <w:r w:rsidRPr="00ED5233">
          <w:t xml:space="preserve">Explanatory Statement to the Variation to Licence Area Plan – </w:t>
        </w:r>
        <w:r w:rsidR="00E85B05">
          <w:t>Remote Central</w:t>
        </w:r>
        <w:r w:rsidR="00717DD7">
          <w:t xml:space="preserve"> </w:t>
        </w:r>
        <w:r w:rsidR="00C7501D">
          <w:t xml:space="preserve">and Eastern Australia </w:t>
        </w:r>
        <w:r w:rsidR="0003338F" w:rsidRPr="00ED5233">
          <w:t>Radio</w:t>
        </w:r>
        <w:r w:rsidRPr="00ED5233">
          <w:t xml:space="preserve"> – 20</w:t>
        </w:r>
        <w:r w:rsidR="003720FF">
          <w:t>2</w:t>
        </w:r>
        <w:r w:rsidR="00C7501D">
          <w:t>3</w:t>
        </w:r>
        <w:r w:rsidRPr="00ED5233">
          <w:t xml:space="preserve"> (No.</w:t>
        </w:r>
        <w:r w:rsidR="00DF5E3B">
          <w:t xml:space="preserve"> </w:t>
        </w:r>
        <w:r w:rsidRPr="00ED5233">
          <w:t>1)</w:t>
        </w:r>
      </w:p>
      <w:p w14:paraId="24F63E26" w14:textId="6D627901" w:rsidR="00225E48" w:rsidRPr="00700635" w:rsidRDefault="00225E48" w:rsidP="00ED5233">
        <w:pPr>
          <w:pStyle w:val="Footer"/>
          <w:rPr>
            <w:i w:val="0"/>
          </w:rPr>
        </w:pPr>
        <w:r w:rsidRPr="00700635">
          <w:rPr>
            <w:i w:val="0"/>
          </w:rPr>
          <w:fldChar w:fldCharType="begin"/>
        </w:r>
        <w:r w:rsidRPr="00700635">
          <w:rPr>
            <w:i w:val="0"/>
          </w:rPr>
          <w:instrText xml:space="preserve"> PAGE   \* MERGEFORMAT </w:instrText>
        </w:r>
        <w:r w:rsidRPr="00700635">
          <w:rPr>
            <w:i w:val="0"/>
          </w:rPr>
          <w:fldChar w:fldCharType="separate"/>
        </w:r>
        <w:r w:rsidR="009830BA" w:rsidRPr="00700635">
          <w:rPr>
            <w:i w:val="0"/>
            <w:noProof/>
          </w:rPr>
          <w:t>3</w:t>
        </w:r>
        <w:r w:rsidRPr="00700635">
          <w:rPr>
            <w:i w:val="0"/>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1522D" w14:textId="77777777" w:rsidR="0011794F" w:rsidRDefault="0011794F" w:rsidP="00ED5233">
      <w:r>
        <w:separator/>
      </w:r>
    </w:p>
    <w:p w14:paraId="6B4A4483" w14:textId="77777777" w:rsidR="0011794F" w:rsidRDefault="0011794F" w:rsidP="00ED5233"/>
  </w:footnote>
  <w:footnote w:type="continuationSeparator" w:id="0">
    <w:p w14:paraId="1A9D4803" w14:textId="77777777" w:rsidR="0011794F" w:rsidRDefault="0011794F" w:rsidP="00ED5233">
      <w:r>
        <w:continuationSeparator/>
      </w:r>
    </w:p>
    <w:p w14:paraId="1EE055FC" w14:textId="77777777" w:rsidR="0011794F" w:rsidRDefault="0011794F" w:rsidP="00ED52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7F23"/>
    <w:multiLevelType w:val="hybridMultilevel"/>
    <w:tmpl w:val="7890D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8B6630"/>
    <w:multiLevelType w:val="hybridMultilevel"/>
    <w:tmpl w:val="F59E6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EF61BC"/>
    <w:multiLevelType w:val="hybridMultilevel"/>
    <w:tmpl w:val="43E4D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492739"/>
    <w:multiLevelType w:val="hybridMultilevel"/>
    <w:tmpl w:val="F7901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8515AB"/>
    <w:multiLevelType w:val="hybridMultilevel"/>
    <w:tmpl w:val="CAB87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06084C"/>
    <w:multiLevelType w:val="hybridMultilevel"/>
    <w:tmpl w:val="0CB6F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0BB1449"/>
    <w:multiLevelType w:val="hybridMultilevel"/>
    <w:tmpl w:val="C2327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45A7FCB"/>
    <w:multiLevelType w:val="hybridMultilevel"/>
    <w:tmpl w:val="E4D429F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8" w15:restartNumberingAfterBreak="0">
    <w:nsid w:val="576F0324"/>
    <w:multiLevelType w:val="hybridMultilevel"/>
    <w:tmpl w:val="17A2FF0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591C499F"/>
    <w:multiLevelType w:val="hybridMultilevel"/>
    <w:tmpl w:val="535097A8"/>
    <w:lvl w:ilvl="0" w:tplc="FFFFFFFF">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5E0072FF"/>
    <w:multiLevelType w:val="hybridMultilevel"/>
    <w:tmpl w:val="DB5CD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6E946CB"/>
    <w:multiLevelType w:val="hybridMultilevel"/>
    <w:tmpl w:val="ED124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F4530A"/>
    <w:multiLevelType w:val="hybridMultilevel"/>
    <w:tmpl w:val="8EC0C35A"/>
    <w:lvl w:ilvl="0" w:tplc="722470C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7803712"/>
    <w:multiLevelType w:val="multilevel"/>
    <w:tmpl w:val="EF10E5D8"/>
    <w:lvl w:ilvl="0">
      <w:start w:val="1"/>
      <w:numFmt w:val="lowerLetter"/>
      <w:lvlText w:val="(%1)"/>
      <w:lvlJc w:val="left"/>
      <w:pPr>
        <w:ind w:left="1353" w:hanging="360"/>
      </w:pPr>
      <w:rPr>
        <w:rFonts w:hint="default"/>
      </w:rPr>
    </w:lvl>
    <w:lvl w:ilvl="1">
      <w:start w:val="1"/>
      <w:numFmt w:val="lowerRoman"/>
      <w:lvlText w:val="(%2)"/>
      <w:lvlJc w:val="left"/>
      <w:pPr>
        <w:ind w:left="2073" w:hanging="360"/>
      </w:pPr>
      <w:rPr>
        <w:rFonts w:hint="default"/>
      </w:rPr>
    </w:lvl>
    <w:lvl w:ilvl="2">
      <w:start w:val="1"/>
      <w:numFmt w:val="lowerRoman"/>
      <w:lvlText w:val="%3."/>
      <w:lvlJc w:val="right"/>
      <w:pPr>
        <w:ind w:left="2793" w:hanging="180"/>
      </w:pPr>
      <w:rPr>
        <w:rFonts w:hint="default"/>
      </w:rPr>
    </w:lvl>
    <w:lvl w:ilvl="3">
      <w:start w:val="1"/>
      <w:numFmt w:val="decimal"/>
      <w:lvlText w:val="%4."/>
      <w:lvlJc w:val="left"/>
      <w:pPr>
        <w:ind w:left="3513" w:hanging="360"/>
      </w:pPr>
      <w:rPr>
        <w:rFonts w:hint="default"/>
      </w:rPr>
    </w:lvl>
    <w:lvl w:ilvl="4">
      <w:start w:val="1"/>
      <w:numFmt w:val="lowerLetter"/>
      <w:lvlText w:val="%5."/>
      <w:lvlJc w:val="left"/>
      <w:pPr>
        <w:ind w:left="4233" w:hanging="360"/>
      </w:pPr>
      <w:rPr>
        <w:rFonts w:hint="default"/>
      </w:rPr>
    </w:lvl>
    <w:lvl w:ilvl="5">
      <w:start w:val="1"/>
      <w:numFmt w:val="lowerRoman"/>
      <w:lvlText w:val="%6."/>
      <w:lvlJc w:val="right"/>
      <w:pPr>
        <w:ind w:left="4953" w:hanging="180"/>
      </w:pPr>
      <w:rPr>
        <w:rFonts w:hint="default"/>
      </w:rPr>
    </w:lvl>
    <w:lvl w:ilvl="6">
      <w:start w:val="1"/>
      <w:numFmt w:val="decimal"/>
      <w:lvlText w:val="%7."/>
      <w:lvlJc w:val="left"/>
      <w:pPr>
        <w:ind w:left="5673" w:hanging="360"/>
      </w:pPr>
      <w:rPr>
        <w:rFonts w:hint="default"/>
      </w:rPr>
    </w:lvl>
    <w:lvl w:ilvl="7">
      <w:start w:val="1"/>
      <w:numFmt w:val="lowerLetter"/>
      <w:lvlText w:val="%8."/>
      <w:lvlJc w:val="left"/>
      <w:pPr>
        <w:ind w:left="6393" w:hanging="360"/>
      </w:pPr>
      <w:rPr>
        <w:rFonts w:hint="default"/>
      </w:rPr>
    </w:lvl>
    <w:lvl w:ilvl="8">
      <w:start w:val="1"/>
      <w:numFmt w:val="lowerRoman"/>
      <w:lvlText w:val="%9."/>
      <w:lvlJc w:val="right"/>
      <w:pPr>
        <w:ind w:left="7113" w:hanging="180"/>
      </w:pPr>
      <w:rPr>
        <w:rFonts w:hint="default"/>
      </w:rPr>
    </w:lvl>
  </w:abstractNum>
  <w:abstractNum w:abstractNumId="14" w15:restartNumberingAfterBreak="0">
    <w:nsid w:val="7CE1122B"/>
    <w:multiLevelType w:val="hybridMultilevel"/>
    <w:tmpl w:val="596E2BD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num w:numId="1" w16cid:durableId="224921906">
    <w:abstractNumId w:val="10"/>
  </w:num>
  <w:num w:numId="2" w16cid:durableId="229849782">
    <w:abstractNumId w:val="5"/>
  </w:num>
  <w:num w:numId="3" w16cid:durableId="1871454233">
    <w:abstractNumId w:val="2"/>
  </w:num>
  <w:num w:numId="4" w16cid:durableId="223565864">
    <w:abstractNumId w:val="4"/>
  </w:num>
  <w:num w:numId="5" w16cid:durableId="74983409">
    <w:abstractNumId w:val="3"/>
  </w:num>
  <w:num w:numId="6" w16cid:durableId="1527788532">
    <w:abstractNumId w:val="1"/>
  </w:num>
  <w:num w:numId="7" w16cid:durableId="2038970676">
    <w:abstractNumId w:val="12"/>
  </w:num>
  <w:num w:numId="8" w16cid:durableId="1953049785">
    <w:abstractNumId w:val="13"/>
  </w:num>
  <w:num w:numId="9" w16cid:durableId="1120491814">
    <w:abstractNumId w:val="0"/>
  </w:num>
  <w:num w:numId="10" w16cid:durableId="461578212">
    <w:abstractNumId w:val="6"/>
  </w:num>
  <w:num w:numId="11" w16cid:durableId="383455130">
    <w:abstractNumId w:val="11"/>
  </w:num>
  <w:num w:numId="12" w16cid:durableId="1511992977">
    <w:abstractNumId w:val="14"/>
  </w:num>
  <w:num w:numId="13" w16cid:durableId="252252082">
    <w:abstractNumId w:val="7"/>
  </w:num>
  <w:num w:numId="14" w16cid:durableId="1771657448">
    <w:abstractNumId w:val="9"/>
  </w:num>
  <w:num w:numId="15" w16cid:durableId="9932179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tLQ0Nzc0MzM0MLdU0lEKTi0uzszPAykwqgUAvI9n5CwAAAA="/>
  </w:docVars>
  <w:rsids>
    <w:rsidRoot w:val="00013079"/>
    <w:rsid w:val="00000B44"/>
    <w:rsid w:val="000010CA"/>
    <w:rsid w:val="00002640"/>
    <w:rsid w:val="00003720"/>
    <w:rsid w:val="00003E01"/>
    <w:rsid w:val="00007ED3"/>
    <w:rsid w:val="0001012C"/>
    <w:rsid w:val="00010726"/>
    <w:rsid w:val="00010986"/>
    <w:rsid w:val="00011BA0"/>
    <w:rsid w:val="00011FA8"/>
    <w:rsid w:val="000124F9"/>
    <w:rsid w:val="000125F2"/>
    <w:rsid w:val="00013079"/>
    <w:rsid w:val="0001683A"/>
    <w:rsid w:val="00016F81"/>
    <w:rsid w:val="00017240"/>
    <w:rsid w:val="00017A06"/>
    <w:rsid w:val="00017E6C"/>
    <w:rsid w:val="00022870"/>
    <w:rsid w:val="000242EA"/>
    <w:rsid w:val="000243CA"/>
    <w:rsid w:val="000252B9"/>
    <w:rsid w:val="00025ACE"/>
    <w:rsid w:val="00025BAA"/>
    <w:rsid w:val="000276C0"/>
    <w:rsid w:val="0002798E"/>
    <w:rsid w:val="00027E18"/>
    <w:rsid w:val="0003052C"/>
    <w:rsid w:val="00030D18"/>
    <w:rsid w:val="00031241"/>
    <w:rsid w:val="00031403"/>
    <w:rsid w:val="00031B48"/>
    <w:rsid w:val="000327DF"/>
    <w:rsid w:val="00033115"/>
    <w:rsid w:val="0003338F"/>
    <w:rsid w:val="000345C4"/>
    <w:rsid w:val="00034872"/>
    <w:rsid w:val="0003507D"/>
    <w:rsid w:val="0003529C"/>
    <w:rsid w:val="00035363"/>
    <w:rsid w:val="00035C7E"/>
    <w:rsid w:val="000362E1"/>
    <w:rsid w:val="00037F0E"/>
    <w:rsid w:val="00040086"/>
    <w:rsid w:val="00040395"/>
    <w:rsid w:val="00040671"/>
    <w:rsid w:val="00040830"/>
    <w:rsid w:val="00040969"/>
    <w:rsid w:val="00042ADD"/>
    <w:rsid w:val="000431A2"/>
    <w:rsid w:val="00044110"/>
    <w:rsid w:val="00044A87"/>
    <w:rsid w:val="000450C7"/>
    <w:rsid w:val="000460FF"/>
    <w:rsid w:val="000462C6"/>
    <w:rsid w:val="00046378"/>
    <w:rsid w:val="00046486"/>
    <w:rsid w:val="000468B1"/>
    <w:rsid w:val="00046EF5"/>
    <w:rsid w:val="00047E7D"/>
    <w:rsid w:val="000501D4"/>
    <w:rsid w:val="000507BB"/>
    <w:rsid w:val="0005102E"/>
    <w:rsid w:val="000513A4"/>
    <w:rsid w:val="00054220"/>
    <w:rsid w:val="00054E12"/>
    <w:rsid w:val="00055AFD"/>
    <w:rsid w:val="00055BB0"/>
    <w:rsid w:val="00056879"/>
    <w:rsid w:val="00056938"/>
    <w:rsid w:val="00057775"/>
    <w:rsid w:val="000604AB"/>
    <w:rsid w:val="00062820"/>
    <w:rsid w:val="00062EB7"/>
    <w:rsid w:val="0006337E"/>
    <w:rsid w:val="0006479F"/>
    <w:rsid w:val="0006537A"/>
    <w:rsid w:val="00065596"/>
    <w:rsid w:val="00065733"/>
    <w:rsid w:val="00066410"/>
    <w:rsid w:val="0006712E"/>
    <w:rsid w:val="00067CCB"/>
    <w:rsid w:val="00070519"/>
    <w:rsid w:val="000706BB"/>
    <w:rsid w:val="00070BEB"/>
    <w:rsid w:val="00070D91"/>
    <w:rsid w:val="00070DC6"/>
    <w:rsid w:val="0007172A"/>
    <w:rsid w:val="00071801"/>
    <w:rsid w:val="000726C7"/>
    <w:rsid w:val="000738F2"/>
    <w:rsid w:val="0007453E"/>
    <w:rsid w:val="00074A8D"/>
    <w:rsid w:val="00074E98"/>
    <w:rsid w:val="00076F07"/>
    <w:rsid w:val="00080635"/>
    <w:rsid w:val="00080DFD"/>
    <w:rsid w:val="0008114D"/>
    <w:rsid w:val="00082354"/>
    <w:rsid w:val="00082FB3"/>
    <w:rsid w:val="0008307C"/>
    <w:rsid w:val="000835F7"/>
    <w:rsid w:val="00084694"/>
    <w:rsid w:val="00085508"/>
    <w:rsid w:val="00085968"/>
    <w:rsid w:val="00086B18"/>
    <w:rsid w:val="00086CEB"/>
    <w:rsid w:val="00087F95"/>
    <w:rsid w:val="000902C3"/>
    <w:rsid w:val="00090B14"/>
    <w:rsid w:val="00091F24"/>
    <w:rsid w:val="00092691"/>
    <w:rsid w:val="00092A05"/>
    <w:rsid w:val="00092B6B"/>
    <w:rsid w:val="00092F3E"/>
    <w:rsid w:val="00093012"/>
    <w:rsid w:val="000930ED"/>
    <w:rsid w:val="00094529"/>
    <w:rsid w:val="00094990"/>
    <w:rsid w:val="00095290"/>
    <w:rsid w:val="00095AB3"/>
    <w:rsid w:val="0009622A"/>
    <w:rsid w:val="000963F3"/>
    <w:rsid w:val="0009654A"/>
    <w:rsid w:val="0009660F"/>
    <w:rsid w:val="00096800"/>
    <w:rsid w:val="000974C9"/>
    <w:rsid w:val="0009769E"/>
    <w:rsid w:val="000A3A94"/>
    <w:rsid w:val="000A3FBC"/>
    <w:rsid w:val="000A456C"/>
    <w:rsid w:val="000A458D"/>
    <w:rsid w:val="000A4658"/>
    <w:rsid w:val="000A47EF"/>
    <w:rsid w:val="000A4FA3"/>
    <w:rsid w:val="000A530B"/>
    <w:rsid w:val="000A75E3"/>
    <w:rsid w:val="000B0BA7"/>
    <w:rsid w:val="000B168E"/>
    <w:rsid w:val="000B1D06"/>
    <w:rsid w:val="000B2258"/>
    <w:rsid w:val="000B2DB6"/>
    <w:rsid w:val="000B33B6"/>
    <w:rsid w:val="000B386A"/>
    <w:rsid w:val="000B460D"/>
    <w:rsid w:val="000B4956"/>
    <w:rsid w:val="000B4AC6"/>
    <w:rsid w:val="000B4B59"/>
    <w:rsid w:val="000B4B6C"/>
    <w:rsid w:val="000B555B"/>
    <w:rsid w:val="000B63EB"/>
    <w:rsid w:val="000B6537"/>
    <w:rsid w:val="000B6FF8"/>
    <w:rsid w:val="000B7D50"/>
    <w:rsid w:val="000C0022"/>
    <w:rsid w:val="000C03E9"/>
    <w:rsid w:val="000C0649"/>
    <w:rsid w:val="000C090D"/>
    <w:rsid w:val="000C0B93"/>
    <w:rsid w:val="000C0C14"/>
    <w:rsid w:val="000C1693"/>
    <w:rsid w:val="000C1F4F"/>
    <w:rsid w:val="000C2DFB"/>
    <w:rsid w:val="000C2FDC"/>
    <w:rsid w:val="000C30C8"/>
    <w:rsid w:val="000C3F65"/>
    <w:rsid w:val="000C41BC"/>
    <w:rsid w:val="000C58D3"/>
    <w:rsid w:val="000C5949"/>
    <w:rsid w:val="000C61D5"/>
    <w:rsid w:val="000C63F2"/>
    <w:rsid w:val="000C6436"/>
    <w:rsid w:val="000C6497"/>
    <w:rsid w:val="000C6F8A"/>
    <w:rsid w:val="000C6FA9"/>
    <w:rsid w:val="000C6FE8"/>
    <w:rsid w:val="000D0CAC"/>
    <w:rsid w:val="000D105E"/>
    <w:rsid w:val="000D13EB"/>
    <w:rsid w:val="000D1B14"/>
    <w:rsid w:val="000D1D0C"/>
    <w:rsid w:val="000D1FFF"/>
    <w:rsid w:val="000D2BCA"/>
    <w:rsid w:val="000D4ECE"/>
    <w:rsid w:val="000D6240"/>
    <w:rsid w:val="000D74D3"/>
    <w:rsid w:val="000E03B4"/>
    <w:rsid w:val="000E06E7"/>
    <w:rsid w:val="000E0E0D"/>
    <w:rsid w:val="000E1BD1"/>
    <w:rsid w:val="000E1E29"/>
    <w:rsid w:val="000E31BC"/>
    <w:rsid w:val="000E3298"/>
    <w:rsid w:val="000E38C9"/>
    <w:rsid w:val="000E3A40"/>
    <w:rsid w:val="000E48A4"/>
    <w:rsid w:val="000E4E34"/>
    <w:rsid w:val="000E51BB"/>
    <w:rsid w:val="000E5EF3"/>
    <w:rsid w:val="000E6178"/>
    <w:rsid w:val="000E796B"/>
    <w:rsid w:val="000F029F"/>
    <w:rsid w:val="000F0C58"/>
    <w:rsid w:val="000F1E6B"/>
    <w:rsid w:val="000F300B"/>
    <w:rsid w:val="000F3F46"/>
    <w:rsid w:val="000F4019"/>
    <w:rsid w:val="000F50F8"/>
    <w:rsid w:val="000F54E0"/>
    <w:rsid w:val="000F5D53"/>
    <w:rsid w:val="000F5DDF"/>
    <w:rsid w:val="000F6255"/>
    <w:rsid w:val="000F7EAD"/>
    <w:rsid w:val="00103BF4"/>
    <w:rsid w:val="00104276"/>
    <w:rsid w:val="0010465A"/>
    <w:rsid w:val="001058EC"/>
    <w:rsid w:val="00105C3B"/>
    <w:rsid w:val="00105DC5"/>
    <w:rsid w:val="00106101"/>
    <w:rsid w:val="00106B04"/>
    <w:rsid w:val="0010737E"/>
    <w:rsid w:val="00107E4C"/>
    <w:rsid w:val="001128F4"/>
    <w:rsid w:val="00112987"/>
    <w:rsid w:val="00114729"/>
    <w:rsid w:val="00115446"/>
    <w:rsid w:val="00115451"/>
    <w:rsid w:val="001156F4"/>
    <w:rsid w:val="00115726"/>
    <w:rsid w:val="00117351"/>
    <w:rsid w:val="0011794F"/>
    <w:rsid w:val="00117A5A"/>
    <w:rsid w:val="00117E13"/>
    <w:rsid w:val="00120275"/>
    <w:rsid w:val="00120EE9"/>
    <w:rsid w:val="0012102F"/>
    <w:rsid w:val="00121521"/>
    <w:rsid w:val="00121B9E"/>
    <w:rsid w:val="00122072"/>
    <w:rsid w:val="00123387"/>
    <w:rsid w:val="00124155"/>
    <w:rsid w:val="001245B7"/>
    <w:rsid w:val="00125315"/>
    <w:rsid w:val="00126C3C"/>
    <w:rsid w:val="00130809"/>
    <w:rsid w:val="00132095"/>
    <w:rsid w:val="0013234A"/>
    <w:rsid w:val="001324C1"/>
    <w:rsid w:val="00133594"/>
    <w:rsid w:val="00134705"/>
    <w:rsid w:val="00134D8C"/>
    <w:rsid w:val="00135801"/>
    <w:rsid w:val="001371ED"/>
    <w:rsid w:val="00140459"/>
    <w:rsid w:val="00140ED0"/>
    <w:rsid w:val="00141538"/>
    <w:rsid w:val="001418BE"/>
    <w:rsid w:val="001418BF"/>
    <w:rsid w:val="001458E2"/>
    <w:rsid w:val="00145D5E"/>
    <w:rsid w:val="00146A0C"/>
    <w:rsid w:val="00150F75"/>
    <w:rsid w:val="00152769"/>
    <w:rsid w:val="00152C29"/>
    <w:rsid w:val="00152CF5"/>
    <w:rsid w:val="001546D8"/>
    <w:rsid w:val="00154E53"/>
    <w:rsid w:val="001558A0"/>
    <w:rsid w:val="00156FF8"/>
    <w:rsid w:val="001579C8"/>
    <w:rsid w:val="00161C73"/>
    <w:rsid w:val="001622B1"/>
    <w:rsid w:val="00162ECE"/>
    <w:rsid w:val="00162F2E"/>
    <w:rsid w:val="001641C2"/>
    <w:rsid w:val="00164282"/>
    <w:rsid w:val="00164B09"/>
    <w:rsid w:val="00164D88"/>
    <w:rsid w:val="00165005"/>
    <w:rsid w:val="001652F4"/>
    <w:rsid w:val="00165A73"/>
    <w:rsid w:val="0017088C"/>
    <w:rsid w:val="00170A6F"/>
    <w:rsid w:val="00171E5A"/>
    <w:rsid w:val="001736B3"/>
    <w:rsid w:val="001737B1"/>
    <w:rsid w:val="0017582A"/>
    <w:rsid w:val="00175D52"/>
    <w:rsid w:val="00175E86"/>
    <w:rsid w:val="00175F81"/>
    <w:rsid w:val="00176359"/>
    <w:rsid w:val="00176751"/>
    <w:rsid w:val="00177034"/>
    <w:rsid w:val="00177983"/>
    <w:rsid w:val="00180B8A"/>
    <w:rsid w:val="00180C33"/>
    <w:rsid w:val="00182535"/>
    <w:rsid w:val="001825EE"/>
    <w:rsid w:val="00182690"/>
    <w:rsid w:val="00183412"/>
    <w:rsid w:val="00183950"/>
    <w:rsid w:val="00183A59"/>
    <w:rsid w:val="00185759"/>
    <w:rsid w:val="0018578E"/>
    <w:rsid w:val="001857AC"/>
    <w:rsid w:val="00185BDC"/>
    <w:rsid w:val="0018628C"/>
    <w:rsid w:val="00186427"/>
    <w:rsid w:val="0018666C"/>
    <w:rsid w:val="00186D72"/>
    <w:rsid w:val="0018730A"/>
    <w:rsid w:val="001875AD"/>
    <w:rsid w:val="001879CA"/>
    <w:rsid w:val="00187A19"/>
    <w:rsid w:val="00187D47"/>
    <w:rsid w:val="00187DC5"/>
    <w:rsid w:val="00190895"/>
    <w:rsid w:val="00190B48"/>
    <w:rsid w:val="00191ECA"/>
    <w:rsid w:val="0019254C"/>
    <w:rsid w:val="0019263F"/>
    <w:rsid w:val="00194512"/>
    <w:rsid w:val="0019460F"/>
    <w:rsid w:val="00195716"/>
    <w:rsid w:val="00196147"/>
    <w:rsid w:val="0019775D"/>
    <w:rsid w:val="00197EF6"/>
    <w:rsid w:val="001A0385"/>
    <w:rsid w:val="001A210D"/>
    <w:rsid w:val="001A2472"/>
    <w:rsid w:val="001A26DA"/>
    <w:rsid w:val="001A3AB6"/>
    <w:rsid w:val="001A3C79"/>
    <w:rsid w:val="001A4478"/>
    <w:rsid w:val="001A57A2"/>
    <w:rsid w:val="001B09D6"/>
    <w:rsid w:val="001B0A21"/>
    <w:rsid w:val="001B0C6E"/>
    <w:rsid w:val="001B1832"/>
    <w:rsid w:val="001B1ECE"/>
    <w:rsid w:val="001B3CCC"/>
    <w:rsid w:val="001B4239"/>
    <w:rsid w:val="001B45F8"/>
    <w:rsid w:val="001B4E55"/>
    <w:rsid w:val="001B541F"/>
    <w:rsid w:val="001B5657"/>
    <w:rsid w:val="001B58C1"/>
    <w:rsid w:val="001B6347"/>
    <w:rsid w:val="001C02F6"/>
    <w:rsid w:val="001C1AED"/>
    <w:rsid w:val="001C26E9"/>
    <w:rsid w:val="001C28CF"/>
    <w:rsid w:val="001C3276"/>
    <w:rsid w:val="001C33EA"/>
    <w:rsid w:val="001C3CA3"/>
    <w:rsid w:val="001C4BF8"/>
    <w:rsid w:val="001C5421"/>
    <w:rsid w:val="001C5A52"/>
    <w:rsid w:val="001C6595"/>
    <w:rsid w:val="001C6AF1"/>
    <w:rsid w:val="001C6B49"/>
    <w:rsid w:val="001C6EAC"/>
    <w:rsid w:val="001D2103"/>
    <w:rsid w:val="001D3713"/>
    <w:rsid w:val="001D39BA"/>
    <w:rsid w:val="001D480A"/>
    <w:rsid w:val="001D5C25"/>
    <w:rsid w:val="001D5EF9"/>
    <w:rsid w:val="001D672D"/>
    <w:rsid w:val="001D7AAF"/>
    <w:rsid w:val="001E06E3"/>
    <w:rsid w:val="001E07C3"/>
    <w:rsid w:val="001E09F6"/>
    <w:rsid w:val="001E1491"/>
    <w:rsid w:val="001E14FC"/>
    <w:rsid w:val="001E2985"/>
    <w:rsid w:val="001E38A6"/>
    <w:rsid w:val="001E448B"/>
    <w:rsid w:val="001E4DC0"/>
    <w:rsid w:val="001E6CB9"/>
    <w:rsid w:val="001E719D"/>
    <w:rsid w:val="001E7343"/>
    <w:rsid w:val="001E75C4"/>
    <w:rsid w:val="001F1D1C"/>
    <w:rsid w:val="001F1D72"/>
    <w:rsid w:val="001F226A"/>
    <w:rsid w:val="001F23CF"/>
    <w:rsid w:val="001F3077"/>
    <w:rsid w:val="001F3DF4"/>
    <w:rsid w:val="001F3EF7"/>
    <w:rsid w:val="001F4402"/>
    <w:rsid w:val="001F5241"/>
    <w:rsid w:val="001F593D"/>
    <w:rsid w:val="001F792D"/>
    <w:rsid w:val="002020D8"/>
    <w:rsid w:val="0020277A"/>
    <w:rsid w:val="00203DC0"/>
    <w:rsid w:val="0020451A"/>
    <w:rsid w:val="002046D2"/>
    <w:rsid w:val="00205515"/>
    <w:rsid w:val="0020581E"/>
    <w:rsid w:val="0020635E"/>
    <w:rsid w:val="00206733"/>
    <w:rsid w:val="002067B7"/>
    <w:rsid w:val="00207161"/>
    <w:rsid w:val="00210078"/>
    <w:rsid w:val="0021036E"/>
    <w:rsid w:val="00211690"/>
    <w:rsid w:val="00212570"/>
    <w:rsid w:val="00212847"/>
    <w:rsid w:val="00212AB3"/>
    <w:rsid w:val="00213695"/>
    <w:rsid w:val="002141EA"/>
    <w:rsid w:val="00214C38"/>
    <w:rsid w:val="00215EAD"/>
    <w:rsid w:val="0021667D"/>
    <w:rsid w:val="00216CAD"/>
    <w:rsid w:val="00217AAC"/>
    <w:rsid w:val="00217F49"/>
    <w:rsid w:val="002212E7"/>
    <w:rsid w:val="00221377"/>
    <w:rsid w:val="0022169E"/>
    <w:rsid w:val="0022180F"/>
    <w:rsid w:val="0022184B"/>
    <w:rsid w:val="00221903"/>
    <w:rsid w:val="00222479"/>
    <w:rsid w:val="0022337D"/>
    <w:rsid w:val="002238D5"/>
    <w:rsid w:val="002239CC"/>
    <w:rsid w:val="00224C65"/>
    <w:rsid w:val="00225E48"/>
    <w:rsid w:val="00226772"/>
    <w:rsid w:val="00226D1D"/>
    <w:rsid w:val="0022765F"/>
    <w:rsid w:val="00230246"/>
    <w:rsid w:val="002323AF"/>
    <w:rsid w:val="00232761"/>
    <w:rsid w:val="00232A7A"/>
    <w:rsid w:val="002337BF"/>
    <w:rsid w:val="002359BA"/>
    <w:rsid w:val="00235D3A"/>
    <w:rsid w:val="00235FF2"/>
    <w:rsid w:val="002374A7"/>
    <w:rsid w:val="002439A8"/>
    <w:rsid w:val="00246878"/>
    <w:rsid w:val="002469A3"/>
    <w:rsid w:val="002506D2"/>
    <w:rsid w:val="002508C2"/>
    <w:rsid w:val="002508F7"/>
    <w:rsid w:val="00251DE3"/>
    <w:rsid w:val="00251EF2"/>
    <w:rsid w:val="00251F25"/>
    <w:rsid w:val="00252CC9"/>
    <w:rsid w:val="00253A63"/>
    <w:rsid w:val="00253B6A"/>
    <w:rsid w:val="00253CBE"/>
    <w:rsid w:val="00254643"/>
    <w:rsid w:val="00254C0B"/>
    <w:rsid w:val="00256B05"/>
    <w:rsid w:val="0026092B"/>
    <w:rsid w:val="0026168B"/>
    <w:rsid w:val="00261B37"/>
    <w:rsid w:val="00262C7B"/>
    <w:rsid w:val="00264F8E"/>
    <w:rsid w:val="002650B2"/>
    <w:rsid w:val="002662B6"/>
    <w:rsid w:val="00266315"/>
    <w:rsid w:val="002677FB"/>
    <w:rsid w:val="00270240"/>
    <w:rsid w:val="00270743"/>
    <w:rsid w:val="00270C78"/>
    <w:rsid w:val="00270EEC"/>
    <w:rsid w:val="0027129C"/>
    <w:rsid w:val="00271BA2"/>
    <w:rsid w:val="00273076"/>
    <w:rsid w:val="00275CF7"/>
    <w:rsid w:val="002762B8"/>
    <w:rsid w:val="002769F0"/>
    <w:rsid w:val="00277A7D"/>
    <w:rsid w:val="0028083B"/>
    <w:rsid w:val="0028097D"/>
    <w:rsid w:val="002819E8"/>
    <w:rsid w:val="0028279D"/>
    <w:rsid w:val="00283299"/>
    <w:rsid w:val="00283BE7"/>
    <w:rsid w:val="00283ED2"/>
    <w:rsid w:val="002849CD"/>
    <w:rsid w:val="00284C6B"/>
    <w:rsid w:val="00286246"/>
    <w:rsid w:val="0028702E"/>
    <w:rsid w:val="0028764A"/>
    <w:rsid w:val="00287F65"/>
    <w:rsid w:val="0029122A"/>
    <w:rsid w:val="00291D10"/>
    <w:rsid w:val="00292740"/>
    <w:rsid w:val="002936CA"/>
    <w:rsid w:val="00293B10"/>
    <w:rsid w:val="00295DE1"/>
    <w:rsid w:val="00295FDA"/>
    <w:rsid w:val="0029651E"/>
    <w:rsid w:val="00297CE0"/>
    <w:rsid w:val="002A03D0"/>
    <w:rsid w:val="002A13F3"/>
    <w:rsid w:val="002A1503"/>
    <w:rsid w:val="002A1842"/>
    <w:rsid w:val="002A2718"/>
    <w:rsid w:val="002A42E3"/>
    <w:rsid w:val="002A51E3"/>
    <w:rsid w:val="002A5498"/>
    <w:rsid w:val="002A58D1"/>
    <w:rsid w:val="002A5AC0"/>
    <w:rsid w:val="002A6A0B"/>
    <w:rsid w:val="002A6CF0"/>
    <w:rsid w:val="002A7691"/>
    <w:rsid w:val="002B046B"/>
    <w:rsid w:val="002B0C9F"/>
    <w:rsid w:val="002B10B8"/>
    <w:rsid w:val="002B15CE"/>
    <w:rsid w:val="002B1B68"/>
    <w:rsid w:val="002B2C75"/>
    <w:rsid w:val="002B3230"/>
    <w:rsid w:val="002B40F1"/>
    <w:rsid w:val="002B4722"/>
    <w:rsid w:val="002B502C"/>
    <w:rsid w:val="002B6699"/>
    <w:rsid w:val="002B6B5A"/>
    <w:rsid w:val="002B6BDB"/>
    <w:rsid w:val="002C08D6"/>
    <w:rsid w:val="002C19AA"/>
    <w:rsid w:val="002C1E19"/>
    <w:rsid w:val="002C1FC8"/>
    <w:rsid w:val="002C1FE2"/>
    <w:rsid w:val="002C2256"/>
    <w:rsid w:val="002C3F59"/>
    <w:rsid w:val="002C3FA9"/>
    <w:rsid w:val="002C4176"/>
    <w:rsid w:val="002C6309"/>
    <w:rsid w:val="002C6F0E"/>
    <w:rsid w:val="002D0BAF"/>
    <w:rsid w:val="002D36E1"/>
    <w:rsid w:val="002D47B0"/>
    <w:rsid w:val="002D571E"/>
    <w:rsid w:val="002D5891"/>
    <w:rsid w:val="002D6829"/>
    <w:rsid w:val="002D792B"/>
    <w:rsid w:val="002E02F4"/>
    <w:rsid w:val="002E04A7"/>
    <w:rsid w:val="002E063C"/>
    <w:rsid w:val="002E0F5B"/>
    <w:rsid w:val="002E144D"/>
    <w:rsid w:val="002E263A"/>
    <w:rsid w:val="002E2BF8"/>
    <w:rsid w:val="002E2E68"/>
    <w:rsid w:val="002E3B2A"/>
    <w:rsid w:val="002E4890"/>
    <w:rsid w:val="002E4AF5"/>
    <w:rsid w:val="002E5894"/>
    <w:rsid w:val="002E5F0F"/>
    <w:rsid w:val="002E6119"/>
    <w:rsid w:val="002E66E5"/>
    <w:rsid w:val="002E7D24"/>
    <w:rsid w:val="002F0A3E"/>
    <w:rsid w:val="002F2640"/>
    <w:rsid w:val="002F3128"/>
    <w:rsid w:val="002F36E0"/>
    <w:rsid w:val="002F4AD5"/>
    <w:rsid w:val="002F673E"/>
    <w:rsid w:val="002F71AA"/>
    <w:rsid w:val="002F7D02"/>
    <w:rsid w:val="00301F8D"/>
    <w:rsid w:val="0030312A"/>
    <w:rsid w:val="003039E1"/>
    <w:rsid w:val="0030411E"/>
    <w:rsid w:val="0030433D"/>
    <w:rsid w:val="00304C23"/>
    <w:rsid w:val="00305EDD"/>
    <w:rsid w:val="00305FBC"/>
    <w:rsid w:val="003061AC"/>
    <w:rsid w:val="003063B1"/>
    <w:rsid w:val="00307679"/>
    <w:rsid w:val="00311D83"/>
    <w:rsid w:val="00311E97"/>
    <w:rsid w:val="003130DB"/>
    <w:rsid w:val="003156F0"/>
    <w:rsid w:val="00316279"/>
    <w:rsid w:val="00316642"/>
    <w:rsid w:val="00316786"/>
    <w:rsid w:val="00317706"/>
    <w:rsid w:val="00317BB3"/>
    <w:rsid w:val="00320D7D"/>
    <w:rsid w:val="00321801"/>
    <w:rsid w:val="00321FAF"/>
    <w:rsid w:val="0032262B"/>
    <w:rsid w:val="00322CC4"/>
    <w:rsid w:val="00323A03"/>
    <w:rsid w:val="003244AA"/>
    <w:rsid w:val="00324D3A"/>
    <w:rsid w:val="00325B10"/>
    <w:rsid w:val="00326529"/>
    <w:rsid w:val="00326E4A"/>
    <w:rsid w:val="003313C4"/>
    <w:rsid w:val="00332742"/>
    <w:rsid w:val="003328D1"/>
    <w:rsid w:val="00333515"/>
    <w:rsid w:val="0033368D"/>
    <w:rsid w:val="00336204"/>
    <w:rsid w:val="0033682A"/>
    <w:rsid w:val="003372F4"/>
    <w:rsid w:val="00337C62"/>
    <w:rsid w:val="003413EF"/>
    <w:rsid w:val="00342866"/>
    <w:rsid w:val="003434D4"/>
    <w:rsid w:val="003437EE"/>
    <w:rsid w:val="003454C0"/>
    <w:rsid w:val="0034645E"/>
    <w:rsid w:val="00347D3F"/>
    <w:rsid w:val="0035160E"/>
    <w:rsid w:val="00351E30"/>
    <w:rsid w:val="00352050"/>
    <w:rsid w:val="00352F29"/>
    <w:rsid w:val="00355DEC"/>
    <w:rsid w:val="00356584"/>
    <w:rsid w:val="003570C9"/>
    <w:rsid w:val="0035744F"/>
    <w:rsid w:val="003575D1"/>
    <w:rsid w:val="0035777C"/>
    <w:rsid w:val="00357799"/>
    <w:rsid w:val="003602F6"/>
    <w:rsid w:val="003607FF"/>
    <w:rsid w:val="00360945"/>
    <w:rsid w:val="00361056"/>
    <w:rsid w:val="00361121"/>
    <w:rsid w:val="00361AB7"/>
    <w:rsid w:val="0036218E"/>
    <w:rsid w:val="00362C06"/>
    <w:rsid w:val="00362ECC"/>
    <w:rsid w:val="00362FA2"/>
    <w:rsid w:val="003639D6"/>
    <w:rsid w:val="00364B7E"/>
    <w:rsid w:val="003652C3"/>
    <w:rsid w:val="00365F7F"/>
    <w:rsid w:val="00367C7C"/>
    <w:rsid w:val="00370620"/>
    <w:rsid w:val="003711AC"/>
    <w:rsid w:val="003720FF"/>
    <w:rsid w:val="003731CB"/>
    <w:rsid w:val="00374115"/>
    <w:rsid w:val="00374687"/>
    <w:rsid w:val="00374800"/>
    <w:rsid w:val="003751C7"/>
    <w:rsid w:val="00375FA7"/>
    <w:rsid w:val="00377108"/>
    <w:rsid w:val="003779DF"/>
    <w:rsid w:val="00381300"/>
    <w:rsid w:val="00381382"/>
    <w:rsid w:val="00382508"/>
    <w:rsid w:val="00382C14"/>
    <w:rsid w:val="00382DD4"/>
    <w:rsid w:val="00384365"/>
    <w:rsid w:val="003847CC"/>
    <w:rsid w:val="0038503E"/>
    <w:rsid w:val="00385EF1"/>
    <w:rsid w:val="0038604D"/>
    <w:rsid w:val="00386820"/>
    <w:rsid w:val="00386DC6"/>
    <w:rsid w:val="00392463"/>
    <w:rsid w:val="0039483E"/>
    <w:rsid w:val="00394CC3"/>
    <w:rsid w:val="00394EB9"/>
    <w:rsid w:val="00394EDE"/>
    <w:rsid w:val="003958AC"/>
    <w:rsid w:val="0039683F"/>
    <w:rsid w:val="00397FE3"/>
    <w:rsid w:val="003A0A48"/>
    <w:rsid w:val="003A12B7"/>
    <w:rsid w:val="003A2CDD"/>
    <w:rsid w:val="003A2FE0"/>
    <w:rsid w:val="003A3635"/>
    <w:rsid w:val="003A4865"/>
    <w:rsid w:val="003A563B"/>
    <w:rsid w:val="003A5681"/>
    <w:rsid w:val="003A6764"/>
    <w:rsid w:val="003A6A4C"/>
    <w:rsid w:val="003A6CBF"/>
    <w:rsid w:val="003A7407"/>
    <w:rsid w:val="003A7F69"/>
    <w:rsid w:val="003B0D59"/>
    <w:rsid w:val="003B1489"/>
    <w:rsid w:val="003B1E93"/>
    <w:rsid w:val="003B1FB4"/>
    <w:rsid w:val="003B3D92"/>
    <w:rsid w:val="003B74BE"/>
    <w:rsid w:val="003B76C6"/>
    <w:rsid w:val="003C01E5"/>
    <w:rsid w:val="003C0945"/>
    <w:rsid w:val="003C09E6"/>
    <w:rsid w:val="003C0A1D"/>
    <w:rsid w:val="003C0FA1"/>
    <w:rsid w:val="003C2F82"/>
    <w:rsid w:val="003C44B4"/>
    <w:rsid w:val="003C47FE"/>
    <w:rsid w:val="003C496F"/>
    <w:rsid w:val="003C4E66"/>
    <w:rsid w:val="003C5234"/>
    <w:rsid w:val="003C5771"/>
    <w:rsid w:val="003C6B10"/>
    <w:rsid w:val="003C6DB7"/>
    <w:rsid w:val="003C73F3"/>
    <w:rsid w:val="003C7983"/>
    <w:rsid w:val="003D039A"/>
    <w:rsid w:val="003D22FB"/>
    <w:rsid w:val="003D4347"/>
    <w:rsid w:val="003D47CB"/>
    <w:rsid w:val="003D481B"/>
    <w:rsid w:val="003D61B5"/>
    <w:rsid w:val="003D74BE"/>
    <w:rsid w:val="003D76EA"/>
    <w:rsid w:val="003E0462"/>
    <w:rsid w:val="003E2B37"/>
    <w:rsid w:val="003E3991"/>
    <w:rsid w:val="003E3E63"/>
    <w:rsid w:val="003E3F84"/>
    <w:rsid w:val="003E4132"/>
    <w:rsid w:val="003E4620"/>
    <w:rsid w:val="003E6494"/>
    <w:rsid w:val="003E74B9"/>
    <w:rsid w:val="003F0D0E"/>
    <w:rsid w:val="003F3E78"/>
    <w:rsid w:val="003F4014"/>
    <w:rsid w:val="003F5301"/>
    <w:rsid w:val="003F5365"/>
    <w:rsid w:val="003F6838"/>
    <w:rsid w:val="003F69F1"/>
    <w:rsid w:val="003F7A6F"/>
    <w:rsid w:val="003F7F5A"/>
    <w:rsid w:val="004006F2"/>
    <w:rsid w:val="00401CBF"/>
    <w:rsid w:val="004024BE"/>
    <w:rsid w:val="00402603"/>
    <w:rsid w:val="004033BE"/>
    <w:rsid w:val="00403D7E"/>
    <w:rsid w:val="0040667C"/>
    <w:rsid w:val="0041003E"/>
    <w:rsid w:val="00410653"/>
    <w:rsid w:val="00410862"/>
    <w:rsid w:val="00410EA8"/>
    <w:rsid w:val="004120F4"/>
    <w:rsid w:val="0041227E"/>
    <w:rsid w:val="004122AB"/>
    <w:rsid w:val="00412F89"/>
    <w:rsid w:val="00413187"/>
    <w:rsid w:val="00413B4E"/>
    <w:rsid w:val="00414346"/>
    <w:rsid w:val="004161B7"/>
    <w:rsid w:val="0041635D"/>
    <w:rsid w:val="004173C6"/>
    <w:rsid w:val="00417C10"/>
    <w:rsid w:val="00420119"/>
    <w:rsid w:val="004202F0"/>
    <w:rsid w:val="004214D1"/>
    <w:rsid w:val="004234A8"/>
    <w:rsid w:val="00423E7E"/>
    <w:rsid w:val="00424299"/>
    <w:rsid w:val="0042499D"/>
    <w:rsid w:val="00424D4C"/>
    <w:rsid w:val="00424DA2"/>
    <w:rsid w:val="00425499"/>
    <w:rsid w:val="00425630"/>
    <w:rsid w:val="0042585A"/>
    <w:rsid w:val="0042586C"/>
    <w:rsid w:val="00425F8B"/>
    <w:rsid w:val="00426AB5"/>
    <w:rsid w:val="00426B7F"/>
    <w:rsid w:val="00426F7E"/>
    <w:rsid w:val="00430D44"/>
    <w:rsid w:val="00433438"/>
    <w:rsid w:val="004339B6"/>
    <w:rsid w:val="004344F7"/>
    <w:rsid w:val="004346D9"/>
    <w:rsid w:val="0043519B"/>
    <w:rsid w:val="004360B9"/>
    <w:rsid w:val="004362E3"/>
    <w:rsid w:val="00436A8B"/>
    <w:rsid w:val="004372B5"/>
    <w:rsid w:val="00437711"/>
    <w:rsid w:val="00440645"/>
    <w:rsid w:val="00440F9E"/>
    <w:rsid w:val="00441A4A"/>
    <w:rsid w:val="004424AC"/>
    <w:rsid w:val="004437B8"/>
    <w:rsid w:val="004438AF"/>
    <w:rsid w:val="00445EB0"/>
    <w:rsid w:val="00447CB6"/>
    <w:rsid w:val="00447DD7"/>
    <w:rsid w:val="00447F62"/>
    <w:rsid w:val="00450275"/>
    <w:rsid w:val="00450320"/>
    <w:rsid w:val="00450E6C"/>
    <w:rsid w:val="00450F48"/>
    <w:rsid w:val="00452046"/>
    <w:rsid w:val="004530F5"/>
    <w:rsid w:val="00453D4B"/>
    <w:rsid w:val="0045489F"/>
    <w:rsid w:val="00454C05"/>
    <w:rsid w:val="00454EA0"/>
    <w:rsid w:val="00456339"/>
    <w:rsid w:val="004570FE"/>
    <w:rsid w:val="00457356"/>
    <w:rsid w:val="004577B5"/>
    <w:rsid w:val="004606C2"/>
    <w:rsid w:val="00460B9C"/>
    <w:rsid w:val="004617C4"/>
    <w:rsid w:val="004621FE"/>
    <w:rsid w:val="00462ECE"/>
    <w:rsid w:val="00462EEC"/>
    <w:rsid w:val="0046341D"/>
    <w:rsid w:val="00463437"/>
    <w:rsid w:val="00463565"/>
    <w:rsid w:val="004639B4"/>
    <w:rsid w:val="004644F4"/>
    <w:rsid w:val="004646ED"/>
    <w:rsid w:val="004648F5"/>
    <w:rsid w:val="00465924"/>
    <w:rsid w:val="00466B25"/>
    <w:rsid w:val="0046792C"/>
    <w:rsid w:val="00467E4E"/>
    <w:rsid w:val="00470549"/>
    <w:rsid w:val="004712EF"/>
    <w:rsid w:val="0047169C"/>
    <w:rsid w:val="004717AD"/>
    <w:rsid w:val="00471AA2"/>
    <w:rsid w:val="0047432A"/>
    <w:rsid w:val="00474705"/>
    <w:rsid w:val="00474889"/>
    <w:rsid w:val="0047561F"/>
    <w:rsid w:val="00475869"/>
    <w:rsid w:val="00475896"/>
    <w:rsid w:val="0047664A"/>
    <w:rsid w:val="00480226"/>
    <w:rsid w:val="00480443"/>
    <w:rsid w:val="00480828"/>
    <w:rsid w:val="00481C95"/>
    <w:rsid w:val="00481EA5"/>
    <w:rsid w:val="004826DD"/>
    <w:rsid w:val="00483E8D"/>
    <w:rsid w:val="00484896"/>
    <w:rsid w:val="00485865"/>
    <w:rsid w:val="00485A16"/>
    <w:rsid w:val="004864E2"/>
    <w:rsid w:val="00486AED"/>
    <w:rsid w:val="00487611"/>
    <w:rsid w:val="004901BF"/>
    <w:rsid w:val="0049020B"/>
    <w:rsid w:val="0049102A"/>
    <w:rsid w:val="00492569"/>
    <w:rsid w:val="00492B3B"/>
    <w:rsid w:val="00493ABC"/>
    <w:rsid w:val="00495333"/>
    <w:rsid w:val="00496D81"/>
    <w:rsid w:val="004971D6"/>
    <w:rsid w:val="00497A15"/>
    <w:rsid w:val="00497C09"/>
    <w:rsid w:val="004A010C"/>
    <w:rsid w:val="004A1064"/>
    <w:rsid w:val="004A1F76"/>
    <w:rsid w:val="004A2671"/>
    <w:rsid w:val="004A2849"/>
    <w:rsid w:val="004A2BB8"/>
    <w:rsid w:val="004A3888"/>
    <w:rsid w:val="004A392E"/>
    <w:rsid w:val="004A3BA0"/>
    <w:rsid w:val="004A3BAE"/>
    <w:rsid w:val="004A3E06"/>
    <w:rsid w:val="004A42E7"/>
    <w:rsid w:val="004A7523"/>
    <w:rsid w:val="004A7EDF"/>
    <w:rsid w:val="004B06E4"/>
    <w:rsid w:val="004B0BCC"/>
    <w:rsid w:val="004B1F29"/>
    <w:rsid w:val="004B2774"/>
    <w:rsid w:val="004B27F4"/>
    <w:rsid w:val="004B3E1F"/>
    <w:rsid w:val="004B3E72"/>
    <w:rsid w:val="004B3F7C"/>
    <w:rsid w:val="004B4E33"/>
    <w:rsid w:val="004B58B3"/>
    <w:rsid w:val="004B5B65"/>
    <w:rsid w:val="004B6A52"/>
    <w:rsid w:val="004B7DFD"/>
    <w:rsid w:val="004B7F4E"/>
    <w:rsid w:val="004C2698"/>
    <w:rsid w:val="004C2A4F"/>
    <w:rsid w:val="004C2C13"/>
    <w:rsid w:val="004C2FB0"/>
    <w:rsid w:val="004C383D"/>
    <w:rsid w:val="004C3B38"/>
    <w:rsid w:val="004C3DD5"/>
    <w:rsid w:val="004C4774"/>
    <w:rsid w:val="004C4B61"/>
    <w:rsid w:val="004C50E7"/>
    <w:rsid w:val="004C529A"/>
    <w:rsid w:val="004C5E6E"/>
    <w:rsid w:val="004D069F"/>
    <w:rsid w:val="004D1899"/>
    <w:rsid w:val="004D26BB"/>
    <w:rsid w:val="004D2843"/>
    <w:rsid w:val="004D404C"/>
    <w:rsid w:val="004D46FE"/>
    <w:rsid w:val="004D5948"/>
    <w:rsid w:val="004D624F"/>
    <w:rsid w:val="004E3EBA"/>
    <w:rsid w:val="004E6084"/>
    <w:rsid w:val="004E683A"/>
    <w:rsid w:val="004E6B03"/>
    <w:rsid w:val="004E790E"/>
    <w:rsid w:val="004F0F5C"/>
    <w:rsid w:val="004F1BC8"/>
    <w:rsid w:val="004F206A"/>
    <w:rsid w:val="004F2DD8"/>
    <w:rsid w:val="004F3D2E"/>
    <w:rsid w:val="004F41B1"/>
    <w:rsid w:val="004F52F0"/>
    <w:rsid w:val="004F5D48"/>
    <w:rsid w:val="004F760E"/>
    <w:rsid w:val="0050023F"/>
    <w:rsid w:val="005021DE"/>
    <w:rsid w:val="00502552"/>
    <w:rsid w:val="005031C7"/>
    <w:rsid w:val="005036B0"/>
    <w:rsid w:val="0050389F"/>
    <w:rsid w:val="00503B4C"/>
    <w:rsid w:val="00504752"/>
    <w:rsid w:val="00506803"/>
    <w:rsid w:val="00506A8B"/>
    <w:rsid w:val="00510218"/>
    <w:rsid w:val="00511D69"/>
    <w:rsid w:val="0051336A"/>
    <w:rsid w:val="005134A6"/>
    <w:rsid w:val="0051352D"/>
    <w:rsid w:val="005149BC"/>
    <w:rsid w:val="005154C9"/>
    <w:rsid w:val="00516959"/>
    <w:rsid w:val="00520698"/>
    <w:rsid w:val="00520CC3"/>
    <w:rsid w:val="00521B22"/>
    <w:rsid w:val="005233B9"/>
    <w:rsid w:val="00525B2C"/>
    <w:rsid w:val="00525D8C"/>
    <w:rsid w:val="00525F04"/>
    <w:rsid w:val="0052642C"/>
    <w:rsid w:val="0052687A"/>
    <w:rsid w:val="005272B0"/>
    <w:rsid w:val="00527D0F"/>
    <w:rsid w:val="00531B00"/>
    <w:rsid w:val="00531F47"/>
    <w:rsid w:val="005322BD"/>
    <w:rsid w:val="0053237F"/>
    <w:rsid w:val="0053369C"/>
    <w:rsid w:val="00534661"/>
    <w:rsid w:val="005354DF"/>
    <w:rsid w:val="00536793"/>
    <w:rsid w:val="00536ED4"/>
    <w:rsid w:val="005373E4"/>
    <w:rsid w:val="00537D35"/>
    <w:rsid w:val="00541366"/>
    <w:rsid w:val="00541A14"/>
    <w:rsid w:val="0054234E"/>
    <w:rsid w:val="00542A2B"/>
    <w:rsid w:val="005438A3"/>
    <w:rsid w:val="00544024"/>
    <w:rsid w:val="00551E54"/>
    <w:rsid w:val="00552F51"/>
    <w:rsid w:val="005536A3"/>
    <w:rsid w:val="00554368"/>
    <w:rsid w:val="00555864"/>
    <w:rsid w:val="00556077"/>
    <w:rsid w:val="005575AC"/>
    <w:rsid w:val="005577FA"/>
    <w:rsid w:val="00557AA0"/>
    <w:rsid w:val="00557AD0"/>
    <w:rsid w:val="005609FC"/>
    <w:rsid w:val="00560BE0"/>
    <w:rsid w:val="00561422"/>
    <w:rsid w:val="0056195E"/>
    <w:rsid w:val="00561EDF"/>
    <w:rsid w:val="00564EE8"/>
    <w:rsid w:val="0056717D"/>
    <w:rsid w:val="005676AE"/>
    <w:rsid w:val="005678B2"/>
    <w:rsid w:val="00567EDD"/>
    <w:rsid w:val="00570974"/>
    <w:rsid w:val="0057107C"/>
    <w:rsid w:val="005719F3"/>
    <w:rsid w:val="00572141"/>
    <w:rsid w:val="005729C0"/>
    <w:rsid w:val="0057332E"/>
    <w:rsid w:val="0057344B"/>
    <w:rsid w:val="00574742"/>
    <w:rsid w:val="00576CAA"/>
    <w:rsid w:val="00581A43"/>
    <w:rsid w:val="00581B44"/>
    <w:rsid w:val="00582122"/>
    <w:rsid w:val="00582181"/>
    <w:rsid w:val="00582472"/>
    <w:rsid w:val="00582547"/>
    <w:rsid w:val="00583A47"/>
    <w:rsid w:val="00583A83"/>
    <w:rsid w:val="00584C60"/>
    <w:rsid w:val="00586643"/>
    <w:rsid w:val="005909F6"/>
    <w:rsid w:val="0059111F"/>
    <w:rsid w:val="00591301"/>
    <w:rsid w:val="0059391B"/>
    <w:rsid w:val="00594064"/>
    <w:rsid w:val="00594E9E"/>
    <w:rsid w:val="00594F4B"/>
    <w:rsid w:val="005958D6"/>
    <w:rsid w:val="00595E89"/>
    <w:rsid w:val="00595EF6"/>
    <w:rsid w:val="005964CF"/>
    <w:rsid w:val="005967D9"/>
    <w:rsid w:val="005967EF"/>
    <w:rsid w:val="00597128"/>
    <w:rsid w:val="005A0150"/>
    <w:rsid w:val="005A16CB"/>
    <w:rsid w:val="005A2E94"/>
    <w:rsid w:val="005A32C1"/>
    <w:rsid w:val="005A33A0"/>
    <w:rsid w:val="005A3C3E"/>
    <w:rsid w:val="005A4446"/>
    <w:rsid w:val="005A5540"/>
    <w:rsid w:val="005A69BF"/>
    <w:rsid w:val="005B03C4"/>
    <w:rsid w:val="005B18EC"/>
    <w:rsid w:val="005B2FA7"/>
    <w:rsid w:val="005B3D76"/>
    <w:rsid w:val="005B4239"/>
    <w:rsid w:val="005B4AD3"/>
    <w:rsid w:val="005B6FF7"/>
    <w:rsid w:val="005C12EA"/>
    <w:rsid w:val="005C168C"/>
    <w:rsid w:val="005C3267"/>
    <w:rsid w:val="005C3380"/>
    <w:rsid w:val="005C65EB"/>
    <w:rsid w:val="005C6E19"/>
    <w:rsid w:val="005D00C8"/>
    <w:rsid w:val="005D19C1"/>
    <w:rsid w:val="005D2C9F"/>
    <w:rsid w:val="005D3943"/>
    <w:rsid w:val="005D4F47"/>
    <w:rsid w:val="005D6844"/>
    <w:rsid w:val="005D74C2"/>
    <w:rsid w:val="005D74DF"/>
    <w:rsid w:val="005D779F"/>
    <w:rsid w:val="005D7CC5"/>
    <w:rsid w:val="005E043F"/>
    <w:rsid w:val="005E0FA8"/>
    <w:rsid w:val="005E11BF"/>
    <w:rsid w:val="005E1520"/>
    <w:rsid w:val="005E1D7F"/>
    <w:rsid w:val="005E22FC"/>
    <w:rsid w:val="005E23AF"/>
    <w:rsid w:val="005E3060"/>
    <w:rsid w:val="005E32B5"/>
    <w:rsid w:val="005E3782"/>
    <w:rsid w:val="005E4684"/>
    <w:rsid w:val="005E6A82"/>
    <w:rsid w:val="005E754E"/>
    <w:rsid w:val="005E7C70"/>
    <w:rsid w:val="005E7D7D"/>
    <w:rsid w:val="005F0B76"/>
    <w:rsid w:val="005F0D78"/>
    <w:rsid w:val="005F2FD0"/>
    <w:rsid w:val="005F3FAA"/>
    <w:rsid w:val="005F452D"/>
    <w:rsid w:val="005F4B46"/>
    <w:rsid w:val="005F599E"/>
    <w:rsid w:val="005F5BE6"/>
    <w:rsid w:val="005F63FC"/>
    <w:rsid w:val="005F6F2C"/>
    <w:rsid w:val="005F71A2"/>
    <w:rsid w:val="00600195"/>
    <w:rsid w:val="006006AC"/>
    <w:rsid w:val="00600D47"/>
    <w:rsid w:val="006019D2"/>
    <w:rsid w:val="00602925"/>
    <w:rsid w:val="00602A62"/>
    <w:rsid w:val="006030AF"/>
    <w:rsid w:val="00603B3F"/>
    <w:rsid w:val="0060491C"/>
    <w:rsid w:val="00605015"/>
    <w:rsid w:val="00605BC6"/>
    <w:rsid w:val="00606096"/>
    <w:rsid w:val="006062DA"/>
    <w:rsid w:val="00606675"/>
    <w:rsid w:val="0060797B"/>
    <w:rsid w:val="006108CF"/>
    <w:rsid w:val="006118A2"/>
    <w:rsid w:val="006125D7"/>
    <w:rsid w:val="006126CB"/>
    <w:rsid w:val="00614AD7"/>
    <w:rsid w:val="00614F6E"/>
    <w:rsid w:val="00614FF6"/>
    <w:rsid w:val="0061511D"/>
    <w:rsid w:val="00615FCD"/>
    <w:rsid w:val="006166DB"/>
    <w:rsid w:val="00616A41"/>
    <w:rsid w:val="006202F8"/>
    <w:rsid w:val="00620EEB"/>
    <w:rsid w:val="00620F5E"/>
    <w:rsid w:val="0062165D"/>
    <w:rsid w:val="00622351"/>
    <w:rsid w:val="00623FCA"/>
    <w:rsid w:val="0062484E"/>
    <w:rsid w:val="00625308"/>
    <w:rsid w:val="0062539C"/>
    <w:rsid w:val="00626E51"/>
    <w:rsid w:val="00626F29"/>
    <w:rsid w:val="0062792F"/>
    <w:rsid w:val="00627D40"/>
    <w:rsid w:val="00630585"/>
    <w:rsid w:val="00630941"/>
    <w:rsid w:val="00630C2C"/>
    <w:rsid w:val="00633DEC"/>
    <w:rsid w:val="00634310"/>
    <w:rsid w:val="00634F5D"/>
    <w:rsid w:val="00636351"/>
    <w:rsid w:val="00640982"/>
    <w:rsid w:val="00640A65"/>
    <w:rsid w:val="00640DC2"/>
    <w:rsid w:val="00641906"/>
    <w:rsid w:val="0064281D"/>
    <w:rsid w:val="006432AE"/>
    <w:rsid w:val="006441A8"/>
    <w:rsid w:val="00644BC6"/>
    <w:rsid w:val="00644F4D"/>
    <w:rsid w:val="006450D6"/>
    <w:rsid w:val="00645CE0"/>
    <w:rsid w:val="00646368"/>
    <w:rsid w:val="00646767"/>
    <w:rsid w:val="00646973"/>
    <w:rsid w:val="00646DA2"/>
    <w:rsid w:val="00647177"/>
    <w:rsid w:val="00650F41"/>
    <w:rsid w:val="00651C8C"/>
    <w:rsid w:val="00651E66"/>
    <w:rsid w:val="0065224D"/>
    <w:rsid w:val="006525C1"/>
    <w:rsid w:val="006526C8"/>
    <w:rsid w:val="0065276D"/>
    <w:rsid w:val="0065317D"/>
    <w:rsid w:val="00653653"/>
    <w:rsid w:val="006537D0"/>
    <w:rsid w:val="00653E5D"/>
    <w:rsid w:val="00656589"/>
    <w:rsid w:val="00656692"/>
    <w:rsid w:val="00657F1F"/>
    <w:rsid w:val="00657F67"/>
    <w:rsid w:val="0066020F"/>
    <w:rsid w:val="0066064E"/>
    <w:rsid w:val="006624B0"/>
    <w:rsid w:val="00662DC6"/>
    <w:rsid w:val="00662E9B"/>
    <w:rsid w:val="00663519"/>
    <w:rsid w:val="00663AF2"/>
    <w:rsid w:val="00664A19"/>
    <w:rsid w:val="00666544"/>
    <w:rsid w:val="00670507"/>
    <w:rsid w:val="0067062C"/>
    <w:rsid w:val="00670756"/>
    <w:rsid w:val="00670890"/>
    <w:rsid w:val="00670EAF"/>
    <w:rsid w:val="00671216"/>
    <w:rsid w:val="00672C0E"/>
    <w:rsid w:val="0067301B"/>
    <w:rsid w:val="006740B6"/>
    <w:rsid w:val="006742B1"/>
    <w:rsid w:val="0067442E"/>
    <w:rsid w:val="00674492"/>
    <w:rsid w:val="00674ECD"/>
    <w:rsid w:val="00675282"/>
    <w:rsid w:val="00675C6C"/>
    <w:rsid w:val="00675C82"/>
    <w:rsid w:val="006761F8"/>
    <w:rsid w:val="00681986"/>
    <w:rsid w:val="00683C4E"/>
    <w:rsid w:val="006848C6"/>
    <w:rsid w:val="00686F06"/>
    <w:rsid w:val="00687290"/>
    <w:rsid w:val="0068783B"/>
    <w:rsid w:val="0068794B"/>
    <w:rsid w:val="00690BBE"/>
    <w:rsid w:val="006914C7"/>
    <w:rsid w:val="006919A0"/>
    <w:rsid w:val="00691C9C"/>
    <w:rsid w:val="006925C1"/>
    <w:rsid w:val="00692B96"/>
    <w:rsid w:val="0069320E"/>
    <w:rsid w:val="006940DB"/>
    <w:rsid w:val="00695526"/>
    <w:rsid w:val="006957FA"/>
    <w:rsid w:val="00696659"/>
    <w:rsid w:val="00696D80"/>
    <w:rsid w:val="00697AEB"/>
    <w:rsid w:val="00697EB3"/>
    <w:rsid w:val="006A0BDF"/>
    <w:rsid w:val="006A102A"/>
    <w:rsid w:val="006A16F1"/>
    <w:rsid w:val="006A23EB"/>
    <w:rsid w:val="006A2915"/>
    <w:rsid w:val="006A34C8"/>
    <w:rsid w:val="006A37E1"/>
    <w:rsid w:val="006A3B51"/>
    <w:rsid w:val="006A478E"/>
    <w:rsid w:val="006A4D62"/>
    <w:rsid w:val="006A50D4"/>
    <w:rsid w:val="006A53BB"/>
    <w:rsid w:val="006A7C94"/>
    <w:rsid w:val="006A7CF8"/>
    <w:rsid w:val="006B40E5"/>
    <w:rsid w:val="006B4457"/>
    <w:rsid w:val="006B5461"/>
    <w:rsid w:val="006B5B05"/>
    <w:rsid w:val="006B6205"/>
    <w:rsid w:val="006B66F7"/>
    <w:rsid w:val="006B6774"/>
    <w:rsid w:val="006B6FC3"/>
    <w:rsid w:val="006C0593"/>
    <w:rsid w:val="006C1DF2"/>
    <w:rsid w:val="006C1F64"/>
    <w:rsid w:val="006C25B2"/>
    <w:rsid w:val="006C2AA1"/>
    <w:rsid w:val="006C32A2"/>
    <w:rsid w:val="006C5784"/>
    <w:rsid w:val="006C59D5"/>
    <w:rsid w:val="006C61D5"/>
    <w:rsid w:val="006C739B"/>
    <w:rsid w:val="006C7E85"/>
    <w:rsid w:val="006D0676"/>
    <w:rsid w:val="006D186F"/>
    <w:rsid w:val="006D1F41"/>
    <w:rsid w:val="006D34E8"/>
    <w:rsid w:val="006D3D84"/>
    <w:rsid w:val="006D411C"/>
    <w:rsid w:val="006D41EB"/>
    <w:rsid w:val="006D4308"/>
    <w:rsid w:val="006D4598"/>
    <w:rsid w:val="006D4B51"/>
    <w:rsid w:val="006D4B77"/>
    <w:rsid w:val="006D5968"/>
    <w:rsid w:val="006D61A8"/>
    <w:rsid w:val="006D67C6"/>
    <w:rsid w:val="006D6B34"/>
    <w:rsid w:val="006E0059"/>
    <w:rsid w:val="006E0290"/>
    <w:rsid w:val="006E081C"/>
    <w:rsid w:val="006E0866"/>
    <w:rsid w:val="006E1358"/>
    <w:rsid w:val="006E259B"/>
    <w:rsid w:val="006E42B2"/>
    <w:rsid w:val="006E5647"/>
    <w:rsid w:val="006E659C"/>
    <w:rsid w:val="006E6891"/>
    <w:rsid w:val="006E6A4D"/>
    <w:rsid w:val="006E6AB6"/>
    <w:rsid w:val="006E7113"/>
    <w:rsid w:val="006E7395"/>
    <w:rsid w:val="006E7D4E"/>
    <w:rsid w:val="006F02E2"/>
    <w:rsid w:val="006F046E"/>
    <w:rsid w:val="006F11DE"/>
    <w:rsid w:val="006F2C0C"/>
    <w:rsid w:val="006F2CC7"/>
    <w:rsid w:val="006F2EF8"/>
    <w:rsid w:val="006F32BF"/>
    <w:rsid w:val="006F3306"/>
    <w:rsid w:val="006F3587"/>
    <w:rsid w:val="006F4255"/>
    <w:rsid w:val="006F4478"/>
    <w:rsid w:val="006F5CEC"/>
    <w:rsid w:val="006F68BD"/>
    <w:rsid w:val="006F7310"/>
    <w:rsid w:val="006F7AA8"/>
    <w:rsid w:val="00700635"/>
    <w:rsid w:val="00700B6A"/>
    <w:rsid w:val="007017BB"/>
    <w:rsid w:val="00701FF6"/>
    <w:rsid w:val="007024BE"/>
    <w:rsid w:val="00704514"/>
    <w:rsid w:val="00704B42"/>
    <w:rsid w:val="00704CB3"/>
    <w:rsid w:val="00704EDF"/>
    <w:rsid w:val="0070527E"/>
    <w:rsid w:val="00706F43"/>
    <w:rsid w:val="00707470"/>
    <w:rsid w:val="0070747A"/>
    <w:rsid w:val="00707B85"/>
    <w:rsid w:val="00707FBE"/>
    <w:rsid w:val="00710196"/>
    <w:rsid w:val="00710850"/>
    <w:rsid w:val="007118EC"/>
    <w:rsid w:val="007121D3"/>
    <w:rsid w:val="00712873"/>
    <w:rsid w:val="0071313E"/>
    <w:rsid w:val="0071392E"/>
    <w:rsid w:val="007142A8"/>
    <w:rsid w:val="00714EF1"/>
    <w:rsid w:val="007152C7"/>
    <w:rsid w:val="007152F8"/>
    <w:rsid w:val="0071538D"/>
    <w:rsid w:val="0071706C"/>
    <w:rsid w:val="007175BE"/>
    <w:rsid w:val="007179E2"/>
    <w:rsid w:val="00717DD7"/>
    <w:rsid w:val="00717E51"/>
    <w:rsid w:val="007216CC"/>
    <w:rsid w:val="00724502"/>
    <w:rsid w:val="00724E95"/>
    <w:rsid w:val="007256DF"/>
    <w:rsid w:val="00725B57"/>
    <w:rsid w:val="00725C1A"/>
    <w:rsid w:val="00726522"/>
    <w:rsid w:val="00726993"/>
    <w:rsid w:val="00726F6E"/>
    <w:rsid w:val="00731537"/>
    <w:rsid w:val="00732335"/>
    <w:rsid w:val="0073465E"/>
    <w:rsid w:val="0073475B"/>
    <w:rsid w:val="007360B0"/>
    <w:rsid w:val="00743489"/>
    <w:rsid w:val="0074455F"/>
    <w:rsid w:val="00745EBF"/>
    <w:rsid w:val="00745F4B"/>
    <w:rsid w:val="0074661C"/>
    <w:rsid w:val="0074665C"/>
    <w:rsid w:val="00746EF1"/>
    <w:rsid w:val="00747259"/>
    <w:rsid w:val="00747B5E"/>
    <w:rsid w:val="0075012E"/>
    <w:rsid w:val="00750397"/>
    <w:rsid w:val="0075157B"/>
    <w:rsid w:val="00751C52"/>
    <w:rsid w:val="007520FE"/>
    <w:rsid w:val="00752733"/>
    <w:rsid w:val="00752785"/>
    <w:rsid w:val="00752D7C"/>
    <w:rsid w:val="007530C7"/>
    <w:rsid w:val="00753217"/>
    <w:rsid w:val="007533D7"/>
    <w:rsid w:val="00753874"/>
    <w:rsid w:val="00755752"/>
    <w:rsid w:val="00756AB6"/>
    <w:rsid w:val="00757A25"/>
    <w:rsid w:val="00757F71"/>
    <w:rsid w:val="0076135A"/>
    <w:rsid w:val="007619B5"/>
    <w:rsid w:val="00762482"/>
    <w:rsid w:val="00762A91"/>
    <w:rsid w:val="00762F5F"/>
    <w:rsid w:val="007641E1"/>
    <w:rsid w:val="00764C03"/>
    <w:rsid w:val="00766475"/>
    <w:rsid w:val="007669EE"/>
    <w:rsid w:val="00767346"/>
    <w:rsid w:val="007674CD"/>
    <w:rsid w:val="0077009B"/>
    <w:rsid w:val="00770103"/>
    <w:rsid w:val="00770860"/>
    <w:rsid w:val="00770E09"/>
    <w:rsid w:val="0077112E"/>
    <w:rsid w:val="0077364A"/>
    <w:rsid w:val="0077364D"/>
    <w:rsid w:val="007755F2"/>
    <w:rsid w:val="00776F90"/>
    <w:rsid w:val="00780A22"/>
    <w:rsid w:val="00781334"/>
    <w:rsid w:val="0078174B"/>
    <w:rsid w:val="007819B8"/>
    <w:rsid w:val="00781BEA"/>
    <w:rsid w:val="0078208E"/>
    <w:rsid w:val="00783027"/>
    <w:rsid w:val="007834AB"/>
    <w:rsid w:val="007839CD"/>
    <w:rsid w:val="0078598E"/>
    <w:rsid w:val="00785DBD"/>
    <w:rsid w:val="00785F0D"/>
    <w:rsid w:val="007869B5"/>
    <w:rsid w:val="00787DB9"/>
    <w:rsid w:val="00790786"/>
    <w:rsid w:val="00790FBC"/>
    <w:rsid w:val="00791073"/>
    <w:rsid w:val="00791A26"/>
    <w:rsid w:val="00791F8C"/>
    <w:rsid w:val="0079207D"/>
    <w:rsid w:val="00792822"/>
    <w:rsid w:val="00792832"/>
    <w:rsid w:val="00792980"/>
    <w:rsid w:val="00794200"/>
    <w:rsid w:val="0079460A"/>
    <w:rsid w:val="00794C4B"/>
    <w:rsid w:val="00794C5F"/>
    <w:rsid w:val="00795115"/>
    <w:rsid w:val="00795918"/>
    <w:rsid w:val="00796171"/>
    <w:rsid w:val="007A0103"/>
    <w:rsid w:val="007A0147"/>
    <w:rsid w:val="007A16AD"/>
    <w:rsid w:val="007A1880"/>
    <w:rsid w:val="007A2277"/>
    <w:rsid w:val="007A36B4"/>
    <w:rsid w:val="007A3F88"/>
    <w:rsid w:val="007A443D"/>
    <w:rsid w:val="007A5060"/>
    <w:rsid w:val="007A535C"/>
    <w:rsid w:val="007A5D8C"/>
    <w:rsid w:val="007A72D5"/>
    <w:rsid w:val="007A7500"/>
    <w:rsid w:val="007A7EBC"/>
    <w:rsid w:val="007B02D2"/>
    <w:rsid w:val="007B4A2E"/>
    <w:rsid w:val="007B5DB0"/>
    <w:rsid w:val="007B61A8"/>
    <w:rsid w:val="007B6D97"/>
    <w:rsid w:val="007B7154"/>
    <w:rsid w:val="007B7709"/>
    <w:rsid w:val="007C1013"/>
    <w:rsid w:val="007C1753"/>
    <w:rsid w:val="007C1A6B"/>
    <w:rsid w:val="007C1C6D"/>
    <w:rsid w:val="007C2304"/>
    <w:rsid w:val="007C23A7"/>
    <w:rsid w:val="007C3201"/>
    <w:rsid w:val="007C3624"/>
    <w:rsid w:val="007C39B8"/>
    <w:rsid w:val="007C3F60"/>
    <w:rsid w:val="007C4B9C"/>
    <w:rsid w:val="007C4F71"/>
    <w:rsid w:val="007C5AD1"/>
    <w:rsid w:val="007C5CCE"/>
    <w:rsid w:val="007C656C"/>
    <w:rsid w:val="007C659A"/>
    <w:rsid w:val="007C752A"/>
    <w:rsid w:val="007D0BCD"/>
    <w:rsid w:val="007D1A12"/>
    <w:rsid w:val="007D1C6D"/>
    <w:rsid w:val="007D1DBB"/>
    <w:rsid w:val="007D2C52"/>
    <w:rsid w:val="007D2FC1"/>
    <w:rsid w:val="007D355F"/>
    <w:rsid w:val="007D5081"/>
    <w:rsid w:val="007D6C74"/>
    <w:rsid w:val="007D7C13"/>
    <w:rsid w:val="007E04A0"/>
    <w:rsid w:val="007E129B"/>
    <w:rsid w:val="007E1312"/>
    <w:rsid w:val="007E1994"/>
    <w:rsid w:val="007E289D"/>
    <w:rsid w:val="007E3371"/>
    <w:rsid w:val="007E5201"/>
    <w:rsid w:val="007E5BC8"/>
    <w:rsid w:val="007E618D"/>
    <w:rsid w:val="007E7059"/>
    <w:rsid w:val="007E70C0"/>
    <w:rsid w:val="007F0D7A"/>
    <w:rsid w:val="007F1342"/>
    <w:rsid w:val="007F146D"/>
    <w:rsid w:val="007F16B8"/>
    <w:rsid w:val="007F27C8"/>
    <w:rsid w:val="007F2A9B"/>
    <w:rsid w:val="007F2DAE"/>
    <w:rsid w:val="007F54E3"/>
    <w:rsid w:val="00800D5F"/>
    <w:rsid w:val="0080105F"/>
    <w:rsid w:val="008017DB"/>
    <w:rsid w:val="008027FA"/>
    <w:rsid w:val="00802865"/>
    <w:rsid w:val="00802DDF"/>
    <w:rsid w:val="0080309D"/>
    <w:rsid w:val="008037E5"/>
    <w:rsid w:val="008040D8"/>
    <w:rsid w:val="0080450F"/>
    <w:rsid w:val="00804A8F"/>
    <w:rsid w:val="00804EAC"/>
    <w:rsid w:val="0080524A"/>
    <w:rsid w:val="00805358"/>
    <w:rsid w:val="008070A8"/>
    <w:rsid w:val="008074A2"/>
    <w:rsid w:val="00810499"/>
    <w:rsid w:val="0081166D"/>
    <w:rsid w:val="0081203C"/>
    <w:rsid w:val="008122A6"/>
    <w:rsid w:val="0081326F"/>
    <w:rsid w:val="00813B82"/>
    <w:rsid w:val="00814615"/>
    <w:rsid w:val="008154BA"/>
    <w:rsid w:val="00815649"/>
    <w:rsid w:val="00816C3C"/>
    <w:rsid w:val="008209DE"/>
    <w:rsid w:val="00820E50"/>
    <w:rsid w:val="00820E73"/>
    <w:rsid w:val="008214F7"/>
    <w:rsid w:val="008215CA"/>
    <w:rsid w:val="008219EF"/>
    <w:rsid w:val="00821B03"/>
    <w:rsid w:val="00821F3F"/>
    <w:rsid w:val="00822D01"/>
    <w:rsid w:val="00823838"/>
    <w:rsid w:val="0082448C"/>
    <w:rsid w:val="00824BB4"/>
    <w:rsid w:val="008268DC"/>
    <w:rsid w:val="00827335"/>
    <w:rsid w:val="00831864"/>
    <w:rsid w:val="00831ADA"/>
    <w:rsid w:val="00832914"/>
    <w:rsid w:val="00832B7D"/>
    <w:rsid w:val="00834051"/>
    <w:rsid w:val="008340A8"/>
    <w:rsid w:val="00834D2E"/>
    <w:rsid w:val="00834DE3"/>
    <w:rsid w:val="00834E5D"/>
    <w:rsid w:val="00836CD5"/>
    <w:rsid w:val="00840620"/>
    <w:rsid w:val="00841389"/>
    <w:rsid w:val="0084167D"/>
    <w:rsid w:val="00841F06"/>
    <w:rsid w:val="008433DC"/>
    <w:rsid w:val="008434BD"/>
    <w:rsid w:val="0084371D"/>
    <w:rsid w:val="00843950"/>
    <w:rsid w:val="008441CF"/>
    <w:rsid w:val="008445B1"/>
    <w:rsid w:val="0084470A"/>
    <w:rsid w:val="00845F49"/>
    <w:rsid w:val="008468DA"/>
    <w:rsid w:val="008469A3"/>
    <w:rsid w:val="00850A73"/>
    <w:rsid w:val="00852512"/>
    <w:rsid w:val="00853755"/>
    <w:rsid w:val="00853B42"/>
    <w:rsid w:val="0085474F"/>
    <w:rsid w:val="00855C81"/>
    <w:rsid w:val="008569A6"/>
    <w:rsid w:val="00856A42"/>
    <w:rsid w:val="00857880"/>
    <w:rsid w:val="0086009A"/>
    <w:rsid w:val="00860A9C"/>
    <w:rsid w:val="00860E76"/>
    <w:rsid w:val="008612BC"/>
    <w:rsid w:val="008613D4"/>
    <w:rsid w:val="00861F46"/>
    <w:rsid w:val="00862000"/>
    <w:rsid w:val="00862A68"/>
    <w:rsid w:val="008631EB"/>
    <w:rsid w:val="0086353E"/>
    <w:rsid w:val="00864153"/>
    <w:rsid w:val="0086539E"/>
    <w:rsid w:val="008674F3"/>
    <w:rsid w:val="00870EF0"/>
    <w:rsid w:val="00871A3C"/>
    <w:rsid w:val="0087296E"/>
    <w:rsid w:val="00872C59"/>
    <w:rsid w:val="008734A3"/>
    <w:rsid w:val="00873770"/>
    <w:rsid w:val="00873D58"/>
    <w:rsid w:val="00873DF3"/>
    <w:rsid w:val="0087538D"/>
    <w:rsid w:val="0087707C"/>
    <w:rsid w:val="008770AB"/>
    <w:rsid w:val="008778F6"/>
    <w:rsid w:val="008778F8"/>
    <w:rsid w:val="008808C7"/>
    <w:rsid w:val="008809CA"/>
    <w:rsid w:val="00880C70"/>
    <w:rsid w:val="0088127E"/>
    <w:rsid w:val="0088148A"/>
    <w:rsid w:val="0088195D"/>
    <w:rsid w:val="008823B5"/>
    <w:rsid w:val="008843BB"/>
    <w:rsid w:val="00884DCA"/>
    <w:rsid w:val="00885D5D"/>
    <w:rsid w:val="00886898"/>
    <w:rsid w:val="0089014D"/>
    <w:rsid w:val="00890830"/>
    <w:rsid w:val="0089179B"/>
    <w:rsid w:val="00893114"/>
    <w:rsid w:val="00893622"/>
    <w:rsid w:val="00894322"/>
    <w:rsid w:val="00894CB4"/>
    <w:rsid w:val="00895B17"/>
    <w:rsid w:val="008964A1"/>
    <w:rsid w:val="00896840"/>
    <w:rsid w:val="00896977"/>
    <w:rsid w:val="0089713D"/>
    <w:rsid w:val="00897D5D"/>
    <w:rsid w:val="00897F23"/>
    <w:rsid w:val="008A0244"/>
    <w:rsid w:val="008A0C7F"/>
    <w:rsid w:val="008A20AD"/>
    <w:rsid w:val="008A20B3"/>
    <w:rsid w:val="008A2345"/>
    <w:rsid w:val="008A4919"/>
    <w:rsid w:val="008A4A5D"/>
    <w:rsid w:val="008A5E84"/>
    <w:rsid w:val="008A6B30"/>
    <w:rsid w:val="008A6D30"/>
    <w:rsid w:val="008B013D"/>
    <w:rsid w:val="008B1068"/>
    <w:rsid w:val="008B155F"/>
    <w:rsid w:val="008B1EEC"/>
    <w:rsid w:val="008B2863"/>
    <w:rsid w:val="008B3EC8"/>
    <w:rsid w:val="008B5413"/>
    <w:rsid w:val="008B793B"/>
    <w:rsid w:val="008C0C83"/>
    <w:rsid w:val="008C0E9F"/>
    <w:rsid w:val="008C1B01"/>
    <w:rsid w:val="008C2C28"/>
    <w:rsid w:val="008C30F5"/>
    <w:rsid w:val="008C34DC"/>
    <w:rsid w:val="008C368D"/>
    <w:rsid w:val="008C5190"/>
    <w:rsid w:val="008C584E"/>
    <w:rsid w:val="008C5C54"/>
    <w:rsid w:val="008C5F7F"/>
    <w:rsid w:val="008C6A9C"/>
    <w:rsid w:val="008D00F1"/>
    <w:rsid w:val="008D1B20"/>
    <w:rsid w:val="008D2278"/>
    <w:rsid w:val="008D2A0F"/>
    <w:rsid w:val="008D2F33"/>
    <w:rsid w:val="008D4066"/>
    <w:rsid w:val="008D4E86"/>
    <w:rsid w:val="008D5296"/>
    <w:rsid w:val="008D54AC"/>
    <w:rsid w:val="008D685C"/>
    <w:rsid w:val="008D7408"/>
    <w:rsid w:val="008D74E0"/>
    <w:rsid w:val="008E0383"/>
    <w:rsid w:val="008E0FE4"/>
    <w:rsid w:val="008E13DB"/>
    <w:rsid w:val="008E208C"/>
    <w:rsid w:val="008E2566"/>
    <w:rsid w:val="008E3483"/>
    <w:rsid w:val="008E3560"/>
    <w:rsid w:val="008E3751"/>
    <w:rsid w:val="008E395F"/>
    <w:rsid w:val="008E3A35"/>
    <w:rsid w:val="008E3ACB"/>
    <w:rsid w:val="008E3CD7"/>
    <w:rsid w:val="008E408D"/>
    <w:rsid w:val="008E4471"/>
    <w:rsid w:val="008E4CA6"/>
    <w:rsid w:val="008E5719"/>
    <w:rsid w:val="008E5899"/>
    <w:rsid w:val="008E5A5D"/>
    <w:rsid w:val="008E64F8"/>
    <w:rsid w:val="008E7594"/>
    <w:rsid w:val="008E7A53"/>
    <w:rsid w:val="008F0AE0"/>
    <w:rsid w:val="008F116B"/>
    <w:rsid w:val="008F1D8F"/>
    <w:rsid w:val="008F265C"/>
    <w:rsid w:val="008F33AC"/>
    <w:rsid w:val="008F3475"/>
    <w:rsid w:val="008F39C7"/>
    <w:rsid w:val="008F3B28"/>
    <w:rsid w:val="008F4C58"/>
    <w:rsid w:val="008F4F8A"/>
    <w:rsid w:val="008F6D79"/>
    <w:rsid w:val="008F742B"/>
    <w:rsid w:val="008F79BC"/>
    <w:rsid w:val="00900565"/>
    <w:rsid w:val="00900E95"/>
    <w:rsid w:val="0090119A"/>
    <w:rsid w:val="00901FB1"/>
    <w:rsid w:val="00903809"/>
    <w:rsid w:val="00904564"/>
    <w:rsid w:val="0090572C"/>
    <w:rsid w:val="00905AF0"/>
    <w:rsid w:val="00905D49"/>
    <w:rsid w:val="00905DA4"/>
    <w:rsid w:val="00905DF2"/>
    <w:rsid w:val="0090668D"/>
    <w:rsid w:val="0091079A"/>
    <w:rsid w:val="0091080B"/>
    <w:rsid w:val="00911171"/>
    <w:rsid w:val="009124D1"/>
    <w:rsid w:val="00912976"/>
    <w:rsid w:val="00914AC4"/>
    <w:rsid w:val="00915A94"/>
    <w:rsid w:val="00915CF1"/>
    <w:rsid w:val="009164B5"/>
    <w:rsid w:val="00916597"/>
    <w:rsid w:val="00916B5A"/>
    <w:rsid w:val="00916BB3"/>
    <w:rsid w:val="00917BA6"/>
    <w:rsid w:val="009219C8"/>
    <w:rsid w:val="00921D3C"/>
    <w:rsid w:val="00922D5E"/>
    <w:rsid w:val="00923835"/>
    <w:rsid w:val="0092389B"/>
    <w:rsid w:val="00923CD0"/>
    <w:rsid w:val="00925857"/>
    <w:rsid w:val="00925E5F"/>
    <w:rsid w:val="00926732"/>
    <w:rsid w:val="00926833"/>
    <w:rsid w:val="009279F0"/>
    <w:rsid w:val="00927E32"/>
    <w:rsid w:val="00927F7F"/>
    <w:rsid w:val="00930EB7"/>
    <w:rsid w:val="00931317"/>
    <w:rsid w:val="00931BBB"/>
    <w:rsid w:val="00932665"/>
    <w:rsid w:val="009329F9"/>
    <w:rsid w:val="0093309E"/>
    <w:rsid w:val="009334A0"/>
    <w:rsid w:val="00933FCA"/>
    <w:rsid w:val="00935250"/>
    <w:rsid w:val="00935DC0"/>
    <w:rsid w:val="009364A2"/>
    <w:rsid w:val="00936833"/>
    <w:rsid w:val="00937133"/>
    <w:rsid w:val="009372EC"/>
    <w:rsid w:val="0094038D"/>
    <w:rsid w:val="00940507"/>
    <w:rsid w:val="00940B4F"/>
    <w:rsid w:val="00941010"/>
    <w:rsid w:val="00941EA7"/>
    <w:rsid w:val="0094230D"/>
    <w:rsid w:val="0094493F"/>
    <w:rsid w:val="00944EB7"/>
    <w:rsid w:val="00944FC5"/>
    <w:rsid w:val="00947C9D"/>
    <w:rsid w:val="00950904"/>
    <w:rsid w:val="0095098C"/>
    <w:rsid w:val="0095201F"/>
    <w:rsid w:val="00952050"/>
    <w:rsid w:val="0095238C"/>
    <w:rsid w:val="00952E35"/>
    <w:rsid w:val="00953218"/>
    <w:rsid w:val="009535C8"/>
    <w:rsid w:val="00954636"/>
    <w:rsid w:val="00954DE4"/>
    <w:rsid w:val="0095587C"/>
    <w:rsid w:val="009566F9"/>
    <w:rsid w:val="00956D55"/>
    <w:rsid w:val="0095736F"/>
    <w:rsid w:val="009578D2"/>
    <w:rsid w:val="009600C0"/>
    <w:rsid w:val="009602D1"/>
    <w:rsid w:val="0096412D"/>
    <w:rsid w:val="0096459B"/>
    <w:rsid w:val="009651CD"/>
    <w:rsid w:val="00965589"/>
    <w:rsid w:val="009660C9"/>
    <w:rsid w:val="00966603"/>
    <w:rsid w:val="009670B7"/>
    <w:rsid w:val="009676C5"/>
    <w:rsid w:val="00967853"/>
    <w:rsid w:val="00970155"/>
    <w:rsid w:val="009707EF"/>
    <w:rsid w:val="00970D14"/>
    <w:rsid w:val="00970E89"/>
    <w:rsid w:val="00970F99"/>
    <w:rsid w:val="009710F7"/>
    <w:rsid w:val="009718E9"/>
    <w:rsid w:val="009723D1"/>
    <w:rsid w:val="00972A9A"/>
    <w:rsid w:val="009732C1"/>
    <w:rsid w:val="00973560"/>
    <w:rsid w:val="00974B17"/>
    <w:rsid w:val="00974EBC"/>
    <w:rsid w:val="00975241"/>
    <w:rsid w:val="00975273"/>
    <w:rsid w:val="00975C45"/>
    <w:rsid w:val="00975CCA"/>
    <w:rsid w:val="009762E9"/>
    <w:rsid w:val="009768ED"/>
    <w:rsid w:val="00977705"/>
    <w:rsid w:val="00977842"/>
    <w:rsid w:val="00977EDF"/>
    <w:rsid w:val="009802D2"/>
    <w:rsid w:val="00980603"/>
    <w:rsid w:val="00981079"/>
    <w:rsid w:val="009830BA"/>
    <w:rsid w:val="00984967"/>
    <w:rsid w:val="00984CDE"/>
    <w:rsid w:val="00984F35"/>
    <w:rsid w:val="00985359"/>
    <w:rsid w:val="00985E08"/>
    <w:rsid w:val="00986400"/>
    <w:rsid w:val="0098660F"/>
    <w:rsid w:val="00986902"/>
    <w:rsid w:val="00987F3A"/>
    <w:rsid w:val="009901BD"/>
    <w:rsid w:val="009904B3"/>
    <w:rsid w:val="00991EC8"/>
    <w:rsid w:val="009933D2"/>
    <w:rsid w:val="009942FD"/>
    <w:rsid w:val="009946F9"/>
    <w:rsid w:val="00994DF1"/>
    <w:rsid w:val="00995334"/>
    <w:rsid w:val="00995B67"/>
    <w:rsid w:val="00996339"/>
    <w:rsid w:val="009A12F1"/>
    <w:rsid w:val="009A1F4D"/>
    <w:rsid w:val="009A3AB8"/>
    <w:rsid w:val="009A4E40"/>
    <w:rsid w:val="009A5119"/>
    <w:rsid w:val="009A5154"/>
    <w:rsid w:val="009A55A2"/>
    <w:rsid w:val="009A694D"/>
    <w:rsid w:val="009A6CA4"/>
    <w:rsid w:val="009A724D"/>
    <w:rsid w:val="009B05F5"/>
    <w:rsid w:val="009B194F"/>
    <w:rsid w:val="009B3FB3"/>
    <w:rsid w:val="009B4E60"/>
    <w:rsid w:val="009B5341"/>
    <w:rsid w:val="009B5C4B"/>
    <w:rsid w:val="009B6CBB"/>
    <w:rsid w:val="009B7D29"/>
    <w:rsid w:val="009C0C0B"/>
    <w:rsid w:val="009C112C"/>
    <w:rsid w:val="009C1214"/>
    <w:rsid w:val="009C20D3"/>
    <w:rsid w:val="009C219D"/>
    <w:rsid w:val="009C2994"/>
    <w:rsid w:val="009C2F8E"/>
    <w:rsid w:val="009C31EF"/>
    <w:rsid w:val="009C3401"/>
    <w:rsid w:val="009C3D4A"/>
    <w:rsid w:val="009C44CA"/>
    <w:rsid w:val="009C5FD3"/>
    <w:rsid w:val="009C6F57"/>
    <w:rsid w:val="009C7EF7"/>
    <w:rsid w:val="009D0293"/>
    <w:rsid w:val="009D04B1"/>
    <w:rsid w:val="009D0886"/>
    <w:rsid w:val="009D1273"/>
    <w:rsid w:val="009D3B38"/>
    <w:rsid w:val="009D4061"/>
    <w:rsid w:val="009D40DE"/>
    <w:rsid w:val="009D443A"/>
    <w:rsid w:val="009D4FE3"/>
    <w:rsid w:val="009D535D"/>
    <w:rsid w:val="009D5568"/>
    <w:rsid w:val="009D5783"/>
    <w:rsid w:val="009D58D2"/>
    <w:rsid w:val="009D67A8"/>
    <w:rsid w:val="009D7153"/>
    <w:rsid w:val="009D79DE"/>
    <w:rsid w:val="009E05B8"/>
    <w:rsid w:val="009E0B60"/>
    <w:rsid w:val="009E0C6B"/>
    <w:rsid w:val="009E1EA5"/>
    <w:rsid w:val="009E2B88"/>
    <w:rsid w:val="009E2C5B"/>
    <w:rsid w:val="009E5032"/>
    <w:rsid w:val="009E5ED6"/>
    <w:rsid w:val="009E663E"/>
    <w:rsid w:val="009E6A12"/>
    <w:rsid w:val="009E6C25"/>
    <w:rsid w:val="009E756E"/>
    <w:rsid w:val="009E7615"/>
    <w:rsid w:val="009E7E5A"/>
    <w:rsid w:val="009F01DC"/>
    <w:rsid w:val="009F0430"/>
    <w:rsid w:val="009F0A90"/>
    <w:rsid w:val="009F22B9"/>
    <w:rsid w:val="009F2A25"/>
    <w:rsid w:val="009F36A6"/>
    <w:rsid w:val="009F3D28"/>
    <w:rsid w:val="009F3FB3"/>
    <w:rsid w:val="009F3FBB"/>
    <w:rsid w:val="009F4308"/>
    <w:rsid w:val="009F502C"/>
    <w:rsid w:val="009F52BB"/>
    <w:rsid w:val="009F543A"/>
    <w:rsid w:val="009F5AED"/>
    <w:rsid w:val="009F7219"/>
    <w:rsid w:val="009F74FF"/>
    <w:rsid w:val="009F7E87"/>
    <w:rsid w:val="00A00617"/>
    <w:rsid w:val="00A007CB"/>
    <w:rsid w:val="00A00B95"/>
    <w:rsid w:val="00A013EE"/>
    <w:rsid w:val="00A01908"/>
    <w:rsid w:val="00A01B1D"/>
    <w:rsid w:val="00A02D20"/>
    <w:rsid w:val="00A047CC"/>
    <w:rsid w:val="00A0521A"/>
    <w:rsid w:val="00A05F14"/>
    <w:rsid w:val="00A07A2F"/>
    <w:rsid w:val="00A07CC1"/>
    <w:rsid w:val="00A07FF4"/>
    <w:rsid w:val="00A109FF"/>
    <w:rsid w:val="00A10ABA"/>
    <w:rsid w:val="00A10B8A"/>
    <w:rsid w:val="00A13CCA"/>
    <w:rsid w:val="00A14421"/>
    <w:rsid w:val="00A153EC"/>
    <w:rsid w:val="00A15B5E"/>
    <w:rsid w:val="00A16A30"/>
    <w:rsid w:val="00A20A5D"/>
    <w:rsid w:val="00A20BC9"/>
    <w:rsid w:val="00A20FCB"/>
    <w:rsid w:val="00A213A8"/>
    <w:rsid w:val="00A21F3E"/>
    <w:rsid w:val="00A21F53"/>
    <w:rsid w:val="00A2206D"/>
    <w:rsid w:val="00A2645B"/>
    <w:rsid w:val="00A2724E"/>
    <w:rsid w:val="00A27EB8"/>
    <w:rsid w:val="00A308F7"/>
    <w:rsid w:val="00A309F3"/>
    <w:rsid w:val="00A30D0F"/>
    <w:rsid w:val="00A30F60"/>
    <w:rsid w:val="00A31559"/>
    <w:rsid w:val="00A31CA2"/>
    <w:rsid w:val="00A323CA"/>
    <w:rsid w:val="00A32FD6"/>
    <w:rsid w:val="00A3303D"/>
    <w:rsid w:val="00A33281"/>
    <w:rsid w:val="00A34625"/>
    <w:rsid w:val="00A35F96"/>
    <w:rsid w:val="00A369D9"/>
    <w:rsid w:val="00A37309"/>
    <w:rsid w:val="00A376E0"/>
    <w:rsid w:val="00A402AE"/>
    <w:rsid w:val="00A40CBA"/>
    <w:rsid w:val="00A41233"/>
    <w:rsid w:val="00A42201"/>
    <w:rsid w:val="00A426F8"/>
    <w:rsid w:val="00A4271F"/>
    <w:rsid w:val="00A42A31"/>
    <w:rsid w:val="00A42BDA"/>
    <w:rsid w:val="00A43BC8"/>
    <w:rsid w:val="00A440AC"/>
    <w:rsid w:val="00A443C0"/>
    <w:rsid w:val="00A44B75"/>
    <w:rsid w:val="00A44E90"/>
    <w:rsid w:val="00A5077F"/>
    <w:rsid w:val="00A52140"/>
    <w:rsid w:val="00A5283F"/>
    <w:rsid w:val="00A54426"/>
    <w:rsid w:val="00A546D5"/>
    <w:rsid w:val="00A5655A"/>
    <w:rsid w:val="00A5712C"/>
    <w:rsid w:val="00A5741F"/>
    <w:rsid w:val="00A57459"/>
    <w:rsid w:val="00A604E3"/>
    <w:rsid w:val="00A61EB7"/>
    <w:rsid w:val="00A628DF"/>
    <w:rsid w:val="00A62DCA"/>
    <w:rsid w:val="00A63250"/>
    <w:rsid w:val="00A633D1"/>
    <w:rsid w:val="00A64EC4"/>
    <w:rsid w:val="00A65647"/>
    <w:rsid w:val="00A65D45"/>
    <w:rsid w:val="00A662BA"/>
    <w:rsid w:val="00A662E4"/>
    <w:rsid w:val="00A66509"/>
    <w:rsid w:val="00A7021D"/>
    <w:rsid w:val="00A7023B"/>
    <w:rsid w:val="00A70299"/>
    <w:rsid w:val="00A70663"/>
    <w:rsid w:val="00A70876"/>
    <w:rsid w:val="00A70BAE"/>
    <w:rsid w:val="00A70E15"/>
    <w:rsid w:val="00A75CB7"/>
    <w:rsid w:val="00A76A75"/>
    <w:rsid w:val="00A771E5"/>
    <w:rsid w:val="00A77CB0"/>
    <w:rsid w:val="00A80596"/>
    <w:rsid w:val="00A805C3"/>
    <w:rsid w:val="00A80D92"/>
    <w:rsid w:val="00A82420"/>
    <w:rsid w:val="00A83C68"/>
    <w:rsid w:val="00A83EEA"/>
    <w:rsid w:val="00A84E5C"/>
    <w:rsid w:val="00A8516D"/>
    <w:rsid w:val="00A86A3D"/>
    <w:rsid w:val="00A874E8"/>
    <w:rsid w:val="00A87903"/>
    <w:rsid w:val="00A87EF8"/>
    <w:rsid w:val="00A9109D"/>
    <w:rsid w:val="00A917D6"/>
    <w:rsid w:val="00A92081"/>
    <w:rsid w:val="00A92449"/>
    <w:rsid w:val="00A9299C"/>
    <w:rsid w:val="00A92A21"/>
    <w:rsid w:val="00A92A48"/>
    <w:rsid w:val="00A9403B"/>
    <w:rsid w:val="00A9448B"/>
    <w:rsid w:val="00A9499F"/>
    <w:rsid w:val="00A966E0"/>
    <w:rsid w:val="00A96984"/>
    <w:rsid w:val="00A97354"/>
    <w:rsid w:val="00A97B93"/>
    <w:rsid w:val="00AA0209"/>
    <w:rsid w:val="00AA03BE"/>
    <w:rsid w:val="00AA0899"/>
    <w:rsid w:val="00AA0B1D"/>
    <w:rsid w:val="00AA0CC4"/>
    <w:rsid w:val="00AA126D"/>
    <w:rsid w:val="00AA1275"/>
    <w:rsid w:val="00AA139B"/>
    <w:rsid w:val="00AA140E"/>
    <w:rsid w:val="00AA215A"/>
    <w:rsid w:val="00AA226C"/>
    <w:rsid w:val="00AA29D1"/>
    <w:rsid w:val="00AA47B5"/>
    <w:rsid w:val="00AA6088"/>
    <w:rsid w:val="00AA6DB2"/>
    <w:rsid w:val="00AA7D1F"/>
    <w:rsid w:val="00AB0A4E"/>
    <w:rsid w:val="00AB14B8"/>
    <w:rsid w:val="00AB3484"/>
    <w:rsid w:val="00AB4122"/>
    <w:rsid w:val="00AB6333"/>
    <w:rsid w:val="00AB65E7"/>
    <w:rsid w:val="00AB7818"/>
    <w:rsid w:val="00AC1C85"/>
    <w:rsid w:val="00AC28C7"/>
    <w:rsid w:val="00AC2CED"/>
    <w:rsid w:val="00AC2E83"/>
    <w:rsid w:val="00AC37ED"/>
    <w:rsid w:val="00AC453A"/>
    <w:rsid w:val="00AC524A"/>
    <w:rsid w:val="00AC56A6"/>
    <w:rsid w:val="00AC5ECD"/>
    <w:rsid w:val="00AC5F55"/>
    <w:rsid w:val="00AC638E"/>
    <w:rsid w:val="00AC6D64"/>
    <w:rsid w:val="00AC7583"/>
    <w:rsid w:val="00AC76E0"/>
    <w:rsid w:val="00AD23FA"/>
    <w:rsid w:val="00AD33D1"/>
    <w:rsid w:val="00AD3414"/>
    <w:rsid w:val="00AD500F"/>
    <w:rsid w:val="00AD54F7"/>
    <w:rsid w:val="00AD58B3"/>
    <w:rsid w:val="00AD596A"/>
    <w:rsid w:val="00AD7471"/>
    <w:rsid w:val="00AD7886"/>
    <w:rsid w:val="00AD7C70"/>
    <w:rsid w:val="00AE06A8"/>
    <w:rsid w:val="00AE0762"/>
    <w:rsid w:val="00AE1663"/>
    <w:rsid w:val="00AE1786"/>
    <w:rsid w:val="00AE20DD"/>
    <w:rsid w:val="00AE281A"/>
    <w:rsid w:val="00AE2A24"/>
    <w:rsid w:val="00AE2CB4"/>
    <w:rsid w:val="00AE2E2E"/>
    <w:rsid w:val="00AE4192"/>
    <w:rsid w:val="00AE43E6"/>
    <w:rsid w:val="00AE44CA"/>
    <w:rsid w:val="00AE4587"/>
    <w:rsid w:val="00AE49CB"/>
    <w:rsid w:val="00AE6898"/>
    <w:rsid w:val="00AE79C2"/>
    <w:rsid w:val="00AE7F67"/>
    <w:rsid w:val="00AF080D"/>
    <w:rsid w:val="00AF1916"/>
    <w:rsid w:val="00AF19B0"/>
    <w:rsid w:val="00AF1CF5"/>
    <w:rsid w:val="00AF1DEF"/>
    <w:rsid w:val="00AF22C8"/>
    <w:rsid w:val="00AF2954"/>
    <w:rsid w:val="00AF2BC4"/>
    <w:rsid w:val="00AF2EE5"/>
    <w:rsid w:val="00AF34DA"/>
    <w:rsid w:val="00AF35C9"/>
    <w:rsid w:val="00AF3C6F"/>
    <w:rsid w:val="00AF4266"/>
    <w:rsid w:val="00AF4557"/>
    <w:rsid w:val="00AF4616"/>
    <w:rsid w:val="00AF59D7"/>
    <w:rsid w:val="00AF641A"/>
    <w:rsid w:val="00AF6545"/>
    <w:rsid w:val="00AF7AEA"/>
    <w:rsid w:val="00AF7C0D"/>
    <w:rsid w:val="00B0005D"/>
    <w:rsid w:val="00B0094F"/>
    <w:rsid w:val="00B00FC3"/>
    <w:rsid w:val="00B02E67"/>
    <w:rsid w:val="00B04D10"/>
    <w:rsid w:val="00B0564C"/>
    <w:rsid w:val="00B059C1"/>
    <w:rsid w:val="00B069D6"/>
    <w:rsid w:val="00B07581"/>
    <w:rsid w:val="00B075A2"/>
    <w:rsid w:val="00B07B70"/>
    <w:rsid w:val="00B10065"/>
    <w:rsid w:val="00B10413"/>
    <w:rsid w:val="00B10B13"/>
    <w:rsid w:val="00B10B59"/>
    <w:rsid w:val="00B1152A"/>
    <w:rsid w:val="00B12569"/>
    <w:rsid w:val="00B139CB"/>
    <w:rsid w:val="00B13F40"/>
    <w:rsid w:val="00B1699C"/>
    <w:rsid w:val="00B1799A"/>
    <w:rsid w:val="00B20846"/>
    <w:rsid w:val="00B20E88"/>
    <w:rsid w:val="00B22132"/>
    <w:rsid w:val="00B22A81"/>
    <w:rsid w:val="00B23107"/>
    <w:rsid w:val="00B24939"/>
    <w:rsid w:val="00B24F1B"/>
    <w:rsid w:val="00B25233"/>
    <w:rsid w:val="00B27C13"/>
    <w:rsid w:val="00B3042B"/>
    <w:rsid w:val="00B30A79"/>
    <w:rsid w:val="00B31004"/>
    <w:rsid w:val="00B3122A"/>
    <w:rsid w:val="00B34305"/>
    <w:rsid w:val="00B34406"/>
    <w:rsid w:val="00B3485A"/>
    <w:rsid w:val="00B3486D"/>
    <w:rsid w:val="00B34B47"/>
    <w:rsid w:val="00B3518E"/>
    <w:rsid w:val="00B356F4"/>
    <w:rsid w:val="00B35D03"/>
    <w:rsid w:val="00B35D97"/>
    <w:rsid w:val="00B3734E"/>
    <w:rsid w:val="00B37360"/>
    <w:rsid w:val="00B3770A"/>
    <w:rsid w:val="00B37E97"/>
    <w:rsid w:val="00B404E6"/>
    <w:rsid w:val="00B406B7"/>
    <w:rsid w:val="00B432EB"/>
    <w:rsid w:val="00B43440"/>
    <w:rsid w:val="00B435F8"/>
    <w:rsid w:val="00B43684"/>
    <w:rsid w:val="00B444E4"/>
    <w:rsid w:val="00B46AE4"/>
    <w:rsid w:val="00B476BB"/>
    <w:rsid w:val="00B505A6"/>
    <w:rsid w:val="00B507CD"/>
    <w:rsid w:val="00B51E48"/>
    <w:rsid w:val="00B51E52"/>
    <w:rsid w:val="00B52443"/>
    <w:rsid w:val="00B52584"/>
    <w:rsid w:val="00B52F18"/>
    <w:rsid w:val="00B538D6"/>
    <w:rsid w:val="00B53EE2"/>
    <w:rsid w:val="00B54A64"/>
    <w:rsid w:val="00B55030"/>
    <w:rsid w:val="00B55386"/>
    <w:rsid w:val="00B55884"/>
    <w:rsid w:val="00B55B7C"/>
    <w:rsid w:val="00B56584"/>
    <w:rsid w:val="00B56DFC"/>
    <w:rsid w:val="00B56F96"/>
    <w:rsid w:val="00B57202"/>
    <w:rsid w:val="00B57889"/>
    <w:rsid w:val="00B6065B"/>
    <w:rsid w:val="00B60CC4"/>
    <w:rsid w:val="00B62D64"/>
    <w:rsid w:val="00B64060"/>
    <w:rsid w:val="00B6440F"/>
    <w:rsid w:val="00B64C00"/>
    <w:rsid w:val="00B6503B"/>
    <w:rsid w:val="00B665E6"/>
    <w:rsid w:val="00B67271"/>
    <w:rsid w:val="00B6736F"/>
    <w:rsid w:val="00B706D6"/>
    <w:rsid w:val="00B70843"/>
    <w:rsid w:val="00B71F89"/>
    <w:rsid w:val="00B7218D"/>
    <w:rsid w:val="00B727F3"/>
    <w:rsid w:val="00B731FE"/>
    <w:rsid w:val="00B737AC"/>
    <w:rsid w:val="00B73DD4"/>
    <w:rsid w:val="00B7403B"/>
    <w:rsid w:val="00B743B8"/>
    <w:rsid w:val="00B7530B"/>
    <w:rsid w:val="00B755EF"/>
    <w:rsid w:val="00B75840"/>
    <w:rsid w:val="00B75D1C"/>
    <w:rsid w:val="00B7632F"/>
    <w:rsid w:val="00B76713"/>
    <w:rsid w:val="00B76DA7"/>
    <w:rsid w:val="00B771BE"/>
    <w:rsid w:val="00B7731A"/>
    <w:rsid w:val="00B777D6"/>
    <w:rsid w:val="00B778B0"/>
    <w:rsid w:val="00B77E87"/>
    <w:rsid w:val="00B80CF2"/>
    <w:rsid w:val="00B80FB0"/>
    <w:rsid w:val="00B80FC6"/>
    <w:rsid w:val="00B8234A"/>
    <w:rsid w:val="00B8283E"/>
    <w:rsid w:val="00B83CD3"/>
    <w:rsid w:val="00B8454F"/>
    <w:rsid w:val="00B84823"/>
    <w:rsid w:val="00B90B3B"/>
    <w:rsid w:val="00B90F17"/>
    <w:rsid w:val="00B91632"/>
    <w:rsid w:val="00B92A37"/>
    <w:rsid w:val="00B92FF7"/>
    <w:rsid w:val="00B93D17"/>
    <w:rsid w:val="00B94B30"/>
    <w:rsid w:val="00B95959"/>
    <w:rsid w:val="00B959E2"/>
    <w:rsid w:val="00B966DA"/>
    <w:rsid w:val="00B96899"/>
    <w:rsid w:val="00B96D25"/>
    <w:rsid w:val="00B97475"/>
    <w:rsid w:val="00B97A0D"/>
    <w:rsid w:val="00BA0CCD"/>
    <w:rsid w:val="00BA1CCA"/>
    <w:rsid w:val="00BA379F"/>
    <w:rsid w:val="00BA3BA0"/>
    <w:rsid w:val="00BA40F4"/>
    <w:rsid w:val="00BA54BD"/>
    <w:rsid w:val="00BA56D4"/>
    <w:rsid w:val="00BA5C6B"/>
    <w:rsid w:val="00BA5EA5"/>
    <w:rsid w:val="00BA60D8"/>
    <w:rsid w:val="00BA6C40"/>
    <w:rsid w:val="00BA6F36"/>
    <w:rsid w:val="00BA7B14"/>
    <w:rsid w:val="00BA7D17"/>
    <w:rsid w:val="00BB0668"/>
    <w:rsid w:val="00BB076E"/>
    <w:rsid w:val="00BB0E30"/>
    <w:rsid w:val="00BB13D8"/>
    <w:rsid w:val="00BB1AF3"/>
    <w:rsid w:val="00BB1CF2"/>
    <w:rsid w:val="00BB21ED"/>
    <w:rsid w:val="00BB264E"/>
    <w:rsid w:val="00BB36AE"/>
    <w:rsid w:val="00BB3CBE"/>
    <w:rsid w:val="00BB3EAB"/>
    <w:rsid w:val="00BB44F9"/>
    <w:rsid w:val="00BB4633"/>
    <w:rsid w:val="00BB6A6C"/>
    <w:rsid w:val="00BB7A25"/>
    <w:rsid w:val="00BC0900"/>
    <w:rsid w:val="00BC0A3C"/>
    <w:rsid w:val="00BC216B"/>
    <w:rsid w:val="00BC381E"/>
    <w:rsid w:val="00BC3DFA"/>
    <w:rsid w:val="00BC44C0"/>
    <w:rsid w:val="00BC4B7F"/>
    <w:rsid w:val="00BC5645"/>
    <w:rsid w:val="00BC5916"/>
    <w:rsid w:val="00BC621F"/>
    <w:rsid w:val="00BC75D3"/>
    <w:rsid w:val="00BC7E55"/>
    <w:rsid w:val="00BD07E9"/>
    <w:rsid w:val="00BD2B2D"/>
    <w:rsid w:val="00BD4BA3"/>
    <w:rsid w:val="00BD4FB8"/>
    <w:rsid w:val="00BD7096"/>
    <w:rsid w:val="00BE0B72"/>
    <w:rsid w:val="00BE0E59"/>
    <w:rsid w:val="00BE1365"/>
    <w:rsid w:val="00BE140B"/>
    <w:rsid w:val="00BE1810"/>
    <w:rsid w:val="00BE1855"/>
    <w:rsid w:val="00BE28FF"/>
    <w:rsid w:val="00BE3A5A"/>
    <w:rsid w:val="00BE4B97"/>
    <w:rsid w:val="00BE5074"/>
    <w:rsid w:val="00BE5E1C"/>
    <w:rsid w:val="00BE6E2F"/>
    <w:rsid w:val="00BE7C05"/>
    <w:rsid w:val="00BF0B60"/>
    <w:rsid w:val="00BF0D20"/>
    <w:rsid w:val="00BF1BC4"/>
    <w:rsid w:val="00BF1C92"/>
    <w:rsid w:val="00BF1C94"/>
    <w:rsid w:val="00BF210F"/>
    <w:rsid w:val="00BF3562"/>
    <w:rsid w:val="00BF35AD"/>
    <w:rsid w:val="00BF3FB6"/>
    <w:rsid w:val="00BF4933"/>
    <w:rsid w:val="00BF49B7"/>
    <w:rsid w:val="00BF4AF8"/>
    <w:rsid w:val="00BF4D1F"/>
    <w:rsid w:val="00BF4F73"/>
    <w:rsid w:val="00BF5E97"/>
    <w:rsid w:val="00BF7352"/>
    <w:rsid w:val="00BF762A"/>
    <w:rsid w:val="00BF7DB8"/>
    <w:rsid w:val="00C00A3E"/>
    <w:rsid w:val="00C0157A"/>
    <w:rsid w:val="00C032F0"/>
    <w:rsid w:val="00C03503"/>
    <w:rsid w:val="00C042B3"/>
    <w:rsid w:val="00C054DE"/>
    <w:rsid w:val="00C07271"/>
    <w:rsid w:val="00C0769B"/>
    <w:rsid w:val="00C10A29"/>
    <w:rsid w:val="00C10E3A"/>
    <w:rsid w:val="00C11772"/>
    <w:rsid w:val="00C11A67"/>
    <w:rsid w:val="00C11E12"/>
    <w:rsid w:val="00C12393"/>
    <w:rsid w:val="00C1269C"/>
    <w:rsid w:val="00C12850"/>
    <w:rsid w:val="00C12A36"/>
    <w:rsid w:val="00C13973"/>
    <w:rsid w:val="00C141C4"/>
    <w:rsid w:val="00C14471"/>
    <w:rsid w:val="00C14713"/>
    <w:rsid w:val="00C15B97"/>
    <w:rsid w:val="00C16170"/>
    <w:rsid w:val="00C17501"/>
    <w:rsid w:val="00C20621"/>
    <w:rsid w:val="00C21933"/>
    <w:rsid w:val="00C219E0"/>
    <w:rsid w:val="00C21B7D"/>
    <w:rsid w:val="00C22145"/>
    <w:rsid w:val="00C22BFE"/>
    <w:rsid w:val="00C2358C"/>
    <w:rsid w:val="00C23F5D"/>
    <w:rsid w:val="00C247FF"/>
    <w:rsid w:val="00C25201"/>
    <w:rsid w:val="00C2530C"/>
    <w:rsid w:val="00C26A6F"/>
    <w:rsid w:val="00C30BF3"/>
    <w:rsid w:val="00C30D68"/>
    <w:rsid w:val="00C319A3"/>
    <w:rsid w:val="00C32639"/>
    <w:rsid w:val="00C329B1"/>
    <w:rsid w:val="00C34374"/>
    <w:rsid w:val="00C344C4"/>
    <w:rsid w:val="00C3473D"/>
    <w:rsid w:val="00C35509"/>
    <w:rsid w:val="00C3618B"/>
    <w:rsid w:val="00C36528"/>
    <w:rsid w:val="00C36CC8"/>
    <w:rsid w:val="00C37D87"/>
    <w:rsid w:val="00C41FAA"/>
    <w:rsid w:val="00C44102"/>
    <w:rsid w:val="00C44D05"/>
    <w:rsid w:val="00C4661C"/>
    <w:rsid w:val="00C46A7D"/>
    <w:rsid w:val="00C46CC2"/>
    <w:rsid w:val="00C470B3"/>
    <w:rsid w:val="00C51B0A"/>
    <w:rsid w:val="00C52681"/>
    <w:rsid w:val="00C54D30"/>
    <w:rsid w:val="00C55689"/>
    <w:rsid w:val="00C557A5"/>
    <w:rsid w:val="00C57419"/>
    <w:rsid w:val="00C576E8"/>
    <w:rsid w:val="00C577F1"/>
    <w:rsid w:val="00C57B67"/>
    <w:rsid w:val="00C57E29"/>
    <w:rsid w:val="00C6155B"/>
    <w:rsid w:val="00C61E24"/>
    <w:rsid w:val="00C62FBF"/>
    <w:rsid w:val="00C63E8C"/>
    <w:rsid w:val="00C644E4"/>
    <w:rsid w:val="00C6519B"/>
    <w:rsid w:val="00C653DD"/>
    <w:rsid w:val="00C6548B"/>
    <w:rsid w:val="00C659A7"/>
    <w:rsid w:val="00C66A1E"/>
    <w:rsid w:val="00C66B05"/>
    <w:rsid w:val="00C66FAD"/>
    <w:rsid w:val="00C673DB"/>
    <w:rsid w:val="00C67424"/>
    <w:rsid w:val="00C677B7"/>
    <w:rsid w:val="00C677B9"/>
    <w:rsid w:val="00C70570"/>
    <w:rsid w:val="00C708F4"/>
    <w:rsid w:val="00C72EDE"/>
    <w:rsid w:val="00C745C9"/>
    <w:rsid w:val="00C7496C"/>
    <w:rsid w:val="00C7501D"/>
    <w:rsid w:val="00C7593E"/>
    <w:rsid w:val="00C7607E"/>
    <w:rsid w:val="00C766D4"/>
    <w:rsid w:val="00C76FFC"/>
    <w:rsid w:val="00C777BA"/>
    <w:rsid w:val="00C77B6E"/>
    <w:rsid w:val="00C804E7"/>
    <w:rsid w:val="00C808DE"/>
    <w:rsid w:val="00C8153C"/>
    <w:rsid w:val="00C832BC"/>
    <w:rsid w:val="00C84E8D"/>
    <w:rsid w:val="00C85354"/>
    <w:rsid w:val="00C85786"/>
    <w:rsid w:val="00C864E4"/>
    <w:rsid w:val="00C86602"/>
    <w:rsid w:val="00C86A08"/>
    <w:rsid w:val="00C86F0D"/>
    <w:rsid w:val="00C87417"/>
    <w:rsid w:val="00C87481"/>
    <w:rsid w:val="00C87BF5"/>
    <w:rsid w:val="00C907FF"/>
    <w:rsid w:val="00C914EE"/>
    <w:rsid w:val="00C9259F"/>
    <w:rsid w:val="00C9435B"/>
    <w:rsid w:val="00C95488"/>
    <w:rsid w:val="00C9629D"/>
    <w:rsid w:val="00C9701A"/>
    <w:rsid w:val="00C974D2"/>
    <w:rsid w:val="00C9765A"/>
    <w:rsid w:val="00CA01B0"/>
    <w:rsid w:val="00CA0B42"/>
    <w:rsid w:val="00CA10FD"/>
    <w:rsid w:val="00CA178E"/>
    <w:rsid w:val="00CA2095"/>
    <w:rsid w:val="00CA2829"/>
    <w:rsid w:val="00CA3398"/>
    <w:rsid w:val="00CA35DB"/>
    <w:rsid w:val="00CA40FA"/>
    <w:rsid w:val="00CA498A"/>
    <w:rsid w:val="00CA4AB9"/>
    <w:rsid w:val="00CA4ABE"/>
    <w:rsid w:val="00CA60C2"/>
    <w:rsid w:val="00CA66A1"/>
    <w:rsid w:val="00CA6926"/>
    <w:rsid w:val="00CA6D2D"/>
    <w:rsid w:val="00CA6F2D"/>
    <w:rsid w:val="00CA735C"/>
    <w:rsid w:val="00CB016E"/>
    <w:rsid w:val="00CB101C"/>
    <w:rsid w:val="00CB151E"/>
    <w:rsid w:val="00CB16FC"/>
    <w:rsid w:val="00CB1812"/>
    <w:rsid w:val="00CB2C95"/>
    <w:rsid w:val="00CB3455"/>
    <w:rsid w:val="00CB3AD5"/>
    <w:rsid w:val="00CB439B"/>
    <w:rsid w:val="00CB45ED"/>
    <w:rsid w:val="00CB47FB"/>
    <w:rsid w:val="00CC10A1"/>
    <w:rsid w:val="00CC1354"/>
    <w:rsid w:val="00CC19C8"/>
    <w:rsid w:val="00CC2825"/>
    <w:rsid w:val="00CC2B7A"/>
    <w:rsid w:val="00CC2B81"/>
    <w:rsid w:val="00CC33DF"/>
    <w:rsid w:val="00CC3687"/>
    <w:rsid w:val="00CC3977"/>
    <w:rsid w:val="00CC3A26"/>
    <w:rsid w:val="00CC3AAE"/>
    <w:rsid w:val="00CC49CB"/>
    <w:rsid w:val="00CC553E"/>
    <w:rsid w:val="00CC595D"/>
    <w:rsid w:val="00CC5CC6"/>
    <w:rsid w:val="00CC5DCF"/>
    <w:rsid w:val="00CC6B7B"/>
    <w:rsid w:val="00CD0819"/>
    <w:rsid w:val="00CD0ADD"/>
    <w:rsid w:val="00CD1CD8"/>
    <w:rsid w:val="00CD264B"/>
    <w:rsid w:val="00CD2F82"/>
    <w:rsid w:val="00CD3460"/>
    <w:rsid w:val="00CD4972"/>
    <w:rsid w:val="00CD554C"/>
    <w:rsid w:val="00CD55BC"/>
    <w:rsid w:val="00CD71EB"/>
    <w:rsid w:val="00CD7375"/>
    <w:rsid w:val="00CE0A61"/>
    <w:rsid w:val="00CE0BF8"/>
    <w:rsid w:val="00CE1AE3"/>
    <w:rsid w:val="00CE2F59"/>
    <w:rsid w:val="00CE32E0"/>
    <w:rsid w:val="00CE3739"/>
    <w:rsid w:val="00CE37C4"/>
    <w:rsid w:val="00CE50D2"/>
    <w:rsid w:val="00CE5A9F"/>
    <w:rsid w:val="00CE5B7D"/>
    <w:rsid w:val="00CE68E1"/>
    <w:rsid w:val="00CE6DD6"/>
    <w:rsid w:val="00CE6EFF"/>
    <w:rsid w:val="00CE76AD"/>
    <w:rsid w:val="00CE78DB"/>
    <w:rsid w:val="00CE7D76"/>
    <w:rsid w:val="00CF0153"/>
    <w:rsid w:val="00CF0AC9"/>
    <w:rsid w:val="00CF0F84"/>
    <w:rsid w:val="00CF1A88"/>
    <w:rsid w:val="00CF1ABE"/>
    <w:rsid w:val="00CF1B90"/>
    <w:rsid w:val="00CF1D4F"/>
    <w:rsid w:val="00CF3434"/>
    <w:rsid w:val="00CF3CE5"/>
    <w:rsid w:val="00CF3FF0"/>
    <w:rsid w:val="00CF4DD9"/>
    <w:rsid w:val="00CF5D90"/>
    <w:rsid w:val="00CF5F18"/>
    <w:rsid w:val="00CF6226"/>
    <w:rsid w:val="00CF6351"/>
    <w:rsid w:val="00CF71C4"/>
    <w:rsid w:val="00CF7EFC"/>
    <w:rsid w:val="00D00469"/>
    <w:rsid w:val="00D03AE2"/>
    <w:rsid w:val="00D03FD8"/>
    <w:rsid w:val="00D04603"/>
    <w:rsid w:val="00D04F03"/>
    <w:rsid w:val="00D0646D"/>
    <w:rsid w:val="00D068DD"/>
    <w:rsid w:val="00D10D4C"/>
    <w:rsid w:val="00D10D53"/>
    <w:rsid w:val="00D10E03"/>
    <w:rsid w:val="00D11409"/>
    <w:rsid w:val="00D12EEC"/>
    <w:rsid w:val="00D13D39"/>
    <w:rsid w:val="00D1544A"/>
    <w:rsid w:val="00D165DC"/>
    <w:rsid w:val="00D1760D"/>
    <w:rsid w:val="00D216F7"/>
    <w:rsid w:val="00D21CD0"/>
    <w:rsid w:val="00D2276C"/>
    <w:rsid w:val="00D22AFC"/>
    <w:rsid w:val="00D244C7"/>
    <w:rsid w:val="00D248CA"/>
    <w:rsid w:val="00D24F24"/>
    <w:rsid w:val="00D25062"/>
    <w:rsid w:val="00D2518B"/>
    <w:rsid w:val="00D26711"/>
    <w:rsid w:val="00D27983"/>
    <w:rsid w:val="00D302C8"/>
    <w:rsid w:val="00D31828"/>
    <w:rsid w:val="00D3188A"/>
    <w:rsid w:val="00D31D58"/>
    <w:rsid w:val="00D3223B"/>
    <w:rsid w:val="00D32E4E"/>
    <w:rsid w:val="00D32FF1"/>
    <w:rsid w:val="00D33909"/>
    <w:rsid w:val="00D33B15"/>
    <w:rsid w:val="00D34D7D"/>
    <w:rsid w:val="00D35519"/>
    <w:rsid w:val="00D35790"/>
    <w:rsid w:val="00D35E7D"/>
    <w:rsid w:val="00D366EC"/>
    <w:rsid w:val="00D369A4"/>
    <w:rsid w:val="00D3718F"/>
    <w:rsid w:val="00D3742D"/>
    <w:rsid w:val="00D37462"/>
    <w:rsid w:val="00D37F10"/>
    <w:rsid w:val="00D40EC0"/>
    <w:rsid w:val="00D42E53"/>
    <w:rsid w:val="00D43036"/>
    <w:rsid w:val="00D43B1A"/>
    <w:rsid w:val="00D457B1"/>
    <w:rsid w:val="00D45F14"/>
    <w:rsid w:val="00D45F7E"/>
    <w:rsid w:val="00D45F8B"/>
    <w:rsid w:val="00D47BA1"/>
    <w:rsid w:val="00D51859"/>
    <w:rsid w:val="00D51A90"/>
    <w:rsid w:val="00D52CC4"/>
    <w:rsid w:val="00D53579"/>
    <w:rsid w:val="00D5385A"/>
    <w:rsid w:val="00D5388D"/>
    <w:rsid w:val="00D539A3"/>
    <w:rsid w:val="00D53C95"/>
    <w:rsid w:val="00D53D5F"/>
    <w:rsid w:val="00D54008"/>
    <w:rsid w:val="00D544F0"/>
    <w:rsid w:val="00D550B6"/>
    <w:rsid w:val="00D55A36"/>
    <w:rsid w:val="00D57387"/>
    <w:rsid w:val="00D57E7E"/>
    <w:rsid w:val="00D60476"/>
    <w:rsid w:val="00D60FB5"/>
    <w:rsid w:val="00D614E2"/>
    <w:rsid w:val="00D62C84"/>
    <w:rsid w:val="00D63633"/>
    <w:rsid w:val="00D63B62"/>
    <w:rsid w:val="00D64E43"/>
    <w:rsid w:val="00D656C7"/>
    <w:rsid w:val="00D65DEC"/>
    <w:rsid w:val="00D67B6A"/>
    <w:rsid w:val="00D707CA"/>
    <w:rsid w:val="00D70965"/>
    <w:rsid w:val="00D70E5D"/>
    <w:rsid w:val="00D710E5"/>
    <w:rsid w:val="00D7241D"/>
    <w:rsid w:val="00D731EC"/>
    <w:rsid w:val="00D745BE"/>
    <w:rsid w:val="00D74E3D"/>
    <w:rsid w:val="00D75733"/>
    <w:rsid w:val="00D7615D"/>
    <w:rsid w:val="00D7650B"/>
    <w:rsid w:val="00D768F2"/>
    <w:rsid w:val="00D76E2D"/>
    <w:rsid w:val="00D76F1A"/>
    <w:rsid w:val="00D77403"/>
    <w:rsid w:val="00D776C3"/>
    <w:rsid w:val="00D77D2A"/>
    <w:rsid w:val="00D844DC"/>
    <w:rsid w:val="00D8470D"/>
    <w:rsid w:val="00D84AA3"/>
    <w:rsid w:val="00D865C9"/>
    <w:rsid w:val="00D87261"/>
    <w:rsid w:val="00D90DCF"/>
    <w:rsid w:val="00D90FB5"/>
    <w:rsid w:val="00D913C7"/>
    <w:rsid w:val="00D9178B"/>
    <w:rsid w:val="00D9206D"/>
    <w:rsid w:val="00D92287"/>
    <w:rsid w:val="00D922BC"/>
    <w:rsid w:val="00D9393F"/>
    <w:rsid w:val="00D942D3"/>
    <w:rsid w:val="00D942FD"/>
    <w:rsid w:val="00D94603"/>
    <w:rsid w:val="00D959D5"/>
    <w:rsid w:val="00D96721"/>
    <w:rsid w:val="00D96F1D"/>
    <w:rsid w:val="00D97730"/>
    <w:rsid w:val="00DA0B16"/>
    <w:rsid w:val="00DA0D39"/>
    <w:rsid w:val="00DA2F0A"/>
    <w:rsid w:val="00DA3268"/>
    <w:rsid w:val="00DA41B9"/>
    <w:rsid w:val="00DA5215"/>
    <w:rsid w:val="00DA5B56"/>
    <w:rsid w:val="00DA5E75"/>
    <w:rsid w:val="00DA6384"/>
    <w:rsid w:val="00DA6615"/>
    <w:rsid w:val="00DB1797"/>
    <w:rsid w:val="00DB1BD6"/>
    <w:rsid w:val="00DB2358"/>
    <w:rsid w:val="00DB31BD"/>
    <w:rsid w:val="00DB3372"/>
    <w:rsid w:val="00DB4A50"/>
    <w:rsid w:val="00DB4DF4"/>
    <w:rsid w:val="00DB6194"/>
    <w:rsid w:val="00DB7A34"/>
    <w:rsid w:val="00DC0E24"/>
    <w:rsid w:val="00DC253C"/>
    <w:rsid w:val="00DC388D"/>
    <w:rsid w:val="00DC4134"/>
    <w:rsid w:val="00DC42DD"/>
    <w:rsid w:val="00DC5235"/>
    <w:rsid w:val="00DC6125"/>
    <w:rsid w:val="00DC696D"/>
    <w:rsid w:val="00DC75B1"/>
    <w:rsid w:val="00DC7F43"/>
    <w:rsid w:val="00DC7FCE"/>
    <w:rsid w:val="00DD0A3A"/>
    <w:rsid w:val="00DD140A"/>
    <w:rsid w:val="00DD1A4B"/>
    <w:rsid w:val="00DD2297"/>
    <w:rsid w:val="00DD26EB"/>
    <w:rsid w:val="00DD2A6E"/>
    <w:rsid w:val="00DD4014"/>
    <w:rsid w:val="00DD48B2"/>
    <w:rsid w:val="00DD4CD6"/>
    <w:rsid w:val="00DD4F8D"/>
    <w:rsid w:val="00DD6182"/>
    <w:rsid w:val="00DD75DB"/>
    <w:rsid w:val="00DD7BFF"/>
    <w:rsid w:val="00DE0601"/>
    <w:rsid w:val="00DE133B"/>
    <w:rsid w:val="00DE15A8"/>
    <w:rsid w:val="00DE254D"/>
    <w:rsid w:val="00DE2C96"/>
    <w:rsid w:val="00DE6545"/>
    <w:rsid w:val="00DF023F"/>
    <w:rsid w:val="00DF06A7"/>
    <w:rsid w:val="00DF0A09"/>
    <w:rsid w:val="00DF12D3"/>
    <w:rsid w:val="00DF213C"/>
    <w:rsid w:val="00DF25E2"/>
    <w:rsid w:val="00DF2682"/>
    <w:rsid w:val="00DF2758"/>
    <w:rsid w:val="00DF2B3B"/>
    <w:rsid w:val="00DF377B"/>
    <w:rsid w:val="00DF4794"/>
    <w:rsid w:val="00DF5E3B"/>
    <w:rsid w:val="00DF629A"/>
    <w:rsid w:val="00DF6DC4"/>
    <w:rsid w:val="00DF769B"/>
    <w:rsid w:val="00E00386"/>
    <w:rsid w:val="00E01098"/>
    <w:rsid w:val="00E01891"/>
    <w:rsid w:val="00E03E39"/>
    <w:rsid w:val="00E04C6C"/>
    <w:rsid w:val="00E07520"/>
    <w:rsid w:val="00E0779B"/>
    <w:rsid w:val="00E079DF"/>
    <w:rsid w:val="00E105CF"/>
    <w:rsid w:val="00E10FF9"/>
    <w:rsid w:val="00E1122D"/>
    <w:rsid w:val="00E115C4"/>
    <w:rsid w:val="00E11781"/>
    <w:rsid w:val="00E118F7"/>
    <w:rsid w:val="00E127EE"/>
    <w:rsid w:val="00E14401"/>
    <w:rsid w:val="00E1528D"/>
    <w:rsid w:val="00E15492"/>
    <w:rsid w:val="00E15C55"/>
    <w:rsid w:val="00E15E2C"/>
    <w:rsid w:val="00E16BB2"/>
    <w:rsid w:val="00E16C3E"/>
    <w:rsid w:val="00E1789E"/>
    <w:rsid w:val="00E20319"/>
    <w:rsid w:val="00E20D35"/>
    <w:rsid w:val="00E21082"/>
    <w:rsid w:val="00E21AD8"/>
    <w:rsid w:val="00E22790"/>
    <w:rsid w:val="00E22A45"/>
    <w:rsid w:val="00E23BD9"/>
    <w:rsid w:val="00E2482A"/>
    <w:rsid w:val="00E24CF3"/>
    <w:rsid w:val="00E2517A"/>
    <w:rsid w:val="00E262E3"/>
    <w:rsid w:val="00E265D7"/>
    <w:rsid w:val="00E30538"/>
    <w:rsid w:val="00E308C5"/>
    <w:rsid w:val="00E309EA"/>
    <w:rsid w:val="00E30D58"/>
    <w:rsid w:val="00E30F71"/>
    <w:rsid w:val="00E334A1"/>
    <w:rsid w:val="00E33FD1"/>
    <w:rsid w:val="00E33FE0"/>
    <w:rsid w:val="00E3444E"/>
    <w:rsid w:val="00E37133"/>
    <w:rsid w:val="00E37AF7"/>
    <w:rsid w:val="00E41E5A"/>
    <w:rsid w:val="00E421DB"/>
    <w:rsid w:val="00E45ED8"/>
    <w:rsid w:val="00E46359"/>
    <w:rsid w:val="00E46431"/>
    <w:rsid w:val="00E471F9"/>
    <w:rsid w:val="00E509B6"/>
    <w:rsid w:val="00E50A55"/>
    <w:rsid w:val="00E520C6"/>
    <w:rsid w:val="00E521C0"/>
    <w:rsid w:val="00E523DA"/>
    <w:rsid w:val="00E52589"/>
    <w:rsid w:val="00E52E77"/>
    <w:rsid w:val="00E53039"/>
    <w:rsid w:val="00E546A4"/>
    <w:rsid w:val="00E54B2C"/>
    <w:rsid w:val="00E5605A"/>
    <w:rsid w:val="00E56CE3"/>
    <w:rsid w:val="00E57ADE"/>
    <w:rsid w:val="00E57FC8"/>
    <w:rsid w:val="00E62350"/>
    <w:rsid w:val="00E62AB3"/>
    <w:rsid w:val="00E63DC3"/>
    <w:rsid w:val="00E64C21"/>
    <w:rsid w:val="00E6585F"/>
    <w:rsid w:val="00E65A7E"/>
    <w:rsid w:val="00E66923"/>
    <w:rsid w:val="00E66D7C"/>
    <w:rsid w:val="00E670FE"/>
    <w:rsid w:val="00E7060E"/>
    <w:rsid w:val="00E7173A"/>
    <w:rsid w:val="00E71BDF"/>
    <w:rsid w:val="00E72271"/>
    <w:rsid w:val="00E72379"/>
    <w:rsid w:val="00E72561"/>
    <w:rsid w:val="00E73317"/>
    <w:rsid w:val="00E73ACC"/>
    <w:rsid w:val="00E764FB"/>
    <w:rsid w:val="00E76626"/>
    <w:rsid w:val="00E76905"/>
    <w:rsid w:val="00E7705F"/>
    <w:rsid w:val="00E77B58"/>
    <w:rsid w:val="00E80F7A"/>
    <w:rsid w:val="00E81457"/>
    <w:rsid w:val="00E828C3"/>
    <w:rsid w:val="00E82BC6"/>
    <w:rsid w:val="00E833DA"/>
    <w:rsid w:val="00E83420"/>
    <w:rsid w:val="00E84076"/>
    <w:rsid w:val="00E84881"/>
    <w:rsid w:val="00E858CD"/>
    <w:rsid w:val="00E85B05"/>
    <w:rsid w:val="00E85F8E"/>
    <w:rsid w:val="00E86930"/>
    <w:rsid w:val="00E86DF1"/>
    <w:rsid w:val="00E9018E"/>
    <w:rsid w:val="00E904FB"/>
    <w:rsid w:val="00E9068F"/>
    <w:rsid w:val="00E90FC8"/>
    <w:rsid w:val="00E924F9"/>
    <w:rsid w:val="00E9269D"/>
    <w:rsid w:val="00E9271C"/>
    <w:rsid w:val="00E93049"/>
    <w:rsid w:val="00E94063"/>
    <w:rsid w:val="00E9408E"/>
    <w:rsid w:val="00E958B3"/>
    <w:rsid w:val="00E95AEA"/>
    <w:rsid w:val="00E962EC"/>
    <w:rsid w:val="00E96AD3"/>
    <w:rsid w:val="00E9733B"/>
    <w:rsid w:val="00E976E3"/>
    <w:rsid w:val="00E97D20"/>
    <w:rsid w:val="00E97E81"/>
    <w:rsid w:val="00EA04CE"/>
    <w:rsid w:val="00EA1B5B"/>
    <w:rsid w:val="00EA269B"/>
    <w:rsid w:val="00EA2D5E"/>
    <w:rsid w:val="00EA3413"/>
    <w:rsid w:val="00EA3719"/>
    <w:rsid w:val="00EA3968"/>
    <w:rsid w:val="00EA3C32"/>
    <w:rsid w:val="00EA45A2"/>
    <w:rsid w:val="00EA4A2E"/>
    <w:rsid w:val="00EA5894"/>
    <w:rsid w:val="00EA5991"/>
    <w:rsid w:val="00EA6F12"/>
    <w:rsid w:val="00EA73CA"/>
    <w:rsid w:val="00EB0518"/>
    <w:rsid w:val="00EB0C79"/>
    <w:rsid w:val="00EB2133"/>
    <w:rsid w:val="00EB287A"/>
    <w:rsid w:val="00EB2E44"/>
    <w:rsid w:val="00EB36F7"/>
    <w:rsid w:val="00EB3B15"/>
    <w:rsid w:val="00EB3B9C"/>
    <w:rsid w:val="00EB48B1"/>
    <w:rsid w:val="00EB4C0F"/>
    <w:rsid w:val="00EB5845"/>
    <w:rsid w:val="00EB5D63"/>
    <w:rsid w:val="00EB611D"/>
    <w:rsid w:val="00EB67FA"/>
    <w:rsid w:val="00EB6AD1"/>
    <w:rsid w:val="00EB724C"/>
    <w:rsid w:val="00EB74A8"/>
    <w:rsid w:val="00EB78F5"/>
    <w:rsid w:val="00EB7B11"/>
    <w:rsid w:val="00EC0C4B"/>
    <w:rsid w:val="00EC0FCC"/>
    <w:rsid w:val="00EC17E8"/>
    <w:rsid w:val="00EC211A"/>
    <w:rsid w:val="00EC2670"/>
    <w:rsid w:val="00EC2826"/>
    <w:rsid w:val="00EC37D0"/>
    <w:rsid w:val="00EC4727"/>
    <w:rsid w:val="00EC54C3"/>
    <w:rsid w:val="00EC560D"/>
    <w:rsid w:val="00EC5FB9"/>
    <w:rsid w:val="00EC62A9"/>
    <w:rsid w:val="00EC6FFB"/>
    <w:rsid w:val="00EC720A"/>
    <w:rsid w:val="00EC76A0"/>
    <w:rsid w:val="00ED0203"/>
    <w:rsid w:val="00ED0EE6"/>
    <w:rsid w:val="00ED1577"/>
    <w:rsid w:val="00ED1AC1"/>
    <w:rsid w:val="00ED1DC3"/>
    <w:rsid w:val="00ED25B2"/>
    <w:rsid w:val="00ED2787"/>
    <w:rsid w:val="00ED2DD4"/>
    <w:rsid w:val="00ED3206"/>
    <w:rsid w:val="00ED3D9A"/>
    <w:rsid w:val="00ED5233"/>
    <w:rsid w:val="00ED5C20"/>
    <w:rsid w:val="00ED6AFB"/>
    <w:rsid w:val="00ED707C"/>
    <w:rsid w:val="00ED78E2"/>
    <w:rsid w:val="00EE1071"/>
    <w:rsid w:val="00EE1890"/>
    <w:rsid w:val="00EE1CA9"/>
    <w:rsid w:val="00EE2FF8"/>
    <w:rsid w:val="00EE465C"/>
    <w:rsid w:val="00EE48A7"/>
    <w:rsid w:val="00EE4B68"/>
    <w:rsid w:val="00EE5283"/>
    <w:rsid w:val="00EE54BD"/>
    <w:rsid w:val="00EE5E7F"/>
    <w:rsid w:val="00EE6AA0"/>
    <w:rsid w:val="00EE7664"/>
    <w:rsid w:val="00EF0600"/>
    <w:rsid w:val="00EF10F2"/>
    <w:rsid w:val="00EF13CA"/>
    <w:rsid w:val="00EF2073"/>
    <w:rsid w:val="00EF27C8"/>
    <w:rsid w:val="00EF31CC"/>
    <w:rsid w:val="00EF3C90"/>
    <w:rsid w:val="00EF5487"/>
    <w:rsid w:val="00EF588B"/>
    <w:rsid w:val="00EF618D"/>
    <w:rsid w:val="00EF6FD3"/>
    <w:rsid w:val="00EF75AF"/>
    <w:rsid w:val="00EF7857"/>
    <w:rsid w:val="00EF7E33"/>
    <w:rsid w:val="00F00123"/>
    <w:rsid w:val="00F010AC"/>
    <w:rsid w:val="00F015E3"/>
    <w:rsid w:val="00F042DD"/>
    <w:rsid w:val="00F04525"/>
    <w:rsid w:val="00F04A79"/>
    <w:rsid w:val="00F061B1"/>
    <w:rsid w:val="00F0625B"/>
    <w:rsid w:val="00F06FF3"/>
    <w:rsid w:val="00F070AF"/>
    <w:rsid w:val="00F07CA5"/>
    <w:rsid w:val="00F07E58"/>
    <w:rsid w:val="00F07F8F"/>
    <w:rsid w:val="00F1034F"/>
    <w:rsid w:val="00F104C4"/>
    <w:rsid w:val="00F10A1B"/>
    <w:rsid w:val="00F10DCE"/>
    <w:rsid w:val="00F11646"/>
    <w:rsid w:val="00F1189A"/>
    <w:rsid w:val="00F13106"/>
    <w:rsid w:val="00F1388D"/>
    <w:rsid w:val="00F13E58"/>
    <w:rsid w:val="00F143FD"/>
    <w:rsid w:val="00F17A78"/>
    <w:rsid w:val="00F2069A"/>
    <w:rsid w:val="00F20D88"/>
    <w:rsid w:val="00F224D0"/>
    <w:rsid w:val="00F22604"/>
    <w:rsid w:val="00F226E4"/>
    <w:rsid w:val="00F24BDE"/>
    <w:rsid w:val="00F258C4"/>
    <w:rsid w:val="00F269BD"/>
    <w:rsid w:val="00F275E5"/>
    <w:rsid w:val="00F27ADB"/>
    <w:rsid w:val="00F30966"/>
    <w:rsid w:val="00F30CE9"/>
    <w:rsid w:val="00F31672"/>
    <w:rsid w:val="00F318A2"/>
    <w:rsid w:val="00F32D74"/>
    <w:rsid w:val="00F33904"/>
    <w:rsid w:val="00F33BD8"/>
    <w:rsid w:val="00F33DFF"/>
    <w:rsid w:val="00F34141"/>
    <w:rsid w:val="00F3459F"/>
    <w:rsid w:val="00F36032"/>
    <w:rsid w:val="00F36A8F"/>
    <w:rsid w:val="00F377AF"/>
    <w:rsid w:val="00F37B7D"/>
    <w:rsid w:val="00F40392"/>
    <w:rsid w:val="00F406BB"/>
    <w:rsid w:val="00F4083E"/>
    <w:rsid w:val="00F40DD1"/>
    <w:rsid w:val="00F40DF2"/>
    <w:rsid w:val="00F420BF"/>
    <w:rsid w:val="00F42171"/>
    <w:rsid w:val="00F4247C"/>
    <w:rsid w:val="00F42518"/>
    <w:rsid w:val="00F42A0E"/>
    <w:rsid w:val="00F437B1"/>
    <w:rsid w:val="00F4414D"/>
    <w:rsid w:val="00F446EF"/>
    <w:rsid w:val="00F44C0F"/>
    <w:rsid w:val="00F450CA"/>
    <w:rsid w:val="00F46277"/>
    <w:rsid w:val="00F4661B"/>
    <w:rsid w:val="00F47FE5"/>
    <w:rsid w:val="00F51574"/>
    <w:rsid w:val="00F51BA9"/>
    <w:rsid w:val="00F51C16"/>
    <w:rsid w:val="00F5201C"/>
    <w:rsid w:val="00F52CDA"/>
    <w:rsid w:val="00F52F08"/>
    <w:rsid w:val="00F5483C"/>
    <w:rsid w:val="00F56C48"/>
    <w:rsid w:val="00F5718B"/>
    <w:rsid w:val="00F62016"/>
    <w:rsid w:val="00F63899"/>
    <w:rsid w:val="00F63952"/>
    <w:rsid w:val="00F63F07"/>
    <w:rsid w:val="00F64683"/>
    <w:rsid w:val="00F65A10"/>
    <w:rsid w:val="00F66B82"/>
    <w:rsid w:val="00F675AA"/>
    <w:rsid w:val="00F67608"/>
    <w:rsid w:val="00F676C9"/>
    <w:rsid w:val="00F67EF6"/>
    <w:rsid w:val="00F7052D"/>
    <w:rsid w:val="00F70584"/>
    <w:rsid w:val="00F70E3E"/>
    <w:rsid w:val="00F7125A"/>
    <w:rsid w:val="00F713AB"/>
    <w:rsid w:val="00F716AD"/>
    <w:rsid w:val="00F730C1"/>
    <w:rsid w:val="00F731B7"/>
    <w:rsid w:val="00F7367F"/>
    <w:rsid w:val="00F74DEC"/>
    <w:rsid w:val="00F765DF"/>
    <w:rsid w:val="00F76815"/>
    <w:rsid w:val="00F773A5"/>
    <w:rsid w:val="00F7747D"/>
    <w:rsid w:val="00F77948"/>
    <w:rsid w:val="00F80A3C"/>
    <w:rsid w:val="00F82151"/>
    <w:rsid w:val="00F82320"/>
    <w:rsid w:val="00F8302E"/>
    <w:rsid w:val="00F8470A"/>
    <w:rsid w:val="00F84989"/>
    <w:rsid w:val="00F84EA9"/>
    <w:rsid w:val="00F85FCF"/>
    <w:rsid w:val="00F86BDC"/>
    <w:rsid w:val="00F87E8A"/>
    <w:rsid w:val="00F9001A"/>
    <w:rsid w:val="00F910D3"/>
    <w:rsid w:val="00F91130"/>
    <w:rsid w:val="00F91A0E"/>
    <w:rsid w:val="00F920C9"/>
    <w:rsid w:val="00F94555"/>
    <w:rsid w:val="00F94F45"/>
    <w:rsid w:val="00F956A6"/>
    <w:rsid w:val="00F958C8"/>
    <w:rsid w:val="00F9661E"/>
    <w:rsid w:val="00F96BB2"/>
    <w:rsid w:val="00F96E5D"/>
    <w:rsid w:val="00F97AFF"/>
    <w:rsid w:val="00FA0D6B"/>
    <w:rsid w:val="00FA13F1"/>
    <w:rsid w:val="00FA197E"/>
    <w:rsid w:val="00FA38A5"/>
    <w:rsid w:val="00FA42ED"/>
    <w:rsid w:val="00FA43FE"/>
    <w:rsid w:val="00FA5010"/>
    <w:rsid w:val="00FA5A3C"/>
    <w:rsid w:val="00FA660C"/>
    <w:rsid w:val="00FA67C0"/>
    <w:rsid w:val="00FA6F56"/>
    <w:rsid w:val="00FA7C43"/>
    <w:rsid w:val="00FB1875"/>
    <w:rsid w:val="00FB2689"/>
    <w:rsid w:val="00FB29FF"/>
    <w:rsid w:val="00FB2A4A"/>
    <w:rsid w:val="00FB3A01"/>
    <w:rsid w:val="00FB4437"/>
    <w:rsid w:val="00FB4D25"/>
    <w:rsid w:val="00FB4EB4"/>
    <w:rsid w:val="00FB4F1F"/>
    <w:rsid w:val="00FB7197"/>
    <w:rsid w:val="00FC0026"/>
    <w:rsid w:val="00FC08BB"/>
    <w:rsid w:val="00FC0BF3"/>
    <w:rsid w:val="00FC1CE2"/>
    <w:rsid w:val="00FC26CF"/>
    <w:rsid w:val="00FC37A5"/>
    <w:rsid w:val="00FC53FA"/>
    <w:rsid w:val="00FC673A"/>
    <w:rsid w:val="00FC67DA"/>
    <w:rsid w:val="00FC7026"/>
    <w:rsid w:val="00FC7BD8"/>
    <w:rsid w:val="00FD0577"/>
    <w:rsid w:val="00FD1DEB"/>
    <w:rsid w:val="00FD1E0A"/>
    <w:rsid w:val="00FD2284"/>
    <w:rsid w:val="00FD2FCB"/>
    <w:rsid w:val="00FD3C8D"/>
    <w:rsid w:val="00FD59CD"/>
    <w:rsid w:val="00FD5B09"/>
    <w:rsid w:val="00FD5B5F"/>
    <w:rsid w:val="00FD5FAE"/>
    <w:rsid w:val="00FD64F3"/>
    <w:rsid w:val="00FD7CDE"/>
    <w:rsid w:val="00FE016A"/>
    <w:rsid w:val="00FE01A4"/>
    <w:rsid w:val="00FE0883"/>
    <w:rsid w:val="00FE1194"/>
    <w:rsid w:val="00FE1C41"/>
    <w:rsid w:val="00FE1D70"/>
    <w:rsid w:val="00FE1E48"/>
    <w:rsid w:val="00FE1F2E"/>
    <w:rsid w:val="00FE29F9"/>
    <w:rsid w:val="00FE2AF1"/>
    <w:rsid w:val="00FE4EC2"/>
    <w:rsid w:val="00FE5D18"/>
    <w:rsid w:val="00FE5D2F"/>
    <w:rsid w:val="00FE5E73"/>
    <w:rsid w:val="00FE6F62"/>
    <w:rsid w:val="00FE71A3"/>
    <w:rsid w:val="00FF17D9"/>
    <w:rsid w:val="00FF1A6C"/>
    <w:rsid w:val="00FF305E"/>
    <w:rsid w:val="00FF3601"/>
    <w:rsid w:val="00FF3E86"/>
    <w:rsid w:val="00FF618A"/>
    <w:rsid w:val="00FF65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793DF"/>
  <w15:chartTrackingRefBased/>
  <w15:docId w15:val="{E9E7E6C5-8CBF-40D7-91AF-C5828D2D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79A"/>
    <w:rPr>
      <w:rFonts w:ascii="Times New Roman" w:hAnsi="Times New Roman" w:cs="Times New Roman"/>
    </w:rPr>
  </w:style>
  <w:style w:type="paragraph" w:styleId="Heading1">
    <w:name w:val="heading 1"/>
    <w:next w:val="Normal"/>
    <w:link w:val="Heading1Char"/>
    <w:uiPriority w:val="9"/>
    <w:qFormat/>
    <w:rsid w:val="006125D7"/>
    <w:pPr>
      <w:spacing w:before="1320"/>
      <w:outlineLvl w:val="0"/>
    </w:pPr>
    <w:rPr>
      <w:rFonts w:ascii="Times New Roman" w:hAnsi="Times New Roman" w:cs="Times New Roman"/>
      <w:b/>
      <w:sz w:val="32"/>
      <w:szCs w:val="32"/>
    </w:rPr>
  </w:style>
  <w:style w:type="paragraph" w:styleId="Heading2">
    <w:name w:val="heading 2"/>
    <w:next w:val="Normal"/>
    <w:link w:val="Heading2Char"/>
    <w:uiPriority w:val="9"/>
    <w:unhideWhenUsed/>
    <w:qFormat/>
    <w:rsid w:val="006125D7"/>
    <w:pPr>
      <w:keepNext/>
      <w:spacing w:before="160" w:after="120"/>
      <w:outlineLvl w:val="1"/>
    </w:pPr>
    <w:rPr>
      <w:rFonts w:ascii="Times New Roman" w:hAnsi="Times New Roman" w:cs="Times New Roman"/>
      <w:b/>
    </w:rPr>
  </w:style>
  <w:style w:type="paragraph" w:styleId="Heading3">
    <w:name w:val="heading 3"/>
    <w:next w:val="Normal"/>
    <w:link w:val="Heading3Char"/>
    <w:uiPriority w:val="9"/>
    <w:unhideWhenUsed/>
    <w:qFormat/>
    <w:rsid w:val="006125D7"/>
    <w:pPr>
      <w:keepNext/>
      <w:outlineLvl w:val="2"/>
    </w:pPr>
    <w:rPr>
      <w:rFonts w:ascii="Times New Roman" w:hAnsi="Times New Roman" w:cs="Times New Roman"/>
      <w:b/>
      <w:i/>
    </w:rPr>
  </w:style>
  <w:style w:type="paragraph" w:styleId="Heading4">
    <w:name w:val="heading 4"/>
    <w:basedOn w:val="Normal"/>
    <w:next w:val="Normal"/>
    <w:link w:val="Heading4Char"/>
    <w:uiPriority w:val="9"/>
    <w:semiHidden/>
    <w:unhideWhenUsed/>
    <w:qFormat/>
    <w:rsid w:val="0001683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B4B6C"/>
    <w:rPr>
      <w:sz w:val="16"/>
      <w:szCs w:val="16"/>
    </w:rPr>
  </w:style>
  <w:style w:type="paragraph" w:styleId="CommentText">
    <w:name w:val="annotation text"/>
    <w:basedOn w:val="Normal"/>
    <w:link w:val="CommentTextChar"/>
    <w:uiPriority w:val="99"/>
    <w:unhideWhenUsed/>
    <w:rsid w:val="000B4B6C"/>
    <w:pPr>
      <w:spacing w:line="240" w:lineRule="auto"/>
    </w:pPr>
    <w:rPr>
      <w:sz w:val="20"/>
      <w:szCs w:val="20"/>
    </w:rPr>
  </w:style>
  <w:style w:type="character" w:customStyle="1" w:styleId="CommentTextChar">
    <w:name w:val="Comment Text Char"/>
    <w:basedOn w:val="DefaultParagraphFont"/>
    <w:link w:val="CommentText"/>
    <w:uiPriority w:val="99"/>
    <w:rsid w:val="000B4B6C"/>
    <w:rPr>
      <w:sz w:val="20"/>
      <w:szCs w:val="20"/>
    </w:rPr>
  </w:style>
  <w:style w:type="paragraph" w:styleId="CommentSubject">
    <w:name w:val="annotation subject"/>
    <w:basedOn w:val="CommentText"/>
    <w:next w:val="CommentText"/>
    <w:link w:val="CommentSubjectChar"/>
    <w:uiPriority w:val="99"/>
    <w:semiHidden/>
    <w:unhideWhenUsed/>
    <w:rsid w:val="000B4B6C"/>
    <w:rPr>
      <w:b/>
      <w:bCs/>
    </w:rPr>
  </w:style>
  <w:style w:type="character" w:customStyle="1" w:styleId="CommentSubjectChar">
    <w:name w:val="Comment Subject Char"/>
    <w:basedOn w:val="CommentTextChar"/>
    <w:link w:val="CommentSubject"/>
    <w:uiPriority w:val="99"/>
    <w:semiHidden/>
    <w:rsid w:val="000B4B6C"/>
    <w:rPr>
      <w:b/>
      <w:bCs/>
      <w:sz w:val="20"/>
      <w:szCs w:val="20"/>
    </w:rPr>
  </w:style>
  <w:style w:type="paragraph" w:styleId="BalloonText">
    <w:name w:val="Balloon Text"/>
    <w:basedOn w:val="Normal"/>
    <w:link w:val="BalloonTextChar"/>
    <w:uiPriority w:val="99"/>
    <w:semiHidden/>
    <w:unhideWhenUsed/>
    <w:rsid w:val="000B4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B6C"/>
    <w:rPr>
      <w:rFonts w:ascii="Segoe UI" w:hAnsi="Segoe UI" w:cs="Segoe UI"/>
      <w:sz w:val="18"/>
      <w:szCs w:val="18"/>
    </w:rPr>
  </w:style>
  <w:style w:type="paragraph" w:styleId="Header">
    <w:name w:val="header"/>
    <w:basedOn w:val="Normal"/>
    <w:link w:val="HeaderChar"/>
    <w:uiPriority w:val="99"/>
    <w:unhideWhenUsed/>
    <w:rsid w:val="00025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ACE"/>
  </w:style>
  <w:style w:type="paragraph" w:styleId="Footer">
    <w:name w:val="footer"/>
    <w:link w:val="FooterChar"/>
    <w:uiPriority w:val="99"/>
    <w:unhideWhenUsed/>
    <w:qFormat/>
    <w:rsid w:val="00ED5233"/>
    <w:pPr>
      <w:tabs>
        <w:tab w:val="center" w:pos="4513"/>
        <w:tab w:val="right" w:pos="9026"/>
      </w:tabs>
      <w:spacing w:before="240" w:after="0" w:line="240" w:lineRule="auto"/>
      <w:jc w:val="right"/>
    </w:pPr>
    <w:rPr>
      <w:rFonts w:ascii="Times New Roman" w:hAnsi="Times New Roman" w:cs="Times New Roman"/>
      <w:i/>
    </w:rPr>
  </w:style>
  <w:style w:type="character" w:customStyle="1" w:styleId="FooterChar">
    <w:name w:val="Footer Char"/>
    <w:basedOn w:val="DefaultParagraphFont"/>
    <w:link w:val="Footer"/>
    <w:uiPriority w:val="99"/>
    <w:rsid w:val="00ED5233"/>
    <w:rPr>
      <w:rFonts w:ascii="Times New Roman" w:hAnsi="Times New Roman" w:cs="Times New Roman"/>
      <w:i/>
    </w:rPr>
  </w:style>
  <w:style w:type="paragraph" w:styleId="ListParagraph">
    <w:name w:val="List Paragraph"/>
    <w:basedOn w:val="Normal"/>
    <w:uiPriority w:val="34"/>
    <w:qFormat/>
    <w:rsid w:val="00185BDC"/>
    <w:pPr>
      <w:ind w:left="720"/>
      <w:contextualSpacing/>
    </w:pPr>
  </w:style>
  <w:style w:type="character" w:styleId="Hyperlink">
    <w:name w:val="Hyperlink"/>
    <w:basedOn w:val="DefaultParagraphFont"/>
    <w:uiPriority w:val="99"/>
    <w:unhideWhenUsed/>
    <w:rsid w:val="00185BDC"/>
    <w:rPr>
      <w:color w:val="0563C1" w:themeColor="hyperlink"/>
      <w:u w:val="single"/>
    </w:rPr>
  </w:style>
  <w:style w:type="paragraph" w:customStyle="1" w:styleId="ACMABodyText">
    <w:name w:val="ACMA Body Text"/>
    <w:link w:val="ACMABodyTextChar1"/>
    <w:rsid w:val="00FB4437"/>
    <w:pPr>
      <w:suppressAutoHyphens/>
      <w:spacing w:before="80" w:after="120" w:line="280" w:lineRule="atLeast"/>
    </w:pPr>
    <w:rPr>
      <w:rFonts w:ascii="Times New Roman" w:eastAsia="Times New Roman" w:hAnsi="Times New Roman" w:cs="Times New Roman"/>
      <w:snapToGrid w:val="0"/>
      <w:sz w:val="24"/>
      <w:szCs w:val="20"/>
    </w:rPr>
  </w:style>
  <w:style w:type="character" w:customStyle="1" w:styleId="ACMABodyTextChar1">
    <w:name w:val="ACMA Body Text Char1"/>
    <w:link w:val="ACMABodyText"/>
    <w:uiPriority w:val="99"/>
    <w:rsid w:val="00FB4437"/>
    <w:rPr>
      <w:rFonts w:ascii="Times New Roman" w:eastAsia="Times New Roman" w:hAnsi="Times New Roman" w:cs="Times New Roman"/>
      <w:snapToGrid w:val="0"/>
      <w:sz w:val="24"/>
      <w:szCs w:val="20"/>
    </w:rPr>
  </w:style>
  <w:style w:type="paragraph" w:customStyle="1" w:styleId="ACMABodyTextChar">
    <w:name w:val="ACMA Body Text Char"/>
    <w:link w:val="ACMABodyTextCharChar"/>
    <w:rsid w:val="00A213A8"/>
    <w:pPr>
      <w:suppressAutoHyphens/>
      <w:spacing w:before="80" w:after="120" w:line="280" w:lineRule="atLeast"/>
    </w:pPr>
    <w:rPr>
      <w:rFonts w:ascii="Times New Roman" w:eastAsia="Times New Roman" w:hAnsi="Times New Roman" w:cs="Times New Roman"/>
      <w:snapToGrid w:val="0"/>
      <w:sz w:val="24"/>
      <w:szCs w:val="20"/>
    </w:rPr>
  </w:style>
  <w:style w:type="character" w:customStyle="1" w:styleId="ACMABodyTextCharChar">
    <w:name w:val="ACMA Body Text Char Char"/>
    <w:link w:val="ACMABodyTextChar"/>
    <w:rsid w:val="00A213A8"/>
    <w:rPr>
      <w:rFonts w:ascii="Times New Roman" w:eastAsia="Times New Roman" w:hAnsi="Times New Roman" w:cs="Times New Roman"/>
      <w:snapToGrid w:val="0"/>
      <w:sz w:val="24"/>
      <w:szCs w:val="20"/>
    </w:rPr>
  </w:style>
  <w:style w:type="paragraph" w:customStyle="1" w:styleId="Default">
    <w:name w:val="Default"/>
    <w:rsid w:val="00146A0C"/>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EC6FFB"/>
    <w:rPr>
      <w:i/>
      <w:iCs/>
      <w:color w:val="auto"/>
    </w:rPr>
  </w:style>
  <w:style w:type="paragraph" w:styleId="Title">
    <w:name w:val="Title"/>
    <w:basedOn w:val="Normal"/>
    <w:next w:val="Normal"/>
    <w:link w:val="TitleChar"/>
    <w:uiPriority w:val="10"/>
    <w:qFormat/>
    <w:rsid w:val="00ED5233"/>
    <w:pPr>
      <w:jc w:val="center"/>
    </w:pPr>
    <w:rPr>
      <w:b/>
      <w:sz w:val="28"/>
      <w:szCs w:val="28"/>
    </w:rPr>
  </w:style>
  <w:style w:type="character" w:customStyle="1" w:styleId="TitleChar">
    <w:name w:val="Title Char"/>
    <w:basedOn w:val="DefaultParagraphFont"/>
    <w:link w:val="Title"/>
    <w:uiPriority w:val="10"/>
    <w:rsid w:val="00ED5233"/>
    <w:rPr>
      <w:rFonts w:ascii="Times New Roman" w:hAnsi="Times New Roman" w:cs="Times New Roman"/>
      <w:b/>
      <w:sz w:val="28"/>
      <w:szCs w:val="28"/>
    </w:rPr>
  </w:style>
  <w:style w:type="paragraph" w:styleId="Subtitle">
    <w:name w:val="Subtitle"/>
    <w:basedOn w:val="Normal"/>
    <w:next w:val="Normal"/>
    <w:link w:val="SubtitleChar"/>
    <w:uiPriority w:val="11"/>
    <w:qFormat/>
    <w:rsid w:val="00ED5233"/>
    <w:pPr>
      <w:jc w:val="center"/>
    </w:pPr>
    <w:rPr>
      <w:b/>
      <w:i/>
    </w:rPr>
  </w:style>
  <w:style w:type="character" w:customStyle="1" w:styleId="SubtitleChar">
    <w:name w:val="Subtitle Char"/>
    <w:basedOn w:val="DefaultParagraphFont"/>
    <w:link w:val="Subtitle"/>
    <w:uiPriority w:val="11"/>
    <w:rsid w:val="00ED5233"/>
    <w:rPr>
      <w:rFonts w:ascii="Times New Roman" w:hAnsi="Times New Roman" w:cs="Times New Roman"/>
      <w:b/>
      <w:i/>
    </w:rPr>
  </w:style>
  <w:style w:type="character" w:customStyle="1" w:styleId="Heading1Char">
    <w:name w:val="Heading 1 Char"/>
    <w:basedOn w:val="DefaultParagraphFont"/>
    <w:link w:val="Heading1"/>
    <w:uiPriority w:val="9"/>
    <w:rsid w:val="006125D7"/>
    <w:rPr>
      <w:rFonts w:ascii="Times New Roman" w:hAnsi="Times New Roman" w:cs="Times New Roman"/>
      <w:b/>
      <w:sz w:val="32"/>
      <w:szCs w:val="32"/>
    </w:rPr>
  </w:style>
  <w:style w:type="character" w:styleId="SubtleEmphasis">
    <w:name w:val="Subtle Emphasis"/>
    <w:basedOn w:val="DefaultParagraphFont"/>
    <w:uiPriority w:val="19"/>
    <w:qFormat/>
    <w:rsid w:val="00ED5233"/>
    <w:rPr>
      <w:i/>
      <w:iCs/>
      <w:color w:val="5B9BD5" w:themeColor="accent1"/>
    </w:rPr>
  </w:style>
  <w:style w:type="character" w:customStyle="1" w:styleId="Heading2Char">
    <w:name w:val="Heading 2 Char"/>
    <w:basedOn w:val="DefaultParagraphFont"/>
    <w:link w:val="Heading2"/>
    <w:uiPriority w:val="9"/>
    <w:rsid w:val="006125D7"/>
    <w:rPr>
      <w:rFonts w:ascii="Times New Roman" w:hAnsi="Times New Roman" w:cs="Times New Roman"/>
      <w:b/>
    </w:rPr>
  </w:style>
  <w:style w:type="character" w:customStyle="1" w:styleId="Heading3Char">
    <w:name w:val="Heading 3 Char"/>
    <w:basedOn w:val="DefaultParagraphFont"/>
    <w:link w:val="Heading3"/>
    <w:uiPriority w:val="9"/>
    <w:rsid w:val="006125D7"/>
    <w:rPr>
      <w:rFonts w:ascii="Times New Roman" w:hAnsi="Times New Roman" w:cs="Times New Roman"/>
      <w:b/>
      <w:i/>
    </w:rPr>
  </w:style>
  <w:style w:type="paragraph" w:styleId="NoSpacing">
    <w:name w:val="No Spacing"/>
    <w:uiPriority w:val="1"/>
    <w:qFormat/>
    <w:rsid w:val="00ED5233"/>
    <w:pPr>
      <w:spacing w:after="0" w:line="240" w:lineRule="auto"/>
    </w:pPr>
  </w:style>
  <w:style w:type="paragraph" w:customStyle="1" w:styleId="reference">
    <w:name w:val="reference"/>
    <w:basedOn w:val="Normal"/>
    <w:qFormat/>
    <w:rsid w:val="00EC6FFB"/>
    <w:rPr>
      <w:i/>
    </w:rPr>
  </w:style>
  <w:style w:type="character" w:styleId="Strong">
    <w:name w:val="Strong"/>
    <w:basedOn w:val="DefaultParagraphFont"/>
    <w:uiPriority w:val="22"/>
    <w:qFormat/>
    <w:rsid w:val="008445B1"/>
    <w:rPr>
      <w:b/>
      <w:bCs/>
      <w:color w:val="auto"/>
    </w:rPr>
  </w:style>
  <w:style w:type="character" w:styleId="IntenseReference">
    <w:name w:val="Intense Reference"/>
    <w:basedOn w:val="DefaultParagraphFont"/>
    <w:uiPriority w:val="32"/>
    <w:qFormat/>
    <w:rsid w:val="00EC6FFB"/>
    <w:rPr>
      <w:b/>
      <w:bCs/>
      <w:i/>
      <w:caps w:val="0"/>
      <w:smallCaps w:val="0"/>
      <w:color w:val="auto"/>
      <w:spacing w:val="5"/>
    </w:rPr>
  </w:style>
  <w:style w:type="paragraph" w:customStyle="1" w:styleId="ABATableHeading">
    <w:name w:val="ABA Table Heading"/>
    <w:rsid w:val="0091079A"/>
    <w:pPr>
      <w:spacing w:before="40" w:after="40" w:line="240" w:lineRule="auto"/>
    </w:pPr>
    <w:rPr>
      <w:rFonts w:ascii="Arial" w:eastAsia="Times New Roman" w:hAnsi="Arial" w:cs="Times New Roman"/>
      <w:b/>
      <w:sz w:val="20"/>
      <w:szCs w:val="20"/>
    </w:rPr>
  </w:style>
  <w:style w:type="paragraph" w:customStyle="1" w:styleId="ABATableText">
    <w:name w:val="ABA Table Text"/>
    <w:autoRedefine/>
    <w:rsid w:val="0091079A"/>
    <w:pPr>
      <w:tabs>
        <w:tab w:val="left" w:pos="3969"/>
        <w:tab w:val="left" w:pos="4820"/>
        <w:tab w:val="left" w:pos="5812"/>
      </w:tabs>
      <w:spacing w:before="40" w:after="40" w:line="240" w:lineRule="auto"/>
    </w:pPr>
    <w:rPr>
      <w:rFonts w:ascii="Times New Roman" w:eastAsia="MS Mincho" w:hAnsi="Times New Roman" w:cs="Times New Roman"/>
      <w:sz w:val="20"/>
      <w:szCs w:val="20"/>
    </w:rPr>
  </w:style>
  <w:style w:type="character" w:styleId="FollowedHyperlink">
    <w:name w:val="FollowedHyperlink"/>
    <w:basedOn w:val="DefaultParagraphFont"/>
    <w:uiPriority w:val="99"/>
    <w:semiHidden/>
    <w:unhideWhenUsed/>
    <w:rsid w:val="004424AC"/>
    <w:rPr>
      <w:color w:val="954F72" w:themeColor="followedHyperlink"/>
      <w:u w:val="single"/>
    </w:rPr>
  </w:style>
  <w:style w:type="character" w:customStyle="1" w:styleId="Heading4Char">
    <w:name w:val="Heading 4 Char"/>
    <w:basedOn w:val="DefaultParagraphFont"/>
    <w:link w:val="Heading4"/>
    <w:uiPriority w:val="9"/>
    <w:semiHidden/>
    <w:rsid w:val="0001683A"/>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01683A"/>
    <w:pPr>
      <w:spacing w:before="100" w:beforeAutospacing="1" w:after="100" w:afterAutospacing="1" w:line="240" w:lineRule="auto"/>
    </w:pPr>
    <w:rPr>
      <w:rFonts w:eastAsia="Times New Roman"/>
      <w:sz w:val="24"/>
      <w:szCs w:val="24"/>
      <w:lang w:eastAsia="en-AU"/>
    </w:rPr>
  </w:style>
  <w:style w:type="character" w:styleId="UnresolvedMention">
    <w:name w:val="Unresolved Mention"/>
    <w:basedOn w:val="DefaultParagraphFont"/>
    <w:uiPriority w:val="99"/>
    <w:semiHidden/>
    <w:unhideWhenUsed/>
    <w:rsid w:val="00BA56D4"/>
    <w:rPr>
      <w:color w:val="605E5C"/>
      <w:shd w:val="clear" w:color="auto" w:fill="E1DFDD"/>
    </w:rPr>
  </w:style>
  <w:style w:type="paragraph" w:styleId="FootnoteText">
    <w:name w:val="footnote text"/>
    <w:basedOn w:val="Normal"/>
    <w:link w:val="FootnoteTextChar"/>
    <w:uiPriority w:val="99"/>
    <w:semiHidden/>
    <w:unhideWhenUsed/>
    <w:rsid w:val="000D2B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2BCA"/>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D2BCA"/>
    <w:rPr>
      <w:vertAlign w:val="superscript"/>
    </w:rPr>
  </w:style>
  <w:style w:type="paragraph" w:styleId="Revision">
    <w:name w:val="Revision"/>
    <w:hidden/>
    <w:uiPriority w:val="99"/>
    <w:semiHidden/>
    <w:rsid w:val="00176751"/>
    <w:pPr>
      <w:spacing w:after="0" w:line="240" w:lineRule="auto"/>
    </w:pPr>
    <w:rPr>
      <w:rFonts w:ascii="Times New Roman" w:hAnsi="Times New Roman" w:cs="Times New Roman"/>
    </w:rPr>
  </w:style>
  <w:style w:type="paragraph" w:customStyle="1" w:styleId="Paragraph">
    <w:name w:val="Paragraph"/>
    <w:basedOn w:val="Normal"/>
    <w:qFormat/>
    <w:rsid w:val="00615FCD"/>
    <w:pPr>
      <w:spacing w:after="240" w:line="240" w:lineRule="atLeast"/>
    </w:pPr>
    <w:rPr>
      <w:rFonts w:ascii="Arial" w:eastAsia="Times New Roman" w:hAnsi="Arial" w:cs="Arial"/>
      <w:sz w:val="20"/>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19751">
      <w:bodyDiv w:val="1"/>
      <w:marLeft w:val="0"/>
      <w:marRight w:val="0"/>
      <w:marTop w:val="0"/>
      <w:marBottom w:val="0"/>
      <w:divBdr>
        <w:top w:val="none" w:sz="0" w:space="0" w:color="auto"/>
        <w:left w:val="none" w:sz="0" w:space="0" w:color="auto"/>
        <w:bottom w:val="none" w:sz="0" w:space="0" w:color="auto"/>
        <w:right w:val="none" w:sz="0" w:space="0" w:color="auto"/>
      </w:divBdr>
    </w:div>
    <w:div w:id="349524336">
      <w:bodyDiv w:val="1"/>
      <w:marLeft w:val="0"/>
      <w:marRight w:val="0"/>
      <w:marTop w:val="0"/>
      <w:marBottom w:val="0"/>
      <w:divBdr>
        <w:top w:val="none" w:sz="0" w:space="0" w:color="auto"/>
        <w:left w:val="none" w:sz="0" w:space="0" w:color="auto"/>
        <w:bottom w:val="none" w:sz="0" w:space="0" w:color="auto"/>
        <w:right w:val="none" w:sz="0" w:space="0" w:color="auto"/>
      </w:divBdr>
      <w:divsChild>
        <w:div w:id="1177571658">
          <w:marLeft w:val="0"/>
          <w:marRight w:val="0"/>
          <w:marTop w:val="0"/>
          <w:marBottom w:val="0"/>
          <w:divBdr>
            <w:top w:val="none" w:sz="0" w:space="0" w:color="auto"/>
            <w:left w:val="none" w:sz="0" w:space="0" w:color="auto"/>
            <w:bottom w:val="none" w:sz="0" w:space="0" w:color="auto"/>
            <w:right w:val="none" w:sz="0" w:space="0" w:color="auto"/>
          </w:divBdr>
          <w:divsChild>
            <w:div w:id="1421415524">
              <w:marLeft w:val="0"/>
              <w:marRight w:val="0"/>
              <w:marTop w:val="0"/>
              <w:marBottom w:val="0"/>
              <w:divBdr>
                <w:top w:val="none" w:sz="0" w:space="0" w:color="auto"/>
                <w:left w:val="none" w:sz="0" w:space="0" w:color="auto"/>
                <w:bottom w:val="none" w:sz="0" w:space="0" w:color="auto"/>
                <w:right w:val="none" w:sz="0" w:space="0" w:color="auto"/>
              </w:divBdr>
              <w:divsChild>
                <w:div w:id="1399673480">
                  <w:marLeft w:val="0"/>
                  <w:marRight w:val="0"/>
                  <w:marTop w:val="0"/>
                  <w:marBottom w:val="0"/>
                  <w:divBdr>
                    <w:top w:val="none" w:sz="0" w:space="0" w:color="auto"/>
                    <w:left w:val="none" w:sz="0" w:space="0" w:color="auto"/>
                    <w:bottom w:val="none" w:sz="0" w:space="0" w:color="auto"/>
                    <w:right w:val="none" w:sz="0" w:space="0" w:color="auto"/>
                  </w:divBdr>
                  <w:divsChild>
                    <w:div w:id="912281608">
                      <w:marLeft w:val="0"/>
                      <w:marRight w:val="0"/>
                      <w:marTop w:val="0"/>
                      <w:marBottom w:val="0"/>
                      <w:divBdr>
                        <w:top w:val="none" w:sz="0" w:space="0" w:color="auto"/>
                        <w:left w:val="none" w:sz="0" w:space="0" w:color="auto"/>
                        <w:bottom w:val="none" w:sz="0" w:space="0" w:color="auto"/>
                        <w:right w:val="none" w:sz="0" w:space="0" w:color="auto"/>
                      </w:divBdr>
                      <w:divsChild>
                        <w:div w:id="1614900296">
                          <w:marLeft w:val="0"/>
                          <w:marRight w:val="0"/>
                          <w:marTop w:val="0"/>
                          <w:marBottom w:val="0"/>
                          <w:divBdr>
                            <w:top w:val="none" w:sz="0" w:space="0" w:color="auto"/>
                            <w:left w:val="none" w:sz="0" w:space="0" w:color="auto"/>
                            <w:bottom w:val="none" w:sz="0" w:space="0" w:color="auto"/>
                            <w:right w:val="none" w:sz="0" w:space="0" w:color="auto"/>
                          </w:divBdr>
                          <w:divsChild>
                            <w:div w:id="845827490">
                              <w:marLeft w:val="0"/>
                              <w:marRight w:val="0"/>
                              <w:marTop w:val="0"/>
                              <w:marBottom w:val="0"/>
                              <w:divBdr>
                                <w:top w:val="none" w:sz="0" w:space="0" w:color="auto"/>
                                <w:left w:val="none" w:sz="0" w:space="0" w:color="auto"/>
                                <w:bottom w:val="none" w:sz="0" w:space="0" w:color="auto"/>
                                <w:right w:val="none" w:sz="0" w:space="0" w:color="auto"/>
                              </w:divBdr>
                              <w:divsChild>
                                <w:div w:id="186793986">
                                  <w:marLeft w:val="0"/>
                                  <w:marRight w:val="0"/>
                                  <w:marTop w:val="0"/>
                                  <w:marBottom w:val="0"/>
                                  <w:divBdr>
                                    <w:top w:val="none" w:sz="0" w:space="0" w:color="auto"/>
                                    <w:left w:val="none" w:sz="0" w:space="0" w:color="auto"/>
                                    <w:bottom w:val="none" w:sz="0" w:space="0" w:color="auto"/>
                                    <w:right w:val="none" w:sz="0" w:space="0" w:color="auto"/>
                                  </w:divBdr>
                                  <w:divsChild>
                                    <w:div w:id="1123310048">
                                      <w:marLeft w:val="0"/>
                                      <w:marRight w:val="0"/>
                                      <w:marTop w:val="0"/>
                                      <w:marBottom w:val="0"/>
                                      <w:divBdr>
                                        <w:top w:val="none" w:sz="0" w:space="0" w:color="auto"/>
                                        <w:left w:val="none" w:sz="0" w:space="0" w:color="auto"/>
                                        <w:bottom w:val="none" w:sz="0" w:space="0" w:color="auto"/>
                                        <w:right w:val="none" w:sz="0" w:space="0" w:color="auto"/>
                                      </w:divBdr>
                                      <w:divsChild>
                                        <w:div w:id="209847421">
                                          <w:marLeft w:val="0"/>
                                          <w:marRight w:val="0"/>
                                          <w:marTop w:val="0"/>
                                          <w:marBottom w:val="0"/>
                                          <w:divBdr>
                                            <w:top w:val="none" w:sz="0" w:space="0" w:color="auto"/>
                                            <w:left w:val="none" w:sz="0" w:space="0" w:color="auto"/>
                                            <w:bottom w:val="none" w:sz="0" w:space="0" w:color="auto"/>
                                            <w:right w:val="none" w:sz="0" w:space="0" w:color="auto"/>
                                          </w:divBdr>
                                          <w:divsChild>
                                            <w:div w:id="2099018941">
                                              <w:marLeft w:val="0"/>
                                              <w:marRight w:val="0"/>
                                              <w:marTop w:val="0"/>
                                              <w:marBottom w:val="0"/>
                                              <w:divBdr>
                                                <w:top w:val="none" w:sz="0" w:space="0" w:color="auto"/>
                                                <w:left w:val="none" w:sz="0" w:space="0" w:color="auto"/>
                                                <w:bottom w:val="none" w:sz="0" w:space="0" w:color="auto"/>
                                                <w:right w:val="none" w:sz="0" w:space="0" w:color="auto"/>
                                              </w:divBdr>
                                              <w:divsChild>
                                                <w:div w:id="262610853">
                                                  <w:marLeft w:val="0"/>
                                                  <w:marRight w:val="0"/>
                                                  <w:marTop w:val="0"/>
                                                  <w:marBottom w:val="0"/>
                                                  <w:divBdr>
                                                    <w:top w:val="none" w:sz="0" w:space="0" w:color="auto"/>
                                                    <w:left w:val="none" w:sz="0" w:space="0" w:color="auto"/>
                                                    <w:bottom w:val="none" w:sz="0" w:space="0" w:color="auto"/>
                                                    <w:right w:val="none" w:sz="0" w:space="0" w:color="auto"/>
                                                  </w:divBdr>
                                                  <w:divsChild>
                                                    <w:div w:id="2052414184">
                                                      <w:marLeft w:val="0"/>
                                                      <w:marRight w:val="0"/>
                                                      <w:marTop w:val="0"/>
                                                      <w:marBottom w:val="0"/>
                                                      <w:divBdr>
                                                        <w:top w:val="none" w:sz="0" w:space="0" w:color="auto"/>
                                                        <w:left w:val="none" w:sz="0" w:space="0" w:color="auto"/>
                                                        <w:bottom w:val="none" w:sz="0" w:space="0" w:color="auto"/>
                                                        <w:right w:val="none" w:sz="0" w:space="0" w:color="auto"/>
                                                      </w:divBdr>
                                                      <w:divsChild>
                                                        <w:div w:id="38530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32701103">
      <w:bodyDiv w:val="1"/>
      <w:marLeft w:val="0"/>
      <w:marRight w:val="0"/>
      <w:marTop w:val="0"/>
      <w:marBottom w:val="0"/>
      <w:divBdr>
        <w:top w:val="none" w:sz="0" w:space="0" w:color="auto"/>
        <w:left w:val="none" w:sz="0" w:space="0" w:color="auto"/>
        <w:bottom w:val="none" w:sz="0" w:space="0" w:color="auto"/>
        <w:right w:val="none" w:sz="0" w:space="0" w:color="auto"/>
      </w:divBdr>
    </w:div>
    <w:div w:id="485557009">
      <w:bodyDiv w:val="1"/>
      <w:marLeft w:val="0"/>
      <w:marRight w:val="0"/>
      <w:marTop w:val="0"/>
      <w:marBottom w:val="0"/>
      <w:divBdr>
        <w:top w:val="none" w:sz="0" w:space="0" w:color="auto"/>
        <w:left w:val="none" w:sz="0" w:space="0" w:color="auto"/>
        <w:bottom w:val="none" w:sz="0" w:space="0" w:color="auto"/>
        <w:right w:val="none" w:sz="0" w:space="0" w:color="auto"/>
      </w:divBdr>
    </w:div>
    <w:div w:id="822311179">
      <w:bodyDiv w:val="1"/>
      <w:marLeft w:val="0"/>
      <w:marRight w:val="0"/>
      <w:marTop w:val="0"/>
      <w:marBottom w:val="0"/>
      <w:divBdr>
        <w:top w:val="none" w:sz="0" w:space="0" w:color="auto"/>
        <w:left w:val="none" w:sz="0" w:space="0" w:color="auto"/>
        <w:bottom w:val="none" w:sz="0" w:space="0" w:color="auto"/>
        <w:right w:val="none" w:sz="0" w:space="0" w:color="auto"/>
      </w:divBdr>
    </w:div>
    <w:div w:id="900605215">
      <w:bodyDiv w:val="1"/>
      <w:marLeft w:val="0"/>
      <w:marRight w:val="0"/>
      <w:marTop w:val="0"/>
      <w:marBottom w:val="0"/>
      <w:divBdr>
        <w:top w:val="none" w:sz="0" w:space="0" w:color="auto"/>
        <w:left w:val="none" w:sz="0" w:space="0" w:color="auto"/>
        <w:bottom w:val="none" w:sz="0" w:space="0" w:color="auto"/>
        <w:right w:val="none" w:sz="0" w:space="0" w:color="auto"/>
      </w:divBdr>
    </w:div>
    <w:div w:id="1142118125">
      <w:bodyDiv w:val="1"/>
      <w:marLeft w:val="0"/>
      <w:marRight w:val="0"/>
      <w:marTop w:val="0"/>
      <w:marBottom w:val="0"/>
      <w:divBdr>
        <w:top w:val="none" w:sz="0" w:space="0" w:color="auto"/>
        <w:left w:val="none" w:sz="0" w:space="0" w:color="auto"/>
        <w:bottom w:val="none" w:sz="0" w:space="0" w:color="auto"/>
        <w:right w:val="none" w:sz="0" w:space="0" w:color="auto"/>
      </w:divBdr>
      <w:divsChild>
        <w:div w:id="1790205059">
          <w:marLeft w:val="0"/>
          <w:marRight w:val="0"/>
          <w:marTop w:val="0"/>
          <w:marBottom w:val="0"/>
          <w:divBdr>
            <w:top w:val="none" w:sz="0" w:space="0" w:color="auto"/>
            <w:left w:val="none" w:sz="0" w:space="0" w:color="auto"/>
            <w:bottom w:val="none" w:sz="0" w:space="0" w:color="auto"/>
            <w:right w:val="none" w:sz="0" w:space="0" w:color="auto"/>
          </w:divBdr>
          <w:divsChild>
            <w:div w:id="921910172">
              <w:marLeft w:val="0"/>
              <w:marRight w:val="0"/>
              <w:marTop w:val="0"/>
              <w:marBottom w:val="0"/>
              <w:divBdr>
                <w:top w:val="none" w:sz="0" w:space="0" w:color="auto"/>
                <w:left w:val="none" w:sz="0" w:space="0" w:color="auto"/>
                <w:bottom w:val="none" w:sz="0" w:space="0" w:color="auto"/>
                <w:right w:val="none" w:sz="0" w:space="0" w:color="auto"/>
              </w:divBdr>
              <w:divsChild>
                <w:div w:id="338846888">
                  <w:marLeft w:val="0"/>
                  <w:marRight w:val="0"/>
                  <w:marTop w:val="0"/>
                  <w:marBottom w:val="0"/>
                  <w:divBdr>
                    <w:top w:val="none" w:sz="0" w:space="0" w:color="auto"/>
                    <w:left w:val="none" w:sz="0" w:space="0" w:color="auto"/>
                    <w:bottom w:val="none" w:sz="0" w:space="0" w:color="auto"/>
                    <w:right w:val="none" w:sz="0" w:space="0" w:color="auto"/>
                  </w:divBdr>
                  <w:divsChild>
                    <w:div w:id="1583493798">
                      <w:marLeft w:val="0"/>
                      <w:marRight w:val="0"/>
                      <w:marTop w:val="0"/>
                      <w:marBottom w:val="0"/>
                      <w:divBdr>
                        <w:top w:val="none" w:sz="0" w:space="0" w:color="auto"/>
                        <w:left w:val="none" w:sz="0" w:space="0" w:color="auto"/>
                        <w:bottom w:val="none" w:sz="0" w:space="0" w:color="auto"/>
                        <w:right w:val="none" w:sz="0" w:space="0" w:color="auto"/>
                      </w:divBdr>
                      <w:divsChild>
                        <w:div w:id="1240094365">
                          <w:marLeft w:val="0"/>
                          <w:marRight w:val="0"/>
                          <w:marTop w:val="0"/>
                          <w:marBottom w:val="0"/>
                          <w:divBdr>
                            <w:top w:val="none" w:sz="0" w:space="0" w:color="auto"/>
                            <w:left w:val="none" w:sz="0" w:space="0" w:color="auto"/>
                            <w:bottom w:val="none" w:sz="0" w:space="0" w:color="auto"/>
                            <w:right w:val="none" w:sz="0" w:space="0" w:color="auto"/>
                          </w:divBdr>
                          <w:divsChild>
                            <w:div w:id="1299649479">
                              <w:marLeft w:val="0"/>
                              <w:marRight w:val="0"/>
                              <w:marTop w:val="0"/>
                              <w:marBottom w:val="0"/>
                              <w:divBdr>
                                <w:top w:val="none" w:sz="0" w:space="0" w:color="auto"/>
                                <w:left w:val="none" w:sz="0" w:space="0" w:color="auto"/>
                                <w:bottom w:val="none" w:sz="0" w:space="0" w:color="auto"/>
                                <w:right w:val="none" w:sz="0" w:space="0" w:color="auto"/>
                              </w:divBdr>
                              <w:divsChild>
                                <w:div w:id="808597957">
                                  <w:marLeft w:val="0"/>
                                  <w:marRight w:val="0"/>
                                  <w:marTop w:val="0"/>
                                  <w:marBottom w:val="0"/>
                                  <w:divBdr>
                                    <w:top w:val="none" w:sz="0" w:space="0" w:color="auto"/>
                                    <w:left w:val="none" w:sz="0" w:space="0" w:color="auto"/>
                                    <w:bottom w:val="none" w:sz="0" w:space="0" w:color="auto"/>
                                    <w:right w:val="none" w:sz="0" w:space="0" w:color="auto"/>
                                  </w:divBdr>
                                  <w:divsChild>
                                    <w:div w:id="856388320">
                                      <w:marLeft w:val="0"/>
                                      <w:marRight w:val="0"/>
                                      <w:marTop w:val="0"/>
                                      <w:marBottom w:val="0"/>
                                      <w:divBdr>
                                        <w:top w:val="none" w:sz="0" w:space="0" w:color="auto"/>
                                        <w:left w:val="none" w:sz="0" w:space="0" w:color="auto"/>
                                        <w:bottom w:val="none" w:sz="0" w:space="0" w:color="auto"/>
                                        <w:right w:val="none" w:sz="0" w:space="0" w:color="auto"/>
                                      </w:divBdr>
                                      <w:divsChild>
                                        <w:div w:id="1998653542">
                                          <w:marLeft w:val="0"/>
                                          <w:marRight w:val="0"/>
                                          <w:marTop w:val="0"/>
                                          <w:marBottom w:val="0"/>
                                          <w:divBdr>
                                            <w:top w:val="none" w:sz="0" w:space="0" w:color="auto"/>
                                            <w:left w:val="none" w:sz="0" w:space="0" w:color="auto"/>
                                            <w:bottom w:val="none" w:sz="0" w:space="0" w:color="auto"/>
                                            <w:right w:val="none" w:sz="0" w:space="0" w:color="auto"/>
                                          </w:divBdr>
                                          <w:divsChild>
                                            <w:div w:id="456336560">
                                              <w:marLeft w:val="0"/>
                                              <w:marRight w:val="0"/>
                                              <w:marTop w:val="0"/>
                                              <w:marBottom w:val="0"/>
                                              <w:divBdr>
                                                <w:top w:val="none" w:sz="0" w:space="0" w:color="auto"/>
                                                <w:left w:val="none" w:sz="0" w:space="0" w:color="auto"/>
                                                <w:bottom w:val="none" w:sz="0" w:space="0" w:color="auto"/>
                                                <w:right w:val="none" w:sz="0" w:space="0" w:color="auto"/>
                                              </w:divBdr>
                                              <w:divsChild>
                                                <w:div w:id="1105541572">
                                                  <w:marLeft w:val="0"/>
                                                  <w:marRight w:val="0"/>
                                                  <w:marTop w:val="0"/>
                                                  <w:marBottom w:val="0"/>
                                                  <w:divBdr>
                                                    <w:top w:val="none" w:sz="0" w:space="0" w:color="auto"/>
                                                    <w:left w:val="none" w:sz="0" w:space="0" w:color="auto"/>
                                                    <w:bottom w:val="none" w:sz="0" w:space="0" w:color="auto"/>
                                                    <w:right w:val="none" w:sz="0" w:space="0" w:color="auto"/>
                                                  </w:divBdr>
                                                  <w:divsChild>
                                                    <w:div w:id="866453159">
                                                      <w:marLeft w:val="0"/>
                                                      <w:marRight w:val="0"/>
                                                      <w:marTop w:val="0"/>
                                                      <w:marBottom w:val="0"/>
                                                      <w:divBdr>
                                                        <w:top w:val="none" w:sz="0" w:space="0" w:color="auto"/>
                                                        <w:left w:val="none" w:sz="0" w:space="0" w:color="auto"/>
                                                        <w:bottom w:val="none" w:sz="0" w:space="0" w:color="auto"/>
                                                        <w:right w:val="none" w:sz="0" w:space="0" w:color="auto"/>
                                                      </w:divBdr>
                                                      <w:divsChild>
                                                        <w:div w:id="18995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63147952">
      <w:bodyDiv w:val="1"/>
      <w:marLeft w:val="0"/>
      <w:marRight w:val="0"/>
      <w:marTop w:val="0"/>
      <w:marBottom w:val="0"/>
      <w:divBdr>
        <w:top w:val="none" w:sz="0" w:space="0" w:color="auto"/>
        <w:left w:val="none" w:sz="0" w:space="0" w:color="auto"/>
        <w:bottom w:val="none" w:sz="0" w:space="0" w:color="auto"/>
        <w:right w:val="none" w:sz="0" w:space="0" w:color="auto"/>
      </w:divBdr>
    </w:div>
    <w:div w:id="1607693147">
      <w:bodyDiv w:val="1"/>
      <w:marLeft w:val="0"/>
      <w:marRight w:val="0"/>
      <w:marTop w:val="0"/>
      <w:marBottom w:val="0"/>
      <w:divBdr>
        <w:top w:val="none" w:sz="0" w:space="0" w:color="auto"/>
        <w:left w:val="none" w:sz="0" w:space="0" w:color="auto"/>
        <w:bottom w:val="none" w:sz="0" w:space="0" w:color="auto"/>
        <w:right w:val="none" w:sz="0" w:space="0" w:color="auto"/>
      </w:divBdr>
    </w:div>
    <w:div w:id="173705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s.gov.au/websitedbs/censushome.nsf/home/historicaldata?opendocument&amp;navpos=28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egislation.gov.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legislation.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egislation.gov.au" TargetMode="External"/><Relationship Id="rId5" Type="http://schemas.openxmlformats.org/officeDocument/2006/relationships/numbering" Target="numbering.xml"/><Relationship Id="rId15" Type="http://schemas.openxmlformats.org/officeDocument/2006/relationships/hyperlink" Target="https://obpr.pmc.gov.au/resources/guidance-obpr-procedures/carve-ou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ma.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d8165ee-34cd-431d-b40c-e9af985cc7b8">3NE2HDV7HD6D-1064430767-443</_dlc_DocId>
    <_dlc_DocIdUrl xmlns="0d8165ee-34cd-431d-b40c-e9af985cc7b8">
      <Url>http://collaboration/organisation/cid/RPB/BCP/_layouts/15/DocIdRedir.aspx?ID=3NE2HDV7HD6D-1064430767-443</Url>
      <Description>3NE2HDV7HD6D-1064430767-443</Description>
    </_dlc_DocIdUrl>
    <_dlc_DocIdPersistId xmlns="0d8165ee-34cd-431d-b40c-e9af985cc7b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B77F0DA431024C8AC68D4EEE465B21" ma:contentTypeVersion="11" ma:contentTypeDescription="Create a new document." ma:contentTypeScope="" ma:versionID="fffd8f84550d9017ae2eadd46a213c79">
  <xsd:schema xmlns:xsd="http://www.w3.org/2001/XMLSchema" xmlns:xs="http://www.w3.org/2001/XMLSchema" xmlns:p="http://schemas.microsoft.com/office/2006/metadata/properties" xmlns:ns2="0d8165ee-34cd-431d-b40c-e9af985cc7b8" xmlns:ns3="3532edf9-f135-45e5-a00a-f6098a78f3c6" targetNamespace="http://schemas.microsoft.com/office/2006/metadata/properties" ma:root="true" ma:fieldsID="dbc87818e86f61cd1c4222f1ca313992" ns2:_="" ns3:_="">
    <xsd:import namespace="0d8165ee-34cd-431d-b40c-e9af985cc7b8"/>
    <xsd:import namespace="3532edf9-f135-45e5-a00a-f6098a78f3c6"/>
    <xsd:element name="properties">
      <xsd:complexType>
        <xsd:sequence>
          <xsd:element name="documentManagement">
            <xsd:complexType>
              <xsd:all>
                <xsd:element ref="ns2:_dlc_DocId" minOccurs="0"/>
                <xsd:element ref="ns2:_dlc_DocIdUrl" minOccurs="0"/>
                <xsd:element ref="ns2:_dlc_DocIdPersistId"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165ee-34cd-431d-b40c-e9af985cc7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32edf9-f135-45e5-a00a-f6098a78f3c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BE3FAF-191D-4F02-8507-AD3583D0D32D}">
  <ds:schemaRefs>
    <ds:schemaRef ds:uri="http://schemas.openxmlformats.org/officeDocument/2006/bibliography"/>
  </ds:schemaRefs>
</ds:datastoreItem>
</file>

<file path=customXml/itemProps2.xml><?xml version="1.0" encoding="utf-8"?>
<ds:datastoreItem xmlns:ds="http://schemas.openxmlformats.org/officeDocument/2006/customXml" ds:itemID="{01EF4624-7078-46BC-85A9-F85F3DA07311}">
  <ds:schemaRefs>
    <ds:schemaRef ds:uri="http://schemas.microsoft.com/sharepoint/v3/contenttype/forms"/>
  </ds:schemaRefs>
</ds:datastoreItem>
</file>

<file path=customXml/itemProps3.xml><?xml version="1.0" encoding="utf-8"?>
<ds:datastoreItem xmlns:ds="http://schemas.openxmlformats.org/officeDocument/2006/customXml" ds:itemID="{874C0BB2-8B8E-4D7F-A1EB-011078CFB03B}">
  <ds:schemaRefs>
    <ds:schemaRef ds:uri="http://schemas.microsoft.com/office/2006/metadata/properties"/>
    <ds:schemaRef ds:uri="http://schemas.microsoft.com/office/infopath/2007/PartnerControls"/>
    <ds:schemaRef ds:uri="0d8165ee-34cd-431d-b40c-e9af985cc7b8"/>
  </ds:schemaRefs>
</ds:datastoreItem>
</file>

<file path=customXml/itemProps4.xml><?xml version="1.0" encoding="utf-8"?>
<ds:datastoreItem xmlns:ds="http://schemas.openxmlformats.org/officeDocument/2006/customXml" ds:itemID="{BEBF3270-14FF-4EE7-A7EB-44400036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165ee-34cd-431d-b40c-e9af985cc7b8"/>
    <ds:schemaRef ds:uri="3532edf9-f135-45e5-a00a-f6098a78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97</Words>
  <Characters>130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Explanatory Statement Template</vt:lpstr>
    </vt:vector>
  </TitlesOfParts>
  <Company>Australian Communications and Media Authority</Company>
  <LinksUpToDate>false</LinksUpToDate>
  <CharactersWithSpaces>1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 Template</dc:title>
  <dc:subject/>
  <dc:creator>Audrey Aghaji</dc:creator>
  <cp:keywords/>
  <dc:description/>
  <cp:lastModifiedBy>Sudharshini Jeyaseelan</cp:lastModifiedBy>
  <cp:revision>2</cp:revision>
  <cp:lastPrinted>2018-08-28T05:19:00Z</cp:lastPrinted>
  <dcterms:created xsi:type="dcterms:W3CDTF">2023-05-08T03:56:00Z</dcterms:created>
  <dcterms:modified xsi:type="dcterms:W3CDTF">2023-05-08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77F0DA431024C8AC68D4EEE465B21</vt:lpwstr>
  </property>
  <property fmtid="{D5CDD505-2E9C-101B-9397-08002B2CF9AE}" pid="3" name="_dlc_DocIdItemGuid">
    <vt:lpwstr>2f95b170-13c7-44ce-8956-0f98b9f692fa</vt:lpwstr>
  </property>
  <property fmtid="{D5CDD505-2E9C-101B-9397-08002B2CF9AE}" pid="4" name="TitusGUID">
    <vt:lpwstr>4ccfd036-9d2e-4b4d-8637-606139704d95</vt:lpwstr>
  </property>
</Properties>
</file>